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160DBE76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33D839EF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480E31" w:rsidRPr="00480E31">
        <w:rPr>
          <w:rFonts w:asciiTheme="majorBidi" w:eastAsia="Angsana New" w:hAnsiTheme="majorBidi" w:cstheme="majorBidi"/>
          <w:sz w:val="28"/>
          <w:cs/>
        </w:rPr>
        <w:t>นายทะเบียนใบแสดงสิทธิ</w:t>
      </w:r>
      <w:r w:rsidRPr="00480E31">
        <w:rPr>
          <w:rFonts w:ascii="Angsana New" w:hAnsi="Angsana New" w:cs="Angsana New"/>
          <w:sz w:val="28"/>
          <w:cs/>
        </w:rPr>
        <w:t>ใน</w:t>
      </w:r>
      <w:r w:rsidRPr="005E69F3">
        <w:rPr>
          <w:rFonts w:ascii="Angsana New" w:hAnsi="Angsana New" w:cs="Angsana New"/>
          <w:sz w:val="28"/>
          <w:cs/>
        </w:rPr>
        <w:t>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1253829F" w14:textId="77777777" w:rsidR="00B22EF1" w:rsidRPr="005E69F3" w:rsidRDefault="00647A16" w:rsidP="003309DC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8C6BE8B" w14:textId="4B769DC1" w:rsidR="00B22EF1" w:rsidRPr="005E69F3" w:rsidRDefault="00B22EF1" w:rsidP="003309DC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6B88977C" w14:textId="77777777" w:rsidR="00DC35D0" w:rsidRPr="005E69F3" w:rsidRDefault="00DC35D0" w:rsidP="003309D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72286AB4" w14:textId="0A3EFF0D" w:rsidR="004E0FD7" w:rsidRPr="005E69F3" w:rsidRDefault="00E6739C" w:rsidP="00E6739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="00DC35D0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2DCB477A" w14:textId="40735909" w:rsidR="0027463C" w:rsidRPr="005E69F3" w:rsidRDefault="0027463C" w:rsidP="0027463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13926292" w14:textId="77777777" w:rsidR="004E0FD7" w:rsidRPr="005E69F3" w:rsidRDefault="004E0FD7" w:rsidP="00E6739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>ต่าง</w:t>
      </w:r>
      <w:r w:rsidR="00612210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71DC3328" w14:textId="77777777" w:rsidR="003309DC" w:rsidRPr="005E69F3" w:rsidRDefault="0003171A" w:rsidP="00E6739C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="00882CE8"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</w:t>
      </w:r>
      <w:r w:rsidR="00742CF3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สาร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="003309DC" w:rsidRPr="005E69F3">
        <w:rPr>
          <w:rFonts w:asciiTheme="majorBidi" w:eastAsia="Angsana New" w:hAnsiTheme="majorBidi" w:cstheme="majorBidi"/>
          <w:sz w:val="28"/>
        </w:rPr>
        <w:t>69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-</w:t>
      </w:r>
      <w:r w:rsidR="003309DC" w:rsidRPr="005E69F3">
        <w:rPr>
          <w:rFonts w:asciiTheme="majorBidi" w:eastAsia="Angsana New" w:hAnsiTheme="majorBidi" w:cstheme="majorBidi"/>
          <w:sz w:val="28"/>
        </w:rPr>
        <w:t xml:space="preserve">DR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27A3879C" w14:textId="77777777" w:rsidR="009560F7" w:rsidRPr="005E69F3" w:rsidRDefault="009560F7" w:rsidP="00742CF3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47962BBC" w14:textId="208ECEA8" w:rsidR="009560F7" w:rsidRPr="005E69F3" w:rsidRDefault="009560F7" w:rsidP="008A23CB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42CF3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6718B0BF" w14:textId="0090A58F" w:rsidR="0076008D" w:rsidRPr="005E69F3" w:rsidRDefault="0076008D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="00495EA7"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18D58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22D82969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9B95CB6" w14:textId="77777777" w:rsidR="0076008D" w:rsidRPr="005E69F3" w:rsidRDefault="0076008D" w:rsidP="0050193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37269B78" w14:textId="4FDE2FE7" w:rsidR="0076008D" w:rsidRPr="005E69F3" w:rsidRDefault="0076008D" w:rsidP="004B4678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="004B4678" w:rsidRPr="005E69F3">
        <w:rPr>
          <w:rFonts w:asciiTheme="majorBidi" w:eastAsia="Angsana New" w:hAnsiTheme="majorBidi" w:cstheme="majorBidi" w:hint="cs"/>
          <w:sz w:val="28"/>
          <w:cs/>
        </w:rPr>
        <w:t>ถึง</w:t>
      </w:r>
      <w:r w:rsidR="002F0FE6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ตลาดหลักทรัพย์ของประเทศที่มีการจดทะ</w:t>
      </w:r>
      <w:bookmarkStart w:id="1" w:name="_GoBack"/>
      <w:bookmarkEnd w:id="1"/>
      <w:r w:rsidR="00495EA7" w:rsidRPr="005E69F3">
        <w:rPr>
          <w:rFonts w:asciiTheme="majorBidi" w:eastAsia="Angsana New" w:hAnsiTheme="majorBidi" w:cs="Angsana New" w:hint="cs"/>
          <w:sz w:val="28"/>
          <w:cs/>
        </w:rPr>
        <w:t>เบียนซื้อขายหลักทรัพย์</w:t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ต่าง   </w:t>
      </w:r>
      <w:r w:rsidR="004B4678" w:rsidRPr="005E69F3">
        <w:rPr>
          <w:rFonts w:asciiTheme="majorBidi" w:eastAsia="Angsana New" w:hAnsiTheme="majorBidi" w:cs="Angsana New"/>
          <w:sz w:val="28"/>
          <w:cs/>
        </w:rPr>
        <w:br/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     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F270CE7" w14:textId="77777777" w:rsidR="00B55C34" w:rsidRPr="005E69F3" w:rsidRDefault="00B55C34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7826F09A" w14:textId="239CACB1" w:rsidR="002D33D1" w:rsidRDefault="002D33D1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8E9395D" w14:textId="4C84027C" w:rsidR="00612210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726F6E98" w14:textId="77777777" w:rsidR="002B70EE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 w:rsidR="00650215"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31C92688" w14:textId="57EF1E52" w:rsidR="00A344CA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="00A344CA"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="00A344CA"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0CD7FCD0" w14:textId="56CF7B43" w:rsidR="00B24754" w:rsidRPr="005E69F3" w:rsidRDefault="00B24754" w:rsidP="00B24754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70B8A9A8" w14:textId="0AA1FD50" w:rsidR="00C476B5" w:rsidRPr="005E69F3" w:rsidRDefault="00C476B5" w:rsidP="00C476B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550A5D07" w14:textId="11240B47" w:rsidR="00B24754" w:rsidRPr="005E69F3" w:rsidRDefault="009251F3" w:rsidP="009251F3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="001371C9"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099FA87E" w14:textId="77777777" w:rsidR="00FE607F" w:rsidRPr="005E69F3" w:rsidRDefault="00FE607F" w:rsidP="00FB06AA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</w:t>
      </w:r>
      <w:r w:rsidR="009E2386" w:rsidRPr="005E69F3">
        <w:rPr>
          <w:rFonts w:asciiTheme="majorBidi" w:eastAsia="Angsana New" w:hAnsiTheme="majorBidi" w:cstheme="majorBidi"/>
          <w:spacing w:val="-2"/>
          <w:sz w:val="28"/>
          <w:cs/>
        </w:rPr>
        <w:t>ประเทศฉบับแก้ไข หรือเพิ่มเติม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 xml:space="preserve">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D0FA02C" w14:textId="77777777" w:rsidR="00B24754" w:rsidRDefault="00144C41" w:rsidP="00144C4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6B808CE0" w14:textId="77777777" w:rsidR="00FB06AA" w:rsidRPr="00AC7258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DA965DC" w14:textId="77777777" w:rsidR="00FB06AA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1CD93F57" w14:textId="77777777" w:rsidR="00A44F25" w:rsidRPr="00723295" w:rsidRDefault="00A44F25" w:rsidP="00A44F25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สิทธิ หน้าที่ และความรับผิดชอบของผู้ออกใบแสดงสิทธิ</w:t>
      </w:r>
    </w:p>
    <w:p w14:paraId="555FBA9B" w14:textId="0058D096" w:rsidR="00FB06AA" w:rsidRPr="005E69F3" w:rsidRDefault="00B32422" w:rsidP="00B32422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723295"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="0092020A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="002A09B1"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5486A985" w14:textId="2AB92933" w:rsidR="00F03213" w:rsidRPr="005E69F3" w:rsidRDefault="0092020A" w:rsidP="00FD2288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03213"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="00F03213"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4D222BA8" w14:textId="77777777" w:rsidR="0040529C" w:rsidRPr="005E69F3" w:rsidRDefault="0040529C" w:rsidP="00FD2288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32F1ABCA" w14:textId="77777777" w:rsidR="00650215" w:rsidRPr="005E69F3" w:rsidRDefault="0040529C" w:rsidP="00FD2288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61211953" w14:textId="6ACA4670" w:rsidR="0040529C" w:rsidRPr="005E69F3" w:rsidRDefault="0040529C" w:rsidP="001371C9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4DD570F9" w14:textId="77777777" w:rsidR="00FD2288" w:rsidRPr="005E69F3" w:rsidRDefault="00FD2288" w:rsidP="009C63F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105BE8E9" w14:textId="77777777" w:rsidR="00D07D1E" w:rsidRDefault="00D07D1E" w:rsidP="00D07D1E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D2288"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="00FD2288"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3102EE10" w14:textId="77777777" w:rsidR="00D07D1E" w:rsidRPr="00B24754" w:rsidRDefault="00D07D1E" w:rsidP="00D07D1E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5873B739" w14:textId="69F22E71" w:rsidR="00B55C34" w:rsidRPr="0077014B" w:rsidRDefault="00C65641" w:rsidP="00616A45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2.5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>จะมีข้อมู</w:t>
      </w:r>
      <w:r w:rsidR="00BA5280" w:rsidRPr="005E69F3">
        <w:rPr>
          <w:rFonts w:asciiTheme="majorBidi" w:eastAsia="Angsana New" w:hAnsiTheme="majorBidi" w:cstheme="majorBidi" w:hint="cs"/>
          <w:sz w:val="28"/>
          <w:cs/>
        </w:rPr>
        <w:t>ลและเอก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ที่เกี่ยวข้องกับหลักทรัพย์ต่างประเทศให้แก่นักลงทุน และผู้ถือใบแสดงสิทธิ </w:t>
      </w:r>
      <w:r w:rsidR="00616A45" w:rsidRPr="005E69F3">
        <w:rPr>
          <w:rFonts w:asciiTheme="majorBidi" w:eastAsia="Angsana New" w:hAnsiTheme="majorBidi" w:cstheme="majorBidi"/>
          <w:sz w:val="28"/>
          <w:cs/>
        </w:rPr>
        <w:br/>
      </w:r>
      <w:r w:rsidR="00616A45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77014B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77014B">
        <w:rPr>
          <w:rFonts w:asciiTheme="majorBidi" w:eastAsia="Angsana New" w:hAnsiTheme="majorBidi" w:cstheme="majorBidi"/>
          <w:sz w:val="28"/>
          <w:cs/>
        </w:rPr>
        <w:t>สำคัญที่</w:t>
      </w:r>
      <w:r w:rsidR="00616A45" w:rsidRPr="0077014B">
        <w:rPr>
          <w:rFonts w:asciiTheme="majorBidi" w:eastAsia="Angsana New" w:hAnsiTheme="majorBidi" w:cstheme="majorBidi"/>
          <w:sz w:val="28"/>
          <w:cs/>
        </w:rPr>
        <w:br/>
      </w:r>
      <w:r w:rsidR="00616A45"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นัก</w:t>
      </w:r>
      <w:r w:rsidR="005234F0" w:rsidRPr="0077014B">
        <w:rPr>
          <w:rFonts w:asciiTheme="majorBidi" w:eastAsia="Angsana New" w:hAnsiTheme="majorBidi" w:cstheme="majorBidi"/>
          <w:sz w:val="28"/>
          <w:cs/>
        </w:rPr>
        <w:t>ลงทุนและผู้ถือใบแสดงสิทธิ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ควรทราบ</w:t>
      </w:r>
    </w:p>
    <w:p w14:paraId="6964D962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77014B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77014B">
        <w:rPr>
          <w:rFonts w:asciiTheme="majorBidi" w:eastAsia="Angsana New" w:hAnsiTheme="majorBidi" w:cstheme="majorBidi"/>
          <w:sz w:val="26"/>
          <w:szCs w:val="26"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องรับจำนวน</w:t>
      </w:r>
      <w:r w:rsidRPr="0077014B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77014B">
        <w:rPr>
          <w:rFonts w:asciiTheme="majorBidi" w:hAnsiTheme="majorBidi" w:cstheme="majorBidi"/>
          <w:sz w:val="28"/>
          <w:cs/>
        </w:rPr>
        <w:t>และผู้ออกใบแสดง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สิทธิมีสิทธิออก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5CF47C30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/>
          <w:sz w:val="28"/>
          <w:cs/>
        </w:rPr>
        <w:tab/>
      </w:r>
      <w:r w:rsidRPr="0077014B">
        <w:rPr>
          <w:rFonts w:asciiTheme="majorBidi" w:hAnsiTheme="majorBidi" w:cstheme="majorBidi" w:hint="cs"/>
          <w:sz w:val="28"/>
          <w:cs/>
        </w:rPr>
        <w:t xml:space="preserve">        </w:t>
      </w:r>
      <w:r w:rsidRPr="0077014B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2A4D1362" w14:textId="77777777" w:rsidR="0077014B" w:rsidRPr="0077014B" w:rsidRDefault="0077014B" w:rsidP="0077014B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1  </w:t>
      </w:r>
      <w:r w:rsidRPr="0077014B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77014B">
        <w:rPr>
          <w:rFonts w:asciiTheme="majorBidi" w:hAnsiTheme="majorBidi" w:cstheme="majorBidi" w:hint="cs"/>
          <w:sz w:val="28"/>
          <w:cs/>
        </w:rPr>
        <w:t xml:space="preserve">   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77014B">
        <w:rPr>
          <w:rFonts w:asciiTheme="majorBidi" w:hAnsiTheme="majorBidi" w:cs="Angsana New"/>
          <w:sz w:val="28"/>
          <w:cs/>
        </w:rPr>
        <w:t>ต่างประเทศนั้น</w:t>
      </w:r>
      <w:r w:rsidRPr="0077014B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77014B">
        <w:rPr>
          <w:rFonts w:asciiTheme="majorBidi" w:hAnsiTheme="majorBidi" w:cs="Angsana New"/>
          <w:sz w:val="28"/>
          <w:cs/>
        </w:rPr>
        <w:t>อยู่</w:t>
      </w:r>
    </w:p>
    <w:p w14:paraId="69ED5730" w14:textId="77777777" w:rsidR="0077014B" w:rsidRPr="0077014B" w:rsidRDefault="0077014B" w:rsidP="0077014B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2  </w:t>
      </w:r>
      <w:r w:rsidRPr="0077014B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77014B">
        <w:rPr>
          <w:rFonts w:asciiTheme="majorBidi" w:hAnsiTheme="majorBidi" w:cs="Angsana New"/>
          <w:sz w:val="28"/>
          <w:cs/>
        </w:rPr>
        <w:t>เกี่ยวกับ</w:t>
      </w:r>
      <w:r w:rsidRPr="0077014B">
        <w:rPr>
          <w:rFonts w:asciiTheme="majorBidi" w:hAnsiTheme="majorBidi" w:cstheme="majorBidi"/>
          <w:sz w:val="28"/>
          <w:cs/>
        </w:rPr>
        <w:t xml:space="preserve"> </w:t>
      </w:r>
      <w:r w:rsidRPr="0077014B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77014B">
        <w:rPr>
          <w:rFonts w:asciiTheme="majorBidi" w:hAnsiTheme="majorBidi" w:cs="Angsana New" w:hint="cs"/>
          <w:sz w:val="28"/>
          <w:cs/>
        </w:rPr>
        <w:t xml:space="preserve">  </w:t>
      </w:r>
      <w:r w:rsidRPr="0077014B">
        <w:rPr>
          <w:rFonts w:asciiTheme="majorBidi" w:hAnsiTheme="majorBidi" w:cs="Angsana New"/>
          <w:sz w:val="28"/>
          <w:cs/>
        </w:rPr>
        <w:br/>
      </w:r>
      <w:r w:rsidRPr="0077014B">
        <w:rPr>
          <w:rFonts w:asciiTheme="majorBidi" w:hAnsiTheme="majorBidi" w:cs="Angsana New" w:hint="cs"/>
          <w:sz w:val="28"/>
          <w:cs/>
        </w:rPr>
        <w:t xml:space="preserve">       </w:t>
      </w:r>
      <w:r w:rsidRPr="0077014B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5136BC4E" w14:textId="77777777" w:rsidR="0077014B" w:rsidRPr="0077014B" w:rsidRDefault="0077014B" w:rsidP="0077014B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77014B">
        <w:rPr>
          <w:rFonts w:asciiTheme="majorBidi" w:hAnsiTheme="majorBidi" w:cstheme="majorBidi"/>
          <w:sz w:val="28"/>
        </w:rPr>
        <w:t xml:space="preserve">3  </w:t>
      </w:r>
      <w:r w:rsidRPr="0077014B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3BE2DD72" w14:textId="77777777" w:rsidR="0077014B" w:rsidRPr="0077014B" w:rsidRDefault="0077014B" w:rsidP="0077014B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4  </w:t>
      </w:r>
      <w:r w:rsidRPr="0077014B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77014B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77014B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77014B">
        <w:rPr>
          <w:rFonts w:asciiTheme="majorBidi" w:hAnsiTheme="majorBidi" w:cstheme="majorBidi"/>
          <w:spacing w:val="-2"/>
          <w:sz w:val="28"/>
        </w:rPr>
        <w:t xml:space="preserve"> </w:t>
      </w:r>
      <w:r w:rsidRPr="0077014B">
        <w:rPr>
          <w:rFonts w:asciiTheme="majorBidi" w:hAnsiTheme="majorBidi" w:cs="Angsana New"/>
          <w:spacing w:val="-2"/>
          <w:sz w:val="28"/>
          <w:cs/>
        </w:rPr>
        <w:t>และขอบเขตการให้บริการ</w:t>
      </w:r>
    </w:p>
    <w:p w14:paraId="0956217B" w14:textId="77777777" w:rsidR="0077014B" w:rsidRPr="0077014B" w:rsidRDefault="0077014B" w:rsidP="0077014B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77014B">
        <w:rPr>
          <w:rFonts w:asciiTheme="majorBidi" w:hAnsiTheme="majorBidi" w:cstheme="majorBidi"/>
          <w:sz w:val="28"/>
        </w:rPr>
        <w:t xml:space="preserve">  </w:t>
      </w:r>
      <w:r w:rsidRPr="0077014B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77014B">
        <w:rPr>
          <w:rFonts w:asciiTheme="majorBidi" w:hAnsiTheme="majorBidi" w:cs="Angsana New"/>
          <w:sz w:val="28"/>
          <w:cs/>
        </w:rPr>
        <w:t>ที่</w:t>
      </w:r>
      <w:r w:rsidRPr="0077014B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0C2A27B4" w14:textId="17B6A56A" w:rsidR="006D6A91" w:rsidRDefault="003275CA" w:rsidP="006057CC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77014B">
        <w:rPr>
          <w:rFonts w:ascii="Angsana New" w:eastAsia="Angsana New" w:hAnsi="Angsana New" w:cs="Angsana New" w:hint="cs"/>
          <w:sz w:val="28"/>
          <w:cs/>
        </w:rPr>
        <w:t xml:space="preserve">2.7 </w:t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>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="001371C9" w:rsidRPr="0077014B">
        <w:rPr>
          <w:rFonts w:ascii="Angsana New" w:eastAsia="Angsana New" w:hAnsi="Angsana New" w:cs="Angsana New"/>
          <w:sz w:val="28"/>
          <w:cs/>
        </w:rPr>
        <w:br/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="001371C9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เว็บไซต์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 xml:space="preserve">ได้รับ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โดย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เห็นสมควร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71044E" w:rsidRPr="005E69F3">
        <w:rPr>
          <w:rFonts w:ascii="Angsana New" w:hAnsi="Angsana New" w:cs="Angsana New"/>
          <w:sz w:val="28"/>
          <w:cs/>
        </w:rPr>
        <w:t>ภาษาไทย</w:t>
      </w:r>
      <w:r w:rsidR="001371C9" w:rsidRPr="005E69F3">
        <w:rPr>
          <w:rFonts w:ascii="Angsana New" w:hAnsi="Angsana New" w:cs="Angsana New"/>
          <w:sz w:val="28"/>
          <w:cs/>
        </w:rPr>
        <w:t>ให้ใช้ข้อความในข่าวสารภาษาอังกฤษที่เกี่ยวข้องเป็นหลัก</w:t>
      </w:r>
    </w:p>
    <w:p w14:paraId="4841D41F" w14:textId="1A9F52C4" w:rsidR="00861E1D" w:rsidRPr="00E057B2" w:rsidRDefault="00BD5A57" w:rsidP="00501936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>2.8</w:t>
      </w:r>
      <w:r w:rsidR="00861E1D" w:rsidRPr="00BD5A57">
        <w:rPr>
          <w:rFonts w:ascii="Angsana New" w:hAnsi="Angsana New" w:cs="Angsana New" w:hint="cs"/>
          <w:sz w:val="28"/>
          <w:cs/>
        </w:rPr>
        <w:t xml:space="preserve">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="00861E1D"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="00616A45" w:rsidRPr="00E057B2">
        <w:rPr>
          <w:rFonts w:asciiTheme="majorBidi" w:eastAsia="Angsana New" w:hAnsiTheme="majorBidi" w:cstheme="majorBidi"/>
          <w:sz w:val="28"/>
          <w:cs/>
        </w:rPr>
        <w:br/>
      </w:r>
      <w:r w:rsidR="00616A45"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207377CA" w14:textId="0B4DF3A6" w:rsidR="00861E1D" w:rsidRPr="00E057B2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="00B07E1C" w:rsidRPr="00E057B2">
        <w:rPr>
          <w:rFonts w:asciiTheme="majorBidi" w:eastAsia="Angsana New" w:hAnsiTheme="majorBidi" w:cstheme="majorBidi"/>
          <w:sz w:val="28"/>
        </w:rPr>
        <w:br/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 w:rsidR="0092020A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8C741A6" w14:textId="77777777" w:rsidR="00861E1D" w:rsidRPr="005E69F3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5F2E38CC" w14:textId="77777777" w:rsidR="00BD5A57" w:rsidRPr="005E69F3" w:rsidRDefault="00861E1D" w:rsidP="00BD5A57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="00B07E1C"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="005A338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0B45CC7E" w14:textId="1C5FCF47" w:rsidR="00BD5A57" w:rsidRPr="005E69F3" w:rsidRDefault="00BD5A57" w:rsidP="00BD5A57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="0071044E"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="0071044E"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br/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 w:rsidR="007C6A0A"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="0071044E"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="0071044E" w:rsidRPr="005E69F3">
        <w:rPr>
          <w:rFonts w:ascii="Angsana New" w:eastAsia="CordiaNew" w:hAnsi="Angsana New" w:cs="Angsana New"/>
          <w:sz w:val="28"/>
          <w:cs/>
        </w:rPr>
        <w:br/>
      </w:r>
      <w:r w:rsidR="0071044E"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="0071044E"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0FC2C436" w14:textId="3B03CEF3" w:rsidR="00DB6F8E" w:rsidRDefault="00830CB9" w:rsidP="0092020A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 w:hint="cs"/>
          <w:sz w:val="28"/>
          <w:cs/>
        </w:rPr>
        <w:t>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ของ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นี้</w:t>
      </w:r>
      <w:r w:rsidR="00DB6F8E" w:rsidRPr="005E69F3">
        <w:rPr>
          <w:rFonts w:ascii="Angsana New" w:eastAsia="Times New Roman" w:hAnsi="Angsana New" w:cs="Angsana New" w:hint="cs"/>
          <w:sz w:val="28"/>
          <w:cs/>
        </w:rPr>
        <w:t xml:space="preserve"> โดย</w:t>
      </w:r>
      <w:r w:rsidR="00DB6F8E"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 </w:t>
      </w:r>
      <w:r w:rsidR="00DB6F8E" w:rsidRPr="005E69F3">
        <w:rPr>
          <w:rFonts w:ascii="Angsana New" w:hAnsi="Angsana New" w:cs="Angsana New" w:hint="cs"/>
          <w:sz w:val="28"/>
          <w:cs/>
        </w:rPr>
        <w:t>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92020A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 w:hint="cs"/>
          <w:sz w:val="28"/>
          <w:cs/>
        </w:rPr>
        <w:t>ให้แก่ผู้ถือ</w:t>
      </w:r>
      <w:r w:rsidR="00DB6F8E"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="00DB6F8E"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เก็บรวบรวมเงินปันผลดังกล่าวไว้จนกระทั่งเงินปันผลที่เก็บ</w:t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="00DB6F8E" w:rsidRPr="005E69F3">
        <w:rPr>
          <w:rFonts w:ascii="Angsana New" w:hAnsi="Angsana New" w:cs="Angsana New"/>
          <w:sz w:val="28"/>
          <w:cs/>
        </w:rPr>
        <w:t>โดยผู้</w:t>
      </w:r>
      <w:r w:rsidR="00DB6F8E"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ไม่มีสิทธิ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="00DB6F8E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รับผิดชอบ</w:t>
      </w:r>
      <w:r w:rsidR="009042B9"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="00DB6F8E" w:rsidRPr="005E69F3">
        <w:rPr>
          <w:rFonts w:ascii="Angsana New" w:hAnsi="Angsana New" w:cs="Angsana New"/>
          <w:sz w:val="28"/>
          <w:cs/>
        </w:rPr>
        <w:t>ใดๆ</w:t>
      </w:r>
      <w:r w:rsidR="009042B9"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3DEDF534" w14:textId="77777777" w:rsidR="00B1065A" w:rsidRDefault="00DB6F8E" w:rsidP="00332933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2.11 </w:t>
      </w:r>
      <w:r w:rsidRPr="001A62A8">
        <w:rPr>
          <w:rFonts w:ascii="Angsana New" w:hAnsi="Angsana New" w:cs="Angsana New"/>
          <w:sz w:val="28"/>
          <w:cs/>
        </w:rPr>
        <w:t>ผู้ออก</w:t>
      </w:r>
      <w:r w:rsidRPr="001A62A8">
        <w:rPr>
          <w:rFonts w:ascii="Angsana New" w:hAnsi="Angsana New" w:cs="Angsana New" w:hint="cs"/>
          <w:sz w:val="28"/>
          <w:cs/>
        </w:rPr>
        <w:t>ใบแสดงสิทธิ</w:t>
      </w:r>
      <w:r w:rsidRPr="001A62A8">
        <w:rPr>
          <w:rFonts w:ascii="Angsana New" w:hAnsi="Angsana New" w:cs="Angsana New"/>
          <w:sz w:val="28"/>
          <w:cs/>
        </w:rPr>
        <w:t>มีสิทธิหัก</w:t>
      </w:r>
      <w:r>
        <w:rPr>
          <w:rFonts w:ascii="Angsana New" w:hAnsi="Angsana New" w:cs="Angsana New" w:hint="cs"/>
          <w:sz w:val="28"/>
          <w:cs/>
        </w:rPr>
        <w:t>ค่าธรรมเนียมและ</w:t>
      </w:r>
      <w:r w:rsidRPr="001A62A8">
        <w:rPr>
          <w:rFonts w:ascii="Angsana New" w:hAnsi="Angsana New" w:cs="Angsana New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="005A3388">
        <w:rPr>
          <w:rFonts w:ascii="Angsana New" w:hAnsi="Angsana New" w:cs="Angsana New"/>
          <w:sz w:val="28"/>
          <w:cs/>
        </w:rPr>
        <w:br/>
      </w:r>
      <w:r w:rsidR="005A3388">
        <w:rPr>
          <w:rFonts w:ascii="Angsana New" w:hAnsi="Angsana New" w:cs="Angsana New" w:hint="cs"/>
          <w:sz w:val="28"/>
          <w:cs/>
        </w:rPr>
        <w:t xml:space="preserve">        </w:t>
      </w:r>
      <w:r w:rsidRPr="001A62A8">
        <w:rPr>
          <w:rFonts w:ascii="Angsana New" w:hAnsi="Angsana New" w:cs="Angsana New"/>
          <w:sz w:val="28"/>
          <w:cs/>
        </w:rPr>
        <w:t xml:space="preserve"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</w:t>
      </w:r>
      <w:r w:rsidRPr="00AC7258">
        <w:rPr>
          <w:rFonts w:asciiTheme="majorBidi" w:eastAsia="Angsana New" w:hAnsiTheme="majorBidi" w:cstheme="majorBidi"/>
          <w:sz w:val="28"/>
          <w:cs/>
        </w:rPr>
        <w:t>ให้แก่ผู้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ใน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 xml:space="preserve">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hAnsiTheme="majorBidi" w:cstheme="majorBidi"/>
            <w:spacing w:val="6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hAnsiTheme="majorBidi" w:cstheme="majorBidi"/>
            <w:spacing w:val="6"/>
            <w:sz w:val="28"/>
          </w:rPr>
          <w:tag w:val="goog_rdk_6"/>
          <w:id w:val="233744461"/>
        </w:sdtPr>
        <w:sdtEndPr/>
        <w:sdtContent/>
      </w:sdt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โดยผู้ออกใบแสดงสิทธิ</w:t>
      </w:r>
      <w:r w:rsidR="005A3388">
        <w:rPr>
          <w:rFonts w:asciiTheme="majorBidi" w:eastAsia="Angsana New" w:hAnsiTheme="majorBidi" w:cstheme="majorBidi"/>
          <w:spacing w:val="6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pacing w:val="6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จะแจ้งรายละเอียดให้ผู้ถือ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ทราบโดยไม่ชักช้า</w:t>
      </w:r>
    </w:p>
    <w:p w14:paraId="6CE49E76" w14:textId="77777777" w:rsidR="00332933" w:rsidRDefault="00332933" w:rsidP="005A3388">
      <w:pPr>
        <w:tabs>
          <w:tab w:val="left" w:pos="450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</w:t>
      </w:r>
      <w:r w:rsidR="00EE6577">
        <w:rPr>
          <w:rFonts w:asciiTheme="majorBidi" w:eastAsia="Angsana New" w:hAnsiTheme="majorBidi" w:cstheme="majorBidi"/>
          <w:sz w:val="28"/>
          <w:cs/>
        </w:rPr>
        <w:t>ปิดเผยสารสนเทศของตลาด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ตามหลักเกณฑ์ที่ตลาด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="00EE6577">
        <w:rPr>
          <w:rFonts w:asciiTheme="majorBidi" w:eastAsia="Angsana New" w:hAnsiTheme="majorBidi" w:cstheme="majorBidi"/>
          <w:sz w:val="28"/>
          <w:cs/>
        </w:rPr>
        <w:t>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 เมื่อมีเหตุการณ์ดังต่อไปนี้เกิดขึ้น</w:t>
      </w:r>
    </w:p>
    <w:p w14:paraId="199FF52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288C9C61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35580C75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0DE2A878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4B65AD6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16BA2FE6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7FCC381C" w14:textId="77777777" w:rsidR="00332933" w:rsidRDefault="00332933" w:rsidP="004F4E1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589174CB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5F3A7BDE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61AED19B" w14:textId="77777777" w:rsidR="00616A45" w:rsidRDefault="00616A45" w:rsidP="00616A45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4287F532" w:rsidR="001A4857" w:rsidRDefault="001A4857" w:rsidP="00E71076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5D6010F0" w:rsidR="008A23CB" w:rsidRDefault="00142A50" w:rsidP="00AC35D9">
      <w:pPr>
        <w:tabs>
          <w:tab w:val="left" w:pos="270"/>
          <w:tab w:val="left" w:pos="360"/>
          <w:tab w:val="left" w:pos="81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0001A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4DAE055" w:rsidR="008A23CB" w:rsidRDefault="00A547FD" w:rsidP="00E71076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6AEB2077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  <w:r w:rsidR="0051657F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4517D035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807E7F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2" w:name="d"/>
      <w:r w:rsidRPr="00807E7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2"/>
      <w:r w:rsidRPr="00807E7F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5CEF82" w14:textId="05A0072A" w:rsidR="00B76CCF" w:rsidRPr="00807E7F" w:rsidRDefault="0080571B" w:rsidP="0080571B">
      <w:pPr>
        <w:pStyle w:val="ListParagraph"/>
        <w:tabs>
          <w:tab w:val="left" w:pos="90"/>
        </w:tabs>
        <w:spacing w:before="240" w:line="240" w:lineRule="auto"/>
        <w:ind w:left="90" w:hanging="9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="Angsana New" w:eastAsia="CordiaNew" w:hAnsi="Angsana New" w:cs="Angsana New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ใ</w:t>
      </w:r>
      <w:r w:rsidR="00B76CCF" w:rsidRPr="00807E7F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B76CCF" w:rsidRPr="00807E7F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/>
          <w:sz w:val="28"/>
          <w:cs/>
        </w:rPr>
        <w:t>ตาม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 w:rsidR="00B76CCF" w:rsidRPr="00807E7F">
        <w:rPr>
          <w:rFonts w:ascii="Angsana New" w:eastAsia="CordiaNew" w:hAnsi="Angsana New" w:cs="Angsana New"/>
          <w:sz w:val="28"/>
          <w:cs/>
        </w:rPr>
        <w:t>นี้ จะอยู่</w:t>
      </w:r>
      <w:r w:rsidR="004602FB" w:rsidRPr="00807E7F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4602FB" w:rsidRPr="00807E7F">
        <w:rPr>
          <w:rFonts w:ascii="Angsana New" w:eastAsia="CordiaNew" w:hAnsi="Angsana New" w:cs="Angsana New"/>
          <w:sz w:val="28"/>
          <w:cs/>
        </w:rPr>
        <w:br/>
      </w:r>
      <w:r w:rsidR="00B76CCF" w:rsidRPr="00807E7F">
        <w:rPr>
          <w:rFonts w:asciiTheme="majorBidi" w:eastAsia="CordiaNew" w:hAnsiTheme="majorBidi" w:cstheme="majorBidi"/>
          <w:sz w:val="28"/>
          <w:cs/>
        </w:rPr>
        <w:t>ใบ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3070EB0D" w14:textId="15FE0228" w:rsidR="00947F0F" w:rsidRPr="00807E7F" w:rsidRDefault="00947F0F" w:rsidP="00947F0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</w:rPr>
        <w:t>5</w:t>
      </w:r>
      <w:r w:rsidR="00494AE4" w:rsidRPr="00807E7F">
        <w:rPr>
          <w:rFonts w:asciiTheme="majorBidi" w:eastAsia="CordiaNew" w:hAnsiTheme="majorBidi" w:cstheme="majorBidi"/>
          <w:sz w:val="28"/>
          <w:cs/>
        </w:rPr>
        <w:t>.1</w:t>
      </w:r>
      <w:r w:rsidR="00494AE4"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กรณี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ประสงค์จะทำการ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CordiaNew" w:hAnsiTheme="majorBidi" w:cstheme="majorBidi"/>
          <w:sz w:val="28"/>
          <w:cs/>
        </w:rPr>
        <w:t>กับผู้ออกใบแสดงสิทธิ</w:t>
      </w:r>
    </w:p>
    <w:p w14:paraId="76F60E09" w14:textId="081F1D13" w:rsidR="00947F0F" w:rsidRPr="00807E7F" w:rsidRDefault="00947F0F" w:rsidP="00947F0F">
      <w:pPr>
        <w:tabs>
          <w:tab w:val="left" w:pos="284"/>
          <w:tab w:val="left" w:pos="720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</w:t>
      </w:r>
      <w:r w:rsidRPr="00807E7F">
        <w:rPr>
          <w:rFonts w:asciiTheme="majorBidi" w:eastAsia="CordiaNew" w:hAnsiTheme="majorBidi" w:cstheme="majorBidi"/>
          <w:sz w:val="28"/>
          <w:cs/>
        </w:rPr>
        <w:t>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807E7F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วิธีการที่ผู้ออก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เป็นส่วนหนึ่งของข้อกำหนดสิทธิฉบับนี้ด้วย</w:t>
      </w:r>
    </w:p>
    <w:p w14:paraId="68B9578D" w14:textId="2A7D5F45" w:rsidR="004C57DB" w:rsidRDefault="008F2D16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sz w:val="28"/>
          <w:cs/>
        </w:rPr>
        <w:t>5</w:t>
      </w:r>
      <w:r w:rsidR="00494AE4" w:rsidRPr="00807E7F">
        <w:rPr>
          <w:rFonts w:asciiTheme="majorBidi" w:eastAsia="Angsana New" w:hAnsiTheme="majorBidi" w:cstheme="majorBidi"/>
          <w:sz w:val="28"/>
          <w:cs/>
        </w:rPr>
        <w:t>.</w:t>
      </w:r>
      <w:r w:rsidR="007854B6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47F0F" w:rsidRPr="00807E7F">
        <w:rPr>
          <w:rFonts w:asciiTheme="majorBidi" w:eastAsia="CordiaNew" w:hAnsiTheme="majorBidi" w:cstheme="majorBidi"/>
          <w:sz w:val="28"/>
          <w:cs/>
        </w:rPr>
        <w:t>ค่าธรรมเนียมที่เกิดขึ้นจากการส่งมอบ</w:t>
      </w:r>
    </w:p>
    <w:p w14:paraId="126B3FF1" w14:textId="04B32C5B" w:rsidR="00947F0F" w:rsidRPr="00947F0F" w:rsidRDefault="00947F0F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มีสิทธิเรียกเก็บค่าธรรมเนียมที่เกิดขึ้นจากการส่งมอบเงินสด จากผู้ถือใบแสดงสิทธิที่ขอไถ่ถอนได้</w:t>
      </w:r>
    </w:p>
    <w:p w14:paraId="4203B267" w14:textId="2E2C16BE" w:rsidR="00494AE4" w:rsidRDefault="00494AE4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C611CFD" w:rsidR="009D6BA6" w:rsidRPr="00807E7F" w:rsidRDefault="000C53FB" w:rsidP="00FF2A70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ดและเงื่อนไขใน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และการยกเลิกใบแสดงสิทธิ</w:t>
      </w:r>
    </w:p>
    <w:p w14:paraId="7880FC79" w14:textId="77777777" w:rsidR="000C53FB" w:rsidRPr="00807E7F" w:rsidRDefault="000C53FB" w:rsidP="00E1771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</w:rPr>
        <w:t>6</w:t>
      </w:r>
      <w:r w:rsidRPr="00807E7F">
        <w:rPr>
          <w:rFonts w:asciiTheme="majorBidi" w:eastAsia="Times New Roman" w:hAnsiTheme="majorBidi" w:cstheme="majorBidi"/>
          <w:sz w:val="28"/>
          <w:cs/>
        </w:rPr>
        <w:t>.</w:t>
      </w:r>
      <w:r w:rsidRPr="00807E7F">
        <w:rPr>
          <w:rFonts w:asciiTheme="majorBidi" w:eastAsia="Times New Roman" w:hAnsiTheme="majorBidi" w:cstheme="majorBidi"/>
          <w:sz w:val="28"/>
        </w:rPr>
        <w:t xml:space="preserve">1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0762B7AE" w14:textId="49D68273" w:rsidR="000C53FB" w:rsidRPr="00807E7F" w:rsidRDefault="00E17715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กรณีที่ผู้ออกใบแสดงสิทธิประสงค์จะขอ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 ผู้ออกใบแสดงสิทธิจะดำเนินการดังต่อไปนี้</w:t>
      </w:r>
    </w:p>
    <w:p w14:paraId="712D3C4A" w14:textId="639378D4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1  แจ้งการขอเพิกถอนใบแสดงสิทธิในผลประโยชน์ที่เกิดจากหลักทรัพย์อ้างอิงที่เป็นหลักทรัพย์ต่างประเทศต่อตลา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หลักทรัพย์ไทย ภายในวันที่ผู้ออกใบแสดงสิทธิกำหนด</w:t>
      </w:r>
    </w:p>
    <w:p w14:paraId="6F6ED7EB" w14:textId="48994352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2  จัดให้มีกลไกรองรับการขายหรือขายคืนใบแสดงสิทธิในผลประโยชน์ที่เกิดจากหลักทรัพย์อ้างอิงที่เป็น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ต่างประเทศของผู้ถือใบแสดงสิทธิ ซึ่งมีระยะเวลาไม่น้อยกว่า 3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Pr="00807E7F">
        <w:rPr>
          <w:rFonts w:asciiTheme="majorBidi" w:eastAsia="Times New Roman" w:hAnsiTheme="majorBidi" w:cstheme="majorBidi"/>
          <w:sz w:val="28"/>
          <w:cs/>
        </w:rPr>
        <w:t>(สาม) เดือนก่อนวันที่มีผลเป็นการเพิกถอน และไม่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น้อยกว่า 1 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แสดงสิทธิในผลประโยชน์ที่เกิดจากหลักทรัพย์อ้างอิงที่เป็นหลักทรัพย์ต่างประเทศดังกล่าวออกจากตลาด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ไทยทั้งหมด หรือแนวทางอื่นใดที่ได้รับความเห็นชอบจากตลาดหลักทรัพย์ไทย</w:t>
      </w:r>
    </w:p>
    <w:p w14:paraId="0A5E4816" w14:textId="3ABF93DC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3  จัดส่งสารสนเทศที่ระบุข้อมูลเกี่ยวกับแนวทางดูแลผู้ถือใบแสดงสิทธิที่ซื้อขายใบแสดงสิทธิในผลประโยชน์ที่เกิ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จากหลักทรัพย์อ้างอิงที่เป็นหลักทรัพย์ต่างประเทศที่เหมาะสม (</w:t>
      </w:r>
      <w:r w:rsidRPr="00807E7F">
        <w:rPr>
          <w:rFonts w:asciiTheme="majorBidi" w:eastAsia="Times New Roman" w:hAnsiTheme="majorBidi" w:cstheme="majorBidi"/>
          <w:sz w:val="28"/>
        </w:rPr>
        <w:t>Reasonable Exit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) </w:t>
      </w:r>
      <w:r w:rsidRPr="00807E7F">
        <w:rPr>
          <w:rFonts w:asciiTheme="majorBidi" w:eastAsia="Times New Roman" w:hAnsiTheme="majorBidi" w:cstheme="majorBidi"/>
          <w:sz w:val="28"/>
          <w:cs/>
        </w:rPr>
        <w:t>ให้แก่ผู้ถือใบแสดงสิทธิได้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รับทราบเป็นการล่วงหน้าไม่น้อยกว่า 3 เดือนก่อนวันที่มีผลเป็นการเพิกถอน</w:t>
      </w:r>
    </w:p>
    <w:p w14:paraId="5E003541" w14:textId="5DE40C4D" w:rsidR="000C53FB" w:rsidRPr="00807E7F" w:rsidRDefault="00E17715" w:rsidP="00E17715">
      <w:pPr>
        <w:tabs>
          <w:tab w:val="left" w:pos="284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Times New Roman" w:hAnsiTheme="majorBidi" w:cstheme="majorBidi"/>
          <w:sz w:val="28"/>
          <w:cs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ทั้งนี้ การเพิกถอนใบแสดงสิทธิในผลประโยชน์ที่เกิดจากหลักทรัพย์อ้างอิงที่เป็นหลักทรัพย์ต่างประเทศออกจาก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ตลาดหลักทรัพย์ไทย จะเป็นไปตามหลักเกณฑ์ที่กำหนดโดยตลาดหลักทรัพย์ไทย ที่มีผลใช้บังคับในขณะที่มีการดำเนินการ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147FADF2" w14:textId="77777777" w:rsidR="000C53FB" w:rsidRPr="00807E7F" w:rsidRDefault="000C53F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ยกเลิ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4FB8680A" w14:textId="06BDAC33" w:rsidR="00B37092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>
        <w:rPr>
          <w:rFonts w:ascii="Angsana New" w:eastAsia="Times New Roman" w:hAnsi="Angsana New" w:cs="Angsana New" w:hint="cs"/>
          <w:sz w:val="28"/>
          <w:cs/>
        </w:rPr>
        <w:t>7.1</w:t>
      </w:r>
      <w:r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หรือเหตุการณ์ที่เป็นเหตุให้ใบแสดงสิทธิในผลประโยชน์ที่เกิดจากหลักทรัพย์อ้างอิงที่เป็นหลักทรัพย์ต่างประเทศอาจถูกเพิกถอนจากการเป็นหลักทรัพย์จดทะเบียนตามที่กำหนดในข้อบังคับตลาดหลักทรัพย์แห่งประเทศไทย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เรื่อง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รับ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เปิดเผยสารสน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="00733F8C">
        <w:rPr>
          <w:rFonts w:ascii="Angsana New" w:eastAsia="Times New Roman" w:hAnsi="Angsana New" w:cs="Angsana New" w:hint="cs"/>
          <w:sz w:val="28"/>
          <w:cs/>
        </w:rPr>
        <w:t>แ</w:t>
      </w:r>
      <w:r w:rsidRPr="009414D7">
        <w:rPr>
          <w:rFonts w:ascii="Angsana New" w:eastAsia="Times New Roman" w:hAnsi="Angsana New" w:cs="Angsana New" w:hint="cs"/>
          <w:sz w:val="28"/>
          <w:cs/>
        </w:rPr>
        <w:t>ละการเพิกถอน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พ</w:t>
      </w:r>
      <w:r w:rsidRPr="009414D7">
        <w:rPr>
          <w:rFonts w:ascii="Angsana New" w:eastAsia="Times New Roman" w:hAnsi="Angsana New" w:cs="Angsana New"/>
          <w:sz w:val="28"/>
          <w:cs/>
        </w:rPr>
        <w:t>.</w:t>
      </w:r>
      <w:r w:rsidRPr="009414D7">
        <w:rPr>
          <w:rFonts w:ascii="Angsana New" w:eastAsia="Times New Roman" w:hAnsi="Angsana New" w:cs="Angsana New" w:hint="cs"/>
          <w:sz w:val="28"/>
          <w:cs/>
        </w:rPr>
        <w:t>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. 2564 </w:t>
      </w:r>
      <w:r w:rsidRPr="009414D7">
        <w:rPr>
          <w:rFonts w:ascii="Angsana New" w:eastAsia="Times New Roman" w:hAnsi="Angsana New" w:cs="Angsana New" w:hint="cs"/>
          <w:sz w:val="28"/>
          <w:cs/>
        </w:rPr>
        <w:t>ลงวันที่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3 </w:t>
      </w:r>
      <w:r w:rsidRPr="009414D7">
        <w:rPr>
          <w:rFonts w:ascii="Angsana New" w:eastAsia="Times New Roman" w:hAnsi="Angsana New" w:cs="Angsana New" w:hint="cs"/>
          <w:sz w:val="28"/>
          <w:cs/>
        </w:rPr>
        <w:t>กรกฎาคม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564  (</w:t>
      </w:r>
      <w:r w:rsidRPr="009414D7">
        <w:rPr>
          <w:rFonts w:ascii="Angsana New" w:eastAsia="Times New Roman" w:hAnsi="Angsana New" w:cs="Angsana New" w:hint="cs"/>
          <w:sz w:val="28"/>
          <w:cs/>
        </w:rPr>
        <w:t>รวมทั้งที่มีการแก้ไขเพิ่มเติม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ข้อบังคับตลาดหลักทรัพย์ไทย</w:t>
      </w:r>
      <w:r w:rsidRPr="00FE58F6">
        <w:rPr>
          <w:rFonts w:ascii="Angsana New" w:eastAsia="Times New Roman" w:hAnsi="Angsana New" w:cs="Angsana New"/>
          <w:b/>
          <w:bCs/>
          <w:sz w:val="28"/>
          <w:cs/>
        </w:rPr>
        <w:t xml:space="preserve"> 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ว่าด้วย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เหตุในการเพิกถอน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z w:val="28"/>
          <w:cs/>
        </w:rPr>
        <w:t>จากการเป็นหลักทรัพย์จดทะเบียน</w:t>
      </w:r>
      <w:r w:rsidRPr="00C36EF1">
        <w:rPr>
          <w:rFonts w:ascii="Angsana New" w:eastAsia="Times New Roman" w:hAnsi="Angsana New" w:cs="Angsana New"/>
          <w:sz w:val="28"/>
          <w:cs/>
        </w:rPr>
        <w:t>แล้ว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eastAsia="Times New Roman" w:hAnsi="Angsana New" w:cs="Angsana New"/>
          <w:sz w:val="28"/>
          <w:cs/>
        </w:rPr>
        <w:t>ที่ถูกเพิกถอนนั้น</w:t>
      </w:r>
    </w:p>
    <w:p w14:paraId="707C2A03" w14:textId="77777777" w:rsidR="00B37092" w:rsidRPr="003303FB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7B296F">
        <w:rPr>
          <w:rFonts w:ascii="Angsana New" w:eastAsia="Times New Roman" w:hAnsi="Angsana New" w:cs="Angsana New"/>
          <w:sz w:val="28"/>
          <w:cs/>
        </w:rPr>
        <w:br/>
      </w:r>
      <w:r w:rsidRPr="007B296F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7B296F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ใน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 xml:space="preserve">กรณีที่มีเหตุการณ์พิเศษตามข้อ </w:t>
      </w:r>
      <w:r w:rsidRPr="003303FB">
        <w:rPr>
          <w:rFonts w:asciiTheme="majorBidi" w:eastAsia="Angsana New" w:hAnsiTheme="majorBidi" w:cstheme="majorBidi" w:hint="cs"/>
          <w:spacing w:val="2"/>
          <w:sz w:val="28"/>
          <w:cs/>
        </w:rPr>
        <w:t>7.1</w:t>
      </w:r>
      <w:r w:rsidRPr="003303FB">
        <w:rPr>
          <w:rFonts w:asciiTheme="majorBidi" w:eastAsia="Angsana New" w:hAnsiTheme="majorBidi" w:cs="Angsana New"/>
          <w:spacing w:val="2"/>
          <w:sz w:val="28"/>
          <w:cs/>
        </w:rPr>
        <w:t xml:space="preserve"> 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จัดให้ผู้ถือใบ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แสดงสิทธิสามารถขาย หรือไถ่ถอนใบแสดงสิทธิในผลประโยชน์ที่เกิดจากหลักทรัพย์อ้างอิงที่เป็นหลักทรัพย์ต่างประเทศได้ เป็นระยะเวลา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3 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1 </w:t>
      </w:r>
      <w:r w:rsidRPr="003303FB">
        <w:rPr>
          <w:rFonts w:asciiTheme="majorBidi" w:eastAsia="Angsana New" w:hAnsiTheme="majorBidi" w:cstheme="majorBidi"/>
          <w:sz w:val="28"/>
          <w:cs/>
        </w:rPr>
        <w:t>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จากหลักทรัพย์อ้างอิงที่เป็น</w:t>
      </w:r>
      <w:r w:rsidRPr="003303FB">
        <w:rPr>
          <w:rFonts w:asciiTheme="majorBidi" w:eastAsia="Angsana New" w:hAnsiTheme="majorBidi" w:cstheme="majorBidi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ตามที่ได้รับความเห็นชอบจากตลาด</w:t>
      </w:r>
      <w:r w:rsidRPr="003303FB">
        <w:rPr>
          <w:rFonts w:asciiTheme="majorBidi" w:eastAsia="Angsana New" w:hAnsiTheme="majorBidi" w:cstheme="majorBidi"/>
          <w:sz w:val="28"/>
          <w:cs/>
        </w:rPr>
        <w:t>หลักทรัพย์ไทย</w:t>
      </w:r>
    </w:p>
    <w:p w14:paraId="3AD3F5D2" w14:textId="3F1079EC" w:rsidR="00E2239B" w:rsidRDefault="00E2239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39EF76D2" w14:textId="03785733" w:rsidR="00733F8C" w:rsidRPr="00E71076" w:rsidRDefault="00575B48" w:rsidP="00E71076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2918DD53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09B2D5DB" w14:textId="3AD79DF5" w:rsidR="00FF7222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7CD39665" w14:textId="65C2202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3577857" w14:textId="6F4873F2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994FC81" w14:textId="4C8989B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5374285C" w14:textId="77777777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1FA8494C" w14:textId="684C052D" w:rsidR="00302F5F" w:rsidRPr="00733F8C" w:rsidRDefault="00AE1911" w:rsidP="00733F8C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39DE329" w14:textId="7D900B7E" w:rsidR="00BC3C3F" w:rsidRPr="00E71076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807E7F">
        <w:rPr>
          <w:rFonts w:asciiTheme="majorBidi" w:eastAsia="Angsana New" w:hAnsiTheme="majorBidi" w:cstheme="majorBidi"/>
          <w:sz w:val="28"/>
        </w:rPr>
        <w:t>Merger</w:t>
      </w:r>
      <w:bookmarkStart w:id="3" w:name="bookmark=id.2et92p0" w:colFirst="0" w:colLast="0"/>
      <w:bookmarkEnd w:id="3"/>
      <w:r w:rsidR="00733F8C">
        <w:rPr>
          <w:rFonts w:asciiTheme="majorBidi" w:eastAsia="Angsana New" w:hAnsiTheme="majorBidi" w:cstheme="majorBidi"/>
          <w:sz w:val="28"/>
        </w:rPr>
        <w:t>)</w:t>
      </w:r>
    </w:p>
    <w:p w14:paraId="1A15E4F3" w14:textId="77777777" w:rsidR="00E71076" w:rsidRPr="00A47228" w:rsidRDefault="00E71076" w:rsidP="00E71076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3E60BE6" w14:textId="77777777" w:rsidR="001F2BAF" w:rsidRPr="00807E7F" w:rsidRDefault="001F2BAF" w:rsidP="00230ADA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ๆ ที่ผู้ถือใบแสดงสิทธิจะได้รับ  </w:t>
      </w:r>
    </w:p>
    <w:p w14:paraId="6B634F44" w14:textId="77777777" w:rsidR="00CF4308" w:rsidRPr="00807E7F" w:rsidRDefault="00CF4308" w:rsidP="00CF4308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807E7F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ย์ต่างประเทศในจำนวนที่เพียงพอต่อ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72B2A812" w14:textId="60940380" w:rsidR="002212FA" w:rsidRPr="00807E7F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</w:rPr>
        <w:t>8.1 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 xml:space="preserve"> โดยจะต้องดำเนินการ</w:t>
      </w:r>
      <w:r w:rsidR="0005729A" w:rsidRPr="00807E7F">
        <w:rPr>
          <w:rFonts w:asciiTheme="majorBidi" w:hAnsiTheme="majorBidi" w:cstheme="majorBidi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ให้แล้วเสร็จภายใน 1 (หนึ่ง) วันทำการ</w:t>
      </w:r>
      <w:r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(“</w:t>
      </w:r>
      <w:r w:rsidRPr="00807E7F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807E7F">
        <w:rPr>
          <w:rFonts w:asciiTheme="majorBidi" w:hAnsiTheme="majorBidi" w:cstheme="majorBidi"/>
          <w:sz w:val="28"/>
          <w:cs/>
        </w:rPr>
        <w:t>” ในข้อนี้หมายถึง วันที่ตลาดหลักทรัพย์ที่หลักทรัพย์ต่างประเทศจดทะเบียนและตลาดหลักทรัพย์ไทยเปิดทำการพร้อมกัน) นับตั้งแต่วันที่จำนวนหลักทรัพย์ต่างประเทศ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hAnsiTheme="majorBidi" w:cstheme="majorBidi"/>
          <w:sz w:val="28"/>
          <w:cs/>
        </w:rPr>
        <w:t>โดย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อาจซื้อหลักทรัพย์ต่างประเทศเพิ่มเติม หรือรับซื้อ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>คืนจากผู้ถือ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สำหรับส่วนที่เกินทั้งหมด</w:t>
      </w:r>
      <w:r w:rsidRPr="00807E7F">
        <w:rPr>
          <w:rFonts w:asciiTheme="majorBidi" w:hAnsiTheme="majorBidi" w:cstheme="majorBidi"/>
          <w:sz w:val="28"/>
          <w:cs/>
          <w:lang w:val="en-GB"/>
        </w:rPr>
        <w:t>แล้วทำการไถ่ถอนใบแสดงสิทธิดังกล่าว</w:t>
      </w:r>
    </w:p>
    <w:p w14:paraId="4AE6B246" w14:textId="77777777" w:rsidR="002212FA" w:rsidRPr="002212FA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8.2 กรณีที่ผู้ถือใบแสดงสิทธิไม่สามารถไถ่ถอนใบแสดงสิทธิในผลประโยชน์ที่เกิดจากหลักทรัพย์อ้างอิงที่เป็นหลักทรัพย์ต่างประเทศเป็นหลักทรัพย์ต่างประเทศได้ เนื่องจากผู้ออกใบแสดงสิทธิไม่สามารถจัดให้มีหลักทรัพย์ต่างประเทศในจำนวนที่เพียงพอกับความต้องการไถ่ถอนของผู้ถือใบแสดงสิทธิ ผู้ออกใบแสดงสิทธิจะจ่ายค่าเสียหายให้กับผู้ถือใบแสดงสิทธิในอัตราร้อยละ </w:t>
      </w:r>
      <w:r w:rsidRPr="00807E7F">
        <w:rPr>
          <w:rFonts w:asciiTheme="majorBidi" w:hAnsiTheme="majorBidi" w:cstheme="majorBidi"/>
          <w:sz w:val="28"/>
          <w:lang w:val="en-GB"/>
        </w:rPr>
        <w:t>7</w:t>
      </w:r>
      <w:r w:rsidRPr="00807E7F">
        <w:rPr>
          <w:rFonts w:asciiTheme="majorBidi" w:hAnsiTheme="majorBidi" w:cs="Angsana New"/>
          <w:sz w:val="28"/>
          <w:cs/>
          <w:lang w:val="en-GB"/>
        </w:rPr>
        <w:t>.</w:t>
      </w:r>
      <w:r w:rsidRPr="00807E7F">
        <w:rPr>
          <w:rFonts w:asciiTheme="majorBidi" w:hAnsiTheme="majorBidi" w:cstheme="majorBidi"/>
          <w:sz w:val="28"/>
          <w:lang w:val="en-GB"/>
        </w:rPr>
        <w:t xml:space="preserve">5 </w:t>
      </w:r>
      <w:r w:rsidRPr="00807E7F">
        <w:rPr>
          <w:rFonts w:asciiTheme="majorBidi" w:hAnsiTheme="majorBidi" w:cs="Angsana New"/>
          <w:sz w:val="28"/>
          <w:cs/>
          <w:lang w:val="en-GB"/>
        </w:rPr>
        <w:t>(</w:t>
      </w:r>
      <w:r w:rsidRPr="00807E7F">
        <w:rPr>
          <w:rFonts w:asciiTheme="majorBidi" w:hAnsiTheme="majorBidi" w:cstheme="majorBidi"/>
          <w:sz w:val="28"/>
          <w:cs/>
          <w:lang w:val="en-GB"/>
        </w:rPr>
        <w:t>เจ็ดจุดห้า) ต่อปี ของมูลค่าการไถ่ถอนในส่วนที่ไม่สามารถจัดให้มีหลักทรัพย์ต่างประเทศได้ นับตั้งแต่วันที่ผู้ออกใบแสดงสิทธิผิดนัดการส่งมอบหลักทรัพย์ต่างประเทศจนถึงวันที่ผู้ออกใบแสดงสิทธิจัดหาหลักทรัพย์ต่างประเทศมาส่งมอบให้แก่ผู้ถือใบแสดงสิทธิจนครบทั้งจำนวน</w:t>
      </w:r>
    </w:p>
    <w:p w14:paraId="7065D801" w14:textId="7EAA4BCD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35A468A2" w14:textId="1BAAB468" w:rsidR="00F1334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7B801477" w14:textId="15F9475F" w:rsidR="002212FA" w:rsidRPr="00807E7F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807E7F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807E7F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807E7F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807E7F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72866904" w:rsidR="00D62564" w:rsidRPr="00D62564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 </w:t>
      </w:r>
      <w:r w:rsidRPr="00807E7F">
        <w:rPr>
          <w:rFonts w:asciiTheme="majorBidi" w:eastAsia="CordiaNew" w:hAnsiTheme="majorBidi" w:cstheme="majorBidi"/>
          <w:sz w:val="28"/>
        </w:rPr>
        <w:br/>
      </w:r>
      <w:r w:rsidRPr="00807E7F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14238F9A" w:rsidR="00F6386D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2212FA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2212FA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77777777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744130" w:rsidRPr="00C36EF1">
        <w:rPr>
          <w:rFonts w:ascii="Angsana New" w:hAnsi="Angsana New" w:cs="Angsana New"/>
          <w:sz w:val="28"/>
          <w:cs/>
        </w:rPr>
        <w:t>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>จะกระทำได้ต่อเมื่อได้รับความเห็นชอบ</w:t>
      </w:r>
      <w:r w:rsidR="00744130" w:rsidRPr="00C36EF1">
        <w:rPr>
          <w:rFonts w:ascii="Angsana New" w:hAnsi="Angsana New" w:cs="Angsana New"/>
          <w:sz w:val="28"/>
          <w:cs/>
          <w:lang w:val="th-TH"/>
        </w:rPr>
        <w:t>จาก</w:t>
      </w:r>
      <w:r w:rsidR="00744130" w:rsidRPr="00C36EF1">
        <w:rPr>
          <w:rFonts w:ascii="Angsana New" w:hAnsi="Angsana New" w:cs="Angsana New"/>
          <w:sz w:val="28"/>
          <w:cs/>
        </w:rPr>
        <w:t>ทั้ง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และที่ประชุม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C36EF1">
        <w:rPr>
          <w:rFonts w:ascii="Angsana New" w:hAnsi="Angsana New" w:cs="Angsana New"/>
          <w:sz w:val="28"/>
          <w:cs/>
        </w:rPr>
        <w:t>โดย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ต้องระบุในหนังสือนัดประชุมอย่างชัดเจนถึงสาเหตุของ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 xml:space="preserve"> และผลกระทบที่เกิดขึ้นหรืออาจเกิดขึ้นกับ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="00744130" w:rsidRPr="00744130">
        <w:rPr>
          <w:rFonts w:ascii="Angsana New" w:hAnsi="Angsana New" w:cs="Angsana New" w:hint="cs"/>
          <w:sz w:val="28"/>
          <w:cs/>
        </w:rPr>
        <w:t>โดยยกเว้นใน</w:t>
      </w:r>
      <w:r w:rsidR="00744130" w:rsidRPr="00744130">
        <w:rPr>
          <w:rFonts w:ascii="Angsana New" w:hAnsi="Angsana New" w:cs="Angsana New"/>
          <w:sz w:val="28"/>
          <w:cs/>
        </w:rPr>
        <w:t>กรณีการ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744130">
        <w:rPr>
          <w:rFonts w:ascii="Angsana New" w:hAnsi="Angsana New" w:cs="Angsana New"/>
          <w:sz w:val="28"/>
          <w:cs/>
        </w:rPr>
        <w:t>ที่เป็นประโยชน์ต่อ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อย่างชัดแจ้ง หรือไม่ทำให้สิทธิประโยชน์ของ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  <w:lang w:val="th-TH"/>
        </w:rPr>
        <w:t xml:space="preserve">ด้อยลง </w:t>
      </w:r>
      <w:r w:rsidR="00744130" w:rsidRPr="00744130">
        <w:rPr>
          <w:rFonts w:ascii="Angsana New" w:hAnsi="Angsana New" w:cs="Angsana New"/>
          <w:sz w:val="28"/>
          <w:cs/>
        </w:rPr>
        <w:t xml:space="preserve">หรือการแก้ไขข้อผิดพลาดที่เห็นได้โดยชัดแจ้ง หรือการแก้ไขเพื่อให้เป็นไปตามที่กฎหมายหรือกฎเกณฑ์ที่เกี่ยวข้อง </w:t>
      </w:r>
      <w:r w:rsidR="00744130" w:rsidRPr="00744130">
        <w:rPr>
          <w:rFonts w:ascii="Angsana New" w:hAnsi="Angsana New" w:cs="Angsana New" w:hint="cs"/>
          <w:sz w:val="28"/>
          <w:cs/>
        </w:rPr>
        <w:t>โดยที่ให้</w:t>
      </w:r>
      <w:r w:rsidR="00744130" w:rsidRPr="00744130">
        <w:rPr>
          <w:rFonts w:ascii="Angsana New" w:hAnsi="Angsana New" w:cs="Angsana New"/>
          <w:sz w:val="28"/>
          <w:cs/>
        </w:rPr>
        <w:t>ผู้ออก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มีอำนาจดำเนินการได้โดยไม่ต้องขอความยินยอมจากที่ประชุม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744130">
        <w:rPr>
          <w:rFonts w:ascii="Angsana New" w:hAnsi="Angsana New" w:cs="Angsana New"/>
          <w:sz w:val="28"/>
          <w:cs/>
        </w:rPr>
        <w:t>โดยไม่ถือเป็นการแก้ไข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DA6BAC">
        <w:rPr>
          <w:rFonts w:ascii="Angsana New" w:hAnsi="Angsana New" w:cs="Angsana New"/>
          <w:sz w:val="28"/>
          <w:cs/>
        </w:rPr>
        <w:t xml:space="preserve"> </w:t>
      </w:r>
      <w:r w:rsidR="00DA6BAC">
        <w:rPr>
          <w:rFonts w:ascii="Angsana New" w:hAnsi="Angsana New" w:cs="Angsana New" w:hint="cs"/>
          <w:sz w:val="28"/>
          <w:cs/>
        </w:rPr>
        <w:t>รวมถึง</w:t>
      </w:r>
      <w:r w:rsidR="00DA6BAC" w:rsidRPr="00AC7258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2F2A2255" w14:textId="6872EAC0" w:rsidR="00733F8C" w:rsidRDefault="00733F8C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33F8C">
        <w:rPr>
          <w:rFonts w:asciiTheme="majorBidi" w:eastAsia="Angsana New" w:hAnsiTheme="majorBidi" w:cstheme="majorBidi" w:hint="cs"/>
          <w:sz w:val="28"/>
          <w:cs/>
        </w:rPr>
        <w:t>ใน</w:t>
      </w:r>
      <w:r w:rsidRPr="00733F8C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733F8C">
        <w:rPr>
          <w:rFonts w:asciiTheme="majorBidi" w:eastAsia="Angsana New" w:hAnsiTheme="majorBidi" w:cstheme="majorBidi"/>
          <w:sz w:val="28"/>
          <w:cs/>
        </w:rPr>
        <w:t>ผู้ออก</w:t>
      </w:r>
      <w:r w:rsidRPr="00733F8C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Pr="00733F8C">
        <w:rPr>
          <w:rFonts w:asciiTheme="majorBidi" w:eastAsia="Angsana New" w:hAnsiTheme="majorBidi" w:cstheme="majorBidi"/>
          <w:sz w:val="28"/>
          <w:cs/>
        </w:rPr>
        <w:t>ต้อง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Pr="00733F8C">
        <w:rPr>
          <w:rFonts w:ascii="Angsana New" w:hAnsi="Angsana New" w:cs="Angsana New"/>
          <w:sz w:val="28"/>
          <w:cs/>
          <w:lang w:val="th-TH"/>
        </w:rPr>
        <w:t>ตาม</w:t>
      </w:r>
      <w:r w:rsidRPr="00733F8C">
        <w:rPr>
          <w:rFonts w:ascii="Angsana New" w:hAnsi="Angsana New" w:cs="Angsana New" w:hint="cs"/>
          <w:sz w:val="28"/>
          <w:cs/>
          <w:lang w:val="th-TH"/>
        </w:rPr>
        <w:t>หลัก</w:t>
      </w:r>
      <w:r w:rsidRPr="00733F8C">
        <w:rPr>
          <w:rFonts w:ascii="Angsana New" w:hAnsi="Angsana New" w:cs="Angsana New"/>
          <w:sz w:val="28"/>
          <w:cs/>
          <w:lang w:val="th-TH"/>
        </w:rPr>
        <w:t>เกณฑ์ที่</w:t>
      </w:r>
      <w:r w:rsidRPr="00733F8C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Pr="00733F8C">
        <w:rPr>
          <w:rFonts w:ascii="Angsana New" w:hAnsi="Angsana New" w:cs="Angsana New"/>
          <w:sz w:val="28"/>
        </w:rPr>
        <w:t>(</w:t>
      </w:r>
      <w:r w:rsidRPr="00733F8C">
        <w:rPr>
          <w:rFonts w:ascii="Angsana New" w:hAnsi="Angsana New" w:cs="Angsana New" w:hint="cs"/>
          <w:sz w:val="28"/>
          <w:cs/>
        </w:rPr>
        <w:t>เจ็ด</w:t>
      </w:r>
      <w:r w:rsidRPr="00733F8C">
        <w:rPr>
          <w:rFonts w:ascii="Angsana New" w:hAnsi="Angsana New" w:cs="Angsana New"/>
          <w:sz w:val="28"/>
        </w:rPr>
        <w:t>)</w:t>
      </w:r>
      <w:r w:rsidRPr="00733F8C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สารแสดงสิทธิ</w:t>
      </w:r>
    </w:p>
    <w:p w14:paraId="1BA4C974" w14:textId="71025435" w:rsidR="0077014B" w:rsidRDefault="0077014B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hAnsiTheme="majorBidi" w:cstheme="majorBidi"/>
          <w:sz w:val="28"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>
        <w:rPr>
          <w:rFonts w:asciiTheme="majorBidi" w:hAnsiTheme="majorBidi" w:cstheme="majorBidi"/>
          <w:sz w:val="28"/>
        </w:rPr>
        <w:t xml:space="preserve">    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>
        <w:rPr>
          <w:rFonts w:asciiTheme="majorBidi" w:hAnsiTheme="majorBidi" w:cstheme="majorBidi"/>
          <w:sz w:val="28"/>
        </w:rPr>
        <w:t xml:space="preserve">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สิทธิที่ระบุในข้อ </w:t>
      </w:r>
      <w:r w:rsidRPr="0077014B">
        <w:rPr>
          <w:rFonts w:asciiTheme="majorBidi" w:hAnsiTheme="majorBidi" w:cstheme="majorBidi"/>
          <w:sz w:val="28"/>
        </w:rPr>
        <w:t xml:space="preserve">2.6 </w:t>
      </w:r>
      <w:r w:rsidRPr="0077014B">
        <w:rPr>
          <w:rFonts w:asciiTheme="majorBidi" w:hAnsiTheme="majorBidi" w:cstheme="majorBidi"/>
          <w:sz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กำกับดูแลกำหนด</w:t>
      </w:r>
    </w:p>
    <w:p w14:paraId="7E356CAA" w14:textId="41331F3D" w:rsidR="00A47228" w:rsidRPr="00DF5DEC" w:rsidRDefault="00A47228" w:rsidP="00DF5DEC">
      <w:p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072AC0AF" w14:textId="5B792692" w:rsidR="00B8682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1C99C6F" w14:textId="52D4588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3755B58C" w14:textId="253D8D0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45589FF5" w14:textId="37A63E68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B4DD1D" w14:textId="6FB49F61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534312" w14:textId="77777777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6B24B623" w14:textId="43E7C4FF" w:rsidR="0036588B" w:rsidRDefault="008F7EEE" w:rsidP="0036588B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="0036588B"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7A6C5F50" w14:textId="77777777" w:rsidR="0036588B" w:rsidRPr="00E26F5C" w:rsidRDefault="0036588B" w:rsidP="0036588B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2A9170FB" w14:textId="77777777" w:rsidR="0036588B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28A81CD6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</w:p>
    <w:p w14:paraId="5466F470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pacing w:val="2"/>
          <w:sz w:val="28"/>
        </w:rPr>
      </w:pP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3319865C" w14:textId="1195F9B8" w:rsidR="00B016C2" w:rsidRDefault="00C77488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="00D765A4" w:rsidRPr="00D765A4">
        <w:rPr>
          <w:rFonts w:asciiTheme="majorBidi" w:hAnsiTheme="majorBidi" w:cstheme="majorBidi"/>
          <w:sz w:val="28"/>
        </w:rPr>
        <w:t>DRTrader@yuanta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co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7602EA27" w14:textId="6F644117" w:rsidR="00C77488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4220284" w14:textId="77777777" w:rsidR="00DF5DEC" w:rsidRDefault="00DF5DEC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3B4A88">
      <w:pPr>
        <w:tabs>
          <w:tab w:val="left" w:pos="270"/>
          <w:tab w:val="left" w:pos="630"/>
          <w:tab w:val="left" w:pos="709"/>
          <w:tab w:val="left" w:pos="1276"/>
        </w:tabs>
        <w:spacing w:before="240"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6A9CED4F" w14:textId="0E062863" w:rsidR="00F1334B" w:rsidRDefault="003929C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1D482453" w14:textId="77777777" w:rsidR="00E71076" w:rsidRDefault="00E7107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6635DA76" w14:textId="3FE9E30F" w:rsidR="00F1334B" w:rsidRDefault="00F1334B" w:rsidP="0005729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B71D5F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68EE7816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F81D523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2DA74D5" w14:textId="77777777" w:rsidR="003A5E04" w:rsidRPr="00674450" w:rsidRDefault="003A5E04" w:rsidP="003A5E04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21C0F668" w14:textId="77777777" w:rsidR="003A5E04" w:rsidRPr="00674450" w:rsidRDefault="003A5E04" w:rsidP="003A5E04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2B9C442" w14:textId="77777777" w:rsidR="003A5E04" w:rsidRPr="00674450" w:rsidRDefault="003A5E04" w:rsidP="003A5E04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AACE9A" w14:textId="77777777" w:rsidR="003A5E04" w:rsidRPr="00674450" w:rsidRDefault="003A5E04" w:rsidP="003A5E04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52C4AD62" w14:textId="77777777" w:rsidR="003A5E04" w:rsidRPr="00674450" w:rsidRDefault="003A5E04" w:rsidP="003A5E04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5E3C655C" w14:textId="77777777" w:rsidR="003A5E04" w:rsidRDefault="003A5E04" w:rsidP="003A5E04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0DF13A38" w14:textId="686E7CC1" w:rsidR="00A47228" w:rsidRDefault="00A4722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71B4F923" w14:textId="53CB2388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331EF70B" w14:textId="41975911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40CA73" w14:textId="6ABD8D8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04EB3E4D" w14:textId="5C2D10EF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7EF763E" w14:textId="1C96200B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6580396" w14:textId="3CEBF632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350BC26" w14:textId="793C7BC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2065561D" w14:textId="2119F167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5D65D019" w14:textId="39E9B715" w:rsidR="00CB0D18" w:rsidRPr="00DF5DEC" w:rsidRDefault="00CB0D1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6F868C" w14:textId="77777777" w:rsidR="00B86204" w:rsidRPr="00EC12B5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ข้อกำหนดสิทธิ</w:t>
      </w:r>
    </w:p>
    <w:p w14:paraId="2D6D2EF1" w14:textId="4BA19234" w:rsidR="00B86204" w:rsidRPr="00807E7F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  <w:r w:rsidRPr="00E057B2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ข้อกำหนดเพิ่มเติมสำหรับใบ</w:t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แสดงสิทธิในผลประโยชน์ที่เกิดจากหลักทรัพย์อ้างอิงที่เป็นหลักทรัพย์ต่างประเทศ</w:t>
      </w:r>
      <w:r w:rsidR="00CB0D18"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ที่มีหลั</w:t>
      </w:r>
      <w:r w:rsidR="000F5468"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กทรัพย์อ้างอิงเป็น </w:t>
      </w:r>
      <w:r w:rsidR="00AB7443" w:rsidRPr="00E85D1A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3A5E04" w:rsidRPr="00E85D1A">
        <w:rPr>
          <w:rFonts w:asciiTheme="majorBidi" w:hAnsiTheme="majorBidi" w:cstheme="majorBidi"/>
          <w:b/>
          <w:bCs/>
          <w:color w:val="1F1F1F"/>
          <w:sz w:val="34"/>
          <w:szCs w:val="34"/>
          <w:shd w:val="clear" w:color="auto" w:fill="FFFFFF"/>
        </w:rPr>
        <w:t>Sumitomo Mitsui Financial Group, Inc.</w:t>
      </w:r>
      <w:r w:rsidR="00CB0D18"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ออกโดย </w:t>
      </w:r>
      <w:r w:rsidRPr="00E85D1A">
        <w:rPr>
          <w:rFonts w:asciiTheme="majorBidi" w:hAnsiTheme="majorBidi" w:cstheme="majorBidi"/>
          <w:b/>
          <w:bCs/>
          <w:sz w:val="32"/>
          <w:szCs w:val="32"/>
          <w:cs/>
        </w:rPr>
        <w:t>บริษัทหลักทรัพย์หยวนต้า (ประเทศไทย) จำกัด</w:t>
      </w:r>
      <w:r w:rsidR="007059AE" w:rsidRPr="00E85D1A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</w:t>
      </w:r>
      <w:r w:rsidRPr="00E85D1A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(</w:t>
      </w:r>
      <w:r w:rsidR="00B47F0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SMFG</w:t>
      </w:r>
      <w:r w:rsidR="00AB7443"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19</w:t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)</w:t>
      </w:r>
      <w:r w:rsidR="00CB0D18"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E85D1A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ซึ่งเป็นหลักทรัพย์ที่จดทะเบียนในตลาดหลักทรัพย์</w:t>
      </w:r>
      <w:r w:rsidR="003A5E04" w:rsidRPr="00E85D1A">
        <w:rPr>
          <w:rFonts w:asciiTheme="majorBidi" w:eastAsia="Angsana New" w:hAnsiTheme="majorBidi" w:cs="Angsana New"/>
          <w:b/>
          <w:bCs/>
          <w:color w:val="000000"/>
          <w:sz w:val="32"/>
          <w:szCs w:val="32"/>
          <w:cs/>
        </w:rPr>
        <w:t>โตเกียว ประเทศ</w:t>
      </w:r>
      <w:r w:rsidR="003A5E04">
        <w:rPr>
          <w:rFonts w:asciiTheme="majorBidi" w:eastAsia="Angsana New" w:hAnsiTheme="majorBidi" w:cs="Angsana New"/>
          <w:b/>
          <w:bCs/>
          <w:color w:val="000000"/>
          <w:sz w:val="32"/>
          <w:szCs w:val="32"/>
          <w:cs/>
        </w:rPr>
        <w:t>ญี่ปุ่น</w:t>
      </w:r>
    </w:p>
    <w:p w14:paraId="50AE9F61" w14:textId="77777777" w:rsidR="00DA4994" w:rsidRPr="00807E7F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210FFCB3" w:rsidR="00632AC5" w:rsidRPr="00807E7F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ละ</w:t>
      </w:r>
      <w:r w:rsidR="00B4606E" w:rsidRPr="00807E7F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807E7F">
        <w:rPr>
          <w:rFonts w:asciiTheme="majorBidi" w:eastAsia="Angsana New" w:hAnsiTheme="majorBidi" w:cstheme="majorBidi" w:hint="cs"/>
          <w:color w:val="000000"/>
          <w:sz w:val="28"/>
          <w:cs/>
        </w:rPr>
        <w:t>ทาง</w:t>
      </w:r>
      <w:r w:rsidRPr="00807E7F">
        <w:rPr>
          <w:rFonts w:asciiTheme="majorBidi" w:hAnsiTheme="majorBidi" w:cs="Angsana New"/>
          <w:sz w:val="28"/>
          <w:cs/>
        </w:rPr>
        <w:t>บริษัทหลักทรัพย์หยวนต้า (ประเทศ</w:t>
      </w:r>
      <w:r w:rsidRPr="003A5E04">
        <w:rPr>
          <w:rFonts w:asciiTheme="majorBidi" w:hAnsiTheme="majorBidi" w:cstheme="majorBidi"/>
          <w:sz w:val="28"/>
          <w:cs/>
        </w:rPr>
        <w:t>ไทย) จำกัด ในฐานะผู้ออกหลักทรัพย์ที่มีหลักทรัพย์อ้างอิงเป็น</w:t>
      </w:r>
      <w:r w:rsidR="00A63972" w:rsidRPr="003A5E04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3A5E04" w:rsidRPr="003A5E04">
        <w:rPr>
          <w:rFonts w:asciiTheme="majorBidi" w:hAnsiTheme="majorBidi" w:cstheme="majorBidi"/>
          <w:color w:val="1F1F1F"/>
          <w:sz w:val="28"/>
          <w:shd w:val="clear" w:color="auto" w:fill="FFFFFF"/>
        </w:rPr>
        <w:t>Sumitomo Mitsui Financial Group, Inc.</w:t>
      </w:r>
      <w:r w:rsidR="00A63972" w:rsidRPr="003A5E04">
        <w:rPr>
          <w:rFonts w:asciiTheme="majorBidi" w:hAnsiTheme="majorBidi" w:cstheme="majorBidi"/>
          <w:sz w:val="28"/>
          <w:cs/>
        </w:rPr>
        <w:t xml:space="preserve"> </w:t>
      </w:r>
      <w:r w:rsidR="00A45C13" w:rsidRPr="003A5E04">
        <w:rPr>
          <w:rFonts w:asciiTheme="majorBidi" w:eastAsia="Angsana New" w:hAnsiTheme="majorBidi" w:cstheme="majorBidi"/>
          <w:color w:val="000000"/>
          <w:sz w:val="28"/>
          <w:cs/>
        </w:rPr>
        <w:t>ซึ่งเป็นหลักทรัพย์ที่จดทะเบียนใน</w:t>
      </w:r>
      <w:r w:rsidR="003A5E04" w:rsidRPr="003A5E04">
        <w:rPr>
          <w:rStyle w:val="Emphasis"/>
          <w:rFonts w:asciiTheme="majorBidi" w:hAnsiTheme="majorBidi" w:cstheme="majorBidi"/>
          <w:i w:val="0"/>
          <w:iCs w:val="0"/>
          <w:sz w:val="28"/>
          <w:shd w:val="clear" w:color="auto" w:fill="FFFFFF"/>
          <w:cs/>
        </w:rPr>
        <w:t>ตลาดหลักทรัพย์โตเกียว</w:t>
      </w:r>
      <w:r w:rsidR="003A5E04" w:rsidRPr="003A5E04">
        <w:rPr>
          <w:rFonts w:asciiTheme="majorBidi" w:hAnsiTheme="majorBidi" w:cstheme="majorBidi"/>
          <w:i/>
          <w:iCs/>
          <w:sz w:val="28"/>
          <w:shd w:val="clear" w:color="auto" w:fill="FFFFFF"/>
        </w:rPr>
        <w:t> </w:t>
      </w:r>
      <w:r w:rsidR="003A5E04" w:rsidRPr="003A5E04">
        <w:rPr>
          <w:rFonts w:asciiTheme="majorBidi" w:hAnsiTheme="majorBidi" w:cstheme="majorBidi"/>
          <w:sz w:val="28"/>
          <w:shd w:val="clear" w:color="auto" w:fill="FFFFFF"/>
        </w:rPr>
        <w:t>(Tokyo Stock Exchange)</w:t>
      </w:r>
      <w:r w:rsidR="003A5E04" w:rsidRPr="003A5E04">
        <w:rPr>
          <w:rFonts w:asciiTheme="majorBidi" w:hAnsiTheme="majorBidi" w:cstheme="majorBidi"/>
          <w:sz w:val="28"/>
          <w:cs/>
        </w:rPr>
        <w:t xml:space="preserve"> ประเทศญี่ปุ่น </w:t>
      </w:r>
      <w:r w:rsidR="00A45C13" w:rsidRPr="003A5E04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(ต่อไปจะเรียกว่า “หลักทรัพย์ต่างประเทศ”)</w:t>
      </w:r>
      <w:r w:rsidR="00632AC5" w:rsidRPr="003A5E04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632AC5" w:rsidRPr="003A5E04">
        <w:rPr>
          <w:rFonts w:asciiTheme="majorBidi" w:eastAsia="Angsana New" w:hAnsiTheme="majorBidi" w:cstheme="majorBidi"/>
          <w:color w:val="000000"/>
          <w:sz w:val="28"/>
          <w:cs/>
        </w:rPr>
        <w:t>มีสิทธิเรียกเก็บจากผู้ถือใบแสดงสิทธิได้ รวมถึง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อื่นๆ ที่เกี่ยวข้องกับใบแสดง</w:t>
      </w:r>
      <w:r w:rsidR="00632AC5" w:rsidRPr="00807E7F">
        <w:rPr>
          <w:rFonts w:asciiTheme="majorBidi" w:eastAsia="Angsana New" w:hAnsiTheme="majorBidi" w:cstheme="majorBidi"/>
          <w:color w:val="000000"/>
          <w:sz w:val="28"/>
          <w:cs/>
        </w:rPr>
        <w:t>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807E7F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807E7F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807E7F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807E7F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</w:r>
      <w:r w:rsidR="00744442" w:rsidRPr="00807E7F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807E7F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807E7F">
        <w:rPr>
          <w:rFonts w:ascii="Angsana New" w:hAnsi="Angsana New" w:cs="Angsana New"/>
          <w:sz w:val="28"/>
          <w:cs/>
        </w:rPr>
        <w:t xml:space="preserve"> </w:t>
      </w:r>
      <w:r w:rsidR="001E522C" w:rsidRPr="00807E7F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807E7F">
        <w:rPr>
          <w:rFonts w:ascii="Angsana New" w:hAnsi="Angsana New" w:cs="Angsana New" w:hint="cs"/>
          <w:sz w:val="28"/>
          <w:cs/>
        </w:rPr>
        <w:t xml:space="preserve">  </w:t>
      </w:r>
      <w:r w:rsidR="001E522C" w:rsidRPr="00807E7F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31AD0B14" w14:textId="77777777" w:rsidR="003F33F8" w:rsidRPr="00D212E4" w:rsidRDefault="003F33F8" w:rsidP="003F33F8">
      <w:pPr>
        <w:spacing w:before="120" w:after="0" w:line="240" w:lineRule="auto"/>
        <w:ind w:left="1" w:hanging="3"/>
        <w:rPr>
          <w:rFonts w:asciiTheme="majorBidi" w:eastAsia="Angsana New" w:hAnsiTheme="majorBidi" w:cstheme="majorBidi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</w:r>
      <w:r w:rsidR="00744442" w:rsidRPr="00807E7F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 xml:space="preserve">:  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D212E4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   </w:t>
      </w:r>
    </w:p>
    <w:p w14:paraId="568EDA20" w14:textId="60C05C1A" w:rsidR="003F33F8" w:rsidRPr="00D212E4" w:rsidRDefault="001E522C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 w:rsidRPr="00D212E4">
        <w:rPr>
          <w:rFonts w:asciiTheme="majorBidi" w:eastAsia="Angsana New" w:hAnsiTheme="majorBidi" w:cstheme="majorBidi"/>
          <w:sz w:val="28"/>
          <w:cs/>
        </w:rPr>
        <w:tab/>
      </w:r>
      <w:r w:rsidRPr="00D212E4">
        <w:rPr>
          <w:rFonts w:asciiTheme="majorBidi" w:eastAsia="Angsana New" w:hAnsiTheme="majorBidi" w:cstheme="majorBidi"/>
          <w:sz w:val="28"/>
          <w:cs/>
        </w:rPr>
        <w:tab/>
        <w:t xml:space="preserve">                                                        </w:t>
      </w:r>
      <w:r w:rsidR="00744442" w:rsidRPr="00D212E4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D212E4">
        <w:rPr>
          <w:rFonts w:asciiTheme="majorBidi" w:eastAsia="Angsana New" w:hAnsiTheme="majorBidi" w:cstheme="majorBidi"/>
          <w:sz w:val="28"/>
          <w:cs/>
        </w:rPr>
        <w:t xml:space="preserve"> </w:t>
      </w:r>
      <w:r w:rsidR="003F33F8" w:rsidRPr="00D212E4">
        <w:rPr>
          <w:rFonts w:asciiTheme="majorBidi" w:eastAsia="Angsana New" w:hAnsiTheme="majorBidi" w:cstheme="majorBidi"/>
          <w:sz w:val="28"/>
          <w:cs/>
        </w:rPr>
        <w:t>ต่างประเทศ ที่มีหลักทรัพย์อ้างอิงเป็น</w:t>
      </w:r>
      <w:r w:rsidRPr="00D212E4">
        <w:rPr>
          <w:rFonts w:asciiTheme="majorBidi" w:eastAsia="Angsana New" w:hAnsiTheme="majorBidi" w:cstheme="majorBidi"/>
          <w:color w:val="000000"/>
          <w:sz w:val="28"/>
          <w:cs/>
        </w:rPr>
        <w:t>หุ้นสามัญของ</w:t>
      </w:r>
      <w:r w:rsidR="000F5468" w:rsidRPr="00D212E4">
        <w:rPr>
          <w:rFonts w:asciiTheme="majorBidi" w:hAnsiTheme="majorBidi" w:cstheme="majorBidi"/>
          <w:color w:val="040C28"/>
          <w:sz w:val="28"/>
          <w:cs/>
        </w:rPr>
        <w:t xml:space="preserve">บริษัท </w:t>
      </w:r>
      <w:r w:rsidR="00A63972" w:rsidRPr="00D212E4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A63972" w:rsidRPr="00D212E4">
        <w:rPr>
          <w:rFonts w:asciiTheme="majorBidi" w:hAnsiTheme="majorBidi" w:cstheme="majorBidi"/>
          <w:sz w:val="28"/>
          <w:shd w:val="clear" w:color="auto" w:fill="FFFFFF"/>
        </w:rPr>
        <w:t xml:space="preserve">   </w:t>
      </w:r>
      <w:r w:rsidR="00A63972" w:rsidRPr="00D212E4">
        <w:rPr>
          <w:rFonts w:asciiTheme="majorBidi" w:hAnsiTheme="majorBidi" w:cstheme="majorBidi"/>
          <w:sz w:val="28"/>
          <w:shd w:val="clear" w:color="auto" w:fill="FFFFFF"/>
        </w:rPr>
        <w:br/>
        <w:t xml:space="preserve">                                                                       </w:t>
      </w:r>
      <w:r w:rsidR="003A5E04" w:rsidRPr="00D212E4"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  <w:t>Sumitomo Mitsui Financial Group, Inc.</w:t>
      </w:r>
      <w:r w:rsidR="003A5E04" w:rsidRPr="00D212E4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Pr="00D212E4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D212E4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D212E4">
        <w:rPr>
          <w:rFonts w:asciiTheme="majorBidi" w:hAnsiTheme="majorBidi" w:cstheme="majorBidi"/>
          <w:sz w:val="28"/>
          <w:cs/>
        </w:rPr>
        <w:t xml:space="preserve"> </w:t>
      </w:r>
      <w:r w:rsidR="002E09CE" w:rsidRPr="00D212E4">
        <w:rPr>
          <w:rFonts w:asciiTheme="majorBidi" w:hAnsiTheme="majorBidi" w:cstheme="majorBidi"/>
          <w:sz w:val="28"/>
          <w:cs/>
        </w:rPr>
        <w:t xml:space="preserve">หยวนต้า </w:t>
      </w:r>
      <w:r w:rsidR="00A63972" w:rsidRPr="00D212E4">
        <w:rPr>
          <w:rFonts w:asciiTheme="majorBidi" w:hAnsiTheme="majorBidi" w:cstheme="majorBidi"/>
          <w:sz w:val="28"/>
        </w:rPr>
        <w:t xml:space="preserve"> </w:t>
      </w:r>
      <w:r w:rsidR="00A63972" w:rsidRPr="00D212E4">
        <w:rPr>
          <w:rFonts w:asciiTheme="majorBidi" w:hAnsiTheme="majorBidi" w:cstheme="majorBidi"/>
          <w:sz w:val="28"/>
        </w:rPr>
        <w:br/>
        <w:t xml:space="preserve">                                                                       </w:t>
      </w:r>
      <w:r w:rsidR="002E09CE" w:rsidRPr="00D212E4">
        <w:rPr>
          <w:rFonts w:asciiTheme="majorBidi" w:hAnsiTheme="majorBidi" w:cstheme="majorBidi"/>
          <w:sz w:val="28"/>
          <w:cs/>
        </w:rPr>
        <w:t>(ประเทศไทย) จำกัด</w:t>
      </w:r>
      <w:r w:rsidR="00744442" w:rsidRPr="00D212E4">
        <w:rPr>
          <w:rFonts w:asciiTheme="majorBidi" w:hAnsiTheme="majorBidi" w:cstheme="majorBidi"/>
          <w:sz w:val="28"/>
          <w:cs/>
        </w:rPr>
        <w:t xml:space="preserve"> </w:t>
      </w:r>
      <w:r w:rsidR="000F5468" w:rsidRPr="00D212E4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D212E4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="00B47F0E">
        <w:rPr>
          <w:rFonts w:asciiTheme="majorBidi" w:eastAsia="Angsana New" w:hAnsiTheme="majorBidi" w:cstheme="majorBidi"/>
          <w:color w:val="000000"/>
          <w:sz w:val="28"/>
        </w:rPr>
        <w:t>SMFG19</w:t>
      </w:r>
      <w:r w:rsidRPr="00D212E4">
        <w:rPr>
          <w:rFonts w:asciiTheme="majorBidi" w:eastAsia="Angsana New" w:hAnsiTheme="majorBidi" w:cstheme="majorBidi"/>
          <w:color w:val="000000"/>
          <w:sz w:val="28"/>
          <w:cs/>
        </w:rPr>
        <w:t>)</w:t>
      </w:r>
    </w:p>
    <w:p w14:paraId="6C616D75" w14:textId="57F75B17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807E7F">
        <w:rPr>
          <w:rFonts w:ascii="Angsana New" w:eastAsia="Angsana New" w:hAnsi="Angsana New" w:cs="Angsana New"/>
          <w:sz w:val="28"/>
          <w:cs/>
        </w:rPr>
        <w:t xml:space="preserve"> 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300703" w:rsidRPr="00300703">
        <w:rPr>
          <w:rFonts w:asciiTheme="majorBidi" w:hAnsiTheme="majorBidi" w:cstheme="majorBidi"/>
          <w:sz w:val="28"/>
          <w:shd w:val="clear" w:color="auto" w:fill="FFFFFF"/>
        </w:rPr>
        <w:t>560,000,000</w:t>
      </w:r>
      <w:r w:rsidR="00300703" w:rsidRPr="00300703">
        <w:rPr>
          <w:rFonts w:ascii="Angsana New" w:hAnsi="Angsana New"/>
          <w:sz w:val="28"/>
          <w:shd w:val="clear" w:color="auto" w:fill="FFFFFF"/>
        </w:rPr>
        <w:t xml:space="preserve"> </w:t>
      </w:r>
      <w:r w:rsidR="00300703" w:rsidRPr="00300703">
        <w:rPr>
          <w:rFonts w:ascii="Angsana New" w:hAnsi="Angsana New"/>
          <w:sz w:val="28"/>
        </w:rPr>
        <w:t xml:space="preserve"> </w:t>
      </w:r>
      <w:r w:rsidRPr="00807E7F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6F714BD7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BD30B8">
        <w:rPr>
          <w:rFonts w:asciiTheme="majorBidi" w:hAnsiTheme="majorBidi" w:cstheme="majorBidi"/>
          <w:sz w:val="28"/>
          <w:cs/>
        </w:rPr>
        <w:t>เป็นไปตามกลไก</w:t>
      </w:r>
      <w:r w:rsidR="00386FF5">
        <w:rPr>
          <w:rFonts w:asciiTheme="majorBidi" w:hAnsiTheme="majorBidi" w:cstheme="majorBidi"/>
          <w:sz w:val="28"/>
          <w:cs/>
        </w:rPr>
        <w:t>ตลาดในเวลาที่เสนอขาย</w:t>
      </w:r>
      <w:r w:rsidR="00386FF5">
        <w:rPr>
          <w:rFonts w:asciiTheme="majorBidi" w:hAnsiTheme="majorBidi" w:cstheme="majorBidi"/>
          <w:sz w:val="28"/>
        </w:rPr>
        <w:t xml:space="preserve">                         </w:t>
      </w:r>
    </w:p>
    <w:p w14:paraId="563EB04F" w14:textId="20B86FEC" w:rsidR="00C77488" w:rsidRPr="00F666B2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F666B2">
        <w:rPr>
          <w:rFonts w:asciiTheme="majorBidi" w:eastAsia="Angsana New" w:hAnsiTheme="majorBidi" w:cstheme="majorBidi"/>
          <w:sz w:val="28"/>
          <w:cs/>
        </w:rPr>
        <w:tab/>
        <w:t xml:space="preserve">มูลค่ารวมที่เสนอขาย      </w:t>
      </w:r>
      <w:r w:rsidRPr="00F666B2">
        <w:rPr>
          <w:rFonts w:asciiTheme="majorBidi" w:eastAsia="Angsana New" w:hAnsiTheme="majorBidi" w:cstheme="majorBidi"/>
          <w:sz w:val="28"/>
        </w:rPr>
        <w:tab/>
      </w:r>
      <w:r w:rsidRPr="00F666B2">
        <w:rPr>
          <w:rFonts w:asciiTheme="majorBidi" w:eastAsia="Angsana New" w:hAnsiTheme="majorBidi" w:cstheme="majorBidi"/>
          <w:sz w:val="28"/>
          <w:cs/>
        </w:rPr>
        <w:t xml:space="preserve"> :     </w:t>
      </w:r>
      <w:r w:rsidR="00300703" w:rsidRPr="00300703">
        <w:rPr>
          <w:rFonts w:asciiTheme="majorBidi" w:hAnsiTheme="majorBidi" w:cstheme="majorBidi"/>
          <w:sz w:val="28"/>
          <w:cs/>
        </w:rPr>
        <w:t>10</w:t>
      </w:r>
      <w:r w:rsidR="00300703" w:rsidRPr="00300703">
        <w:rPr>
          <w:rFonts w:asciiTheme="majorBidi" w:hAnsiTheme="majorBidi" w:cstheme="majorBidi"/>
          <w:sz w:val="28"/>
        </w:rPr>
        <w:t>,</w:t>
      </w:r>
      <w:r w:rsidR="00300703" w:rsidRPr="00300703">
        <w:rPr>
          <w:rFonts w:asciiTheme="majorBidi" w:hAnsiTheme="majorBidi" w:cstheme="majorBidi"/>
          <w:sz w:val="28"/>
          <w:cs/>
        </w:rPr>
        <w:t>000</w:t>
      </w:r>
      <w:r w:rsidR="00300703" w:rsidRPr="00300703">
        <w:rPr>
          <w:rFonts w:asciiTheme="majorBidi" w:hAnsiTheme="majorBidi" w:cstheme="majorBidi"/>
          <w:sz w:val="28"/>
        </w:rPr>
        <w:t>,</w:t>
      </w:r>
      <w:r w:rsidR="00300703" w:rsidRPr="00300703">
        <w:rPr>
          <w:rFonts w:asciiTheme="majorBidi" w:hAnsiTheme="majorBidi" w:cstheme="majorBidi"/>
          <w:sz w:val="28"/>
          <w:cs/>
        </w:rPr>
        <w:t>000</w:t>
      </w:r>
      <w:r w:rsidR="00300703" w:rsidRPr="00300703">
        <w:rPr>
          <w:rFonts w:asciiTheme="majorBidi" w:hAnsiTheme="majorBidi" w:cstheme="majorBidi"/>
          <w:sz w:val="28"/>
        </w:rPr>
        <w:t>,</w:t>
      </w:r>
      <w:r w:rsidR="00300703" w:rsidRPr="00300703">
        <w:rPr>
          <w:rFonts w:asciiTheme="majorBidi" w:hAnsiTheme="majorBidi" w:cstheme="majorBidi"/>
          <w:sz w:val="28"/>
          <w:cs/>
        </w:rPr>
        <w:t>000</w:t>
      </w:r>
      <w:r w:rsidR="00300703">
        <w:t xml:space="preserve">  </w:t>
      </w:r>
      <w:r w:rsidRPr="00F666B2">
        <w:rPr>
          <w:rFonts w:asciiTheme="majorBidi" w:hAnsiTheme="majorBidi" w:cstheme="majorBidi"/>
          <w:spacing w:val="-6"/>
          <w:sz w:val="28"/>
          <w:cs/>
        </w:rPr>
        <w:t>บาท</w:t>
      </w:r>
    </w:p>
    <w:p w14:paraId="3DFEBA77" w14:textId="39DF531E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Pr="00807E7F">
        <w:rPr>
          <w:rFonts w:asciiTheme="majorBidi" w:hAnsiTheme="majorBidi" w:cstheme="majorBidi"/>
          <w:spacing w:val="-6"/>
          <w:sz w:val="28"/>
          <w:cs/>
        </w:rPr>
        <w:t xml:space="preserve">อัตราส่วน </w:t>
      </w:r>
      <w:r w:rsidRPr="00807E7F">
        <w:rPr>
          <w:rFonts w:asciiTheme="majorBidi" w:hAnsiTheme="majorBidi" w:cstheme="majorBidi"/>
          <w:spacing w:val="-6"/>
          <w:sz w:val="28"/>
        </w:rPr>
        <w:t>1</w:t>
      </w:r>
      <w:r w:rsidRPr="00807E7F">
        <w:rPr>
          <w:rFonts w:asciiTheme="majorBidi" w:hAnsiTheme="majorBidi" w:cs="Angsana New"/>
          <w:spacing w:val="-6"/>
          <w:sz w:val="28"/>
          <w:cs/>
        </w:rPr>
        <w:t>:</w:t>
      </w:r>
      <w:r w:rsidR="00F666B2">
        <w:rPr>
          <w:rFonts w:asciiTheme="majorBidi" w:hAnsiTheme="majorBidi" w:cstheme="majorBidi"/>
          <w:spacing w:val="-6"/>
          <w:sz w:val="28"/>
        </w:rPr>
        <w:t>100</w:t>
      </w:r>
    </w:p>
    <w:p w14:paraId="7044330E" w14:textId="12420CAD" w:rsidR="00C77488" w:rsidRPr="00427788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427788">
        <w:rPr>
          <w:rFonts w:asciiTheme="majorBidi" w:eastAsia="Angsana New" w:hAnsiTheme="majorBidi" w:cstheme="majorBidi"/>
          <w:sz w:val="28"/>
          <w:cs/>
        </w:rPr>
        <w:t>วันออกใบแสดงสิทธิ</w:t>
      </w:r>
      <w:r w:rsidRPr="00427788">
        <w:rPr>
          <w:rFonts w:asciiTheme="majorBidi" w:eastAsia="Angsana New" w:hAnsiTheme="majorBidi" w:cstheme="majorBidi"/>
          <w:sz w:val="28"/>
          <w:cs/>
        </w:rPr>
        <w:tab/>
      </w:r>
      <w:r w:rsidRPr="00427788">
        <w:rPr>
          <w:rFonts w:asciiTheme="majorBidi" w:eastAsia="Angsana New" w:hAnsiTheme="majorBidi" w:cstheme="majorBidi"/>
          <w:sz w:val="28"/>
          <w:cs/>
        </w:rPr>
        <w:tab/>
        <w:t xml:space="preserve">                  :     </w:t>
      </w:r>
      <w:r w:rsidR="0077014B" w:rsidRPr="00427788">
        <w:rPr>
          <w:rFonts w:asciiTheme="majorBidi" w:hAnsiTheme="majorBidi" w:cstheme="majorBidi"/>
          <w:sz w:val="28"/>
          <w:cs/>
        </w:rPr>
        <w:t xml:space="preserve">เสนอขายในระบบ </w:t>
      </w:r>
      <w:r w:rsidR="0077014B" w:rsidRPr="00427788">
        <w:rPr>
          <w:rFonts w:asciiTheme="majorBidi" w:hAnsiTheme="majorBidi" w:cstheme="majorBidi"/>
          <w:sz w:val="28"/>
        </w:rPr>
        <w:t xml:space="preserve">Direct Listing </w:t>
      </w:r>
      <w:r w:rsidR="0077014B" w:rsidRPr="00427788">
        <w:rPr>
          <w:rFonts w:asciiTheme="majorBidi" w:hAnsiTheme="majorBidi" w:cstheme="majorBidi"/>
          <w:sz w:val="28"/>
          <w:cs/>
        </w:rPr>
        <w:t>ตั้งแต่</w:t>
      </w:r>
      <w:r w:rsidR="0078640A" w:rsidRPr="00427788">
        <w:rPr>
          <w:rFonts w:asciiTheme="majorBidi" w:eastAsia="Angsana New" w:hAnsiTheme="majorBidi" w:cstheme="majorBidi"/>
          <w:sz w:val="28"/>
          <w:cs/>
        </w:rPr>
        <w:t>วันที่ 29 พ</w:t>
      </w:r>
      <w:r w:rsidR="0078640A" w:rsidRPr="00427788">
        <w:rPr>
          <w:rFonts w:asciiTheme="majorBidi" w:eastAsia="Angsana New" w:hAnsiTheme="majorBidi" w:cstheme="majorBidi" w:hint="cs"/>
          <w:sz w:val="28"/>
          <w:cs/>
        </w:rPr>
        <w:t>ฤษภาคม 2567</w:t>
      </w:r>
    </w:p>
    <w:p w14:paraId="7493570D" w14:textId="3ACE5A9A" w:rsidR="003F33F8" w:rsidRDefault="003F33F8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427788">
        <w:rPr>
          <w:rFonts w:asciiTheme="majorBidi" w:eastAsia="Angsana New" w:hAnsiTheme="majorBidi" w:cstheme="majorBidi"/>
          <w:sz w:val="28"/>
          <w:cs/>
        </w:rPr>
        <w:tab/>
        <w:t>วันเริ่มมีผลใช้บังคับของข้อกำหนดสิทธิ</w:t>
      </w:r>
      <w:r w:rsidR="00744442" w:rsidRPr="00427788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427788">
        <w:rPr>
          <w:rFonts w:asciiTheme="majorBidi" w:eastAsia="Angsana New" w:hAnsiTheme="majorBidi" w:cstheme="majorBidi"/>
          <w:sz w:val="28"/>
          <w:cs/>
        </w:rPr>
        <w:t xml:space="preserve">:    </w:t>
      </w:r>
      <w:r w:rsidR="008A1DC2" w:rsidRPr="00427788">
        <w:rPr>
          <w:rFonts w:asciiTheme="majorBidi" w:eastAsia="Angsana New" w:hAnsiTheme="majorBidi" w:cstheme="majorBidi"/>
          <w:sz w:val="28"/>
          <w:cs/>
        </w:rPr>
        <w:t>นับตั้งแต่วันที่ได้รับอน</w:t>
      </w:r>
      <w:r w:rsidR="007B31EF" w:rsidRPr="00427788">
        <w:rPr>
          <w:rFonts w:asciiTheme="majorBidi" w:eastAsia="Angsana New" w:hAnsiTheme="majorBidi" w:cstheme="majorBidi"/>
          <w:sz w:val="28"/>
          <w:cs/>
        </w:rPr>
        <w:t>ุญาต</w:t>
      </w:r>
      <w:r w:rsidR="007B31EF">
        <w:rPr>
          <w:rFonts w:asciiTheme="majorBidi" w:eastAsia="Angsana New" w:hAnsiTheme="majorBidi" w:cstheme="majorBidi"/>
          <w:sz w:val="28"/>
          <w:cs/>
        </w:rPr>
        <w:t>จากสำนักงานคณะกรรมการกำกับห</w:t>
      </w:r>
      <w:r w:rsidR="007B31EF">
        <w:rPr>
          <w:rFonts w:asciiTheme="majorBidi" w:eastAsia="Angsana New" w:hAnsiTheme="majorBidi" w:cs="Angsana New"/>
          <w:sz w:val="28"/>
          <w:cs/>
        </w:rPr>
        <w:t>ลั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กทรัพย์และ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br/>
        <w:t xml:space="preserve">                                                                       ตลาดหลักทรัพย์</w:t>
      </w:r>
    </w:p>
    <w:p w14:paraId="1976AABA" w14:textId="77720078" w:rsidR="005855F1" w:rsidRPr="007B31EF" w:rsidRDefault="005855F1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  <w:cs/>
        </w:rPr>
      </w:pPr>
      <w:r>
        <w:rPr>
          <w:rFonts w:asciiTheme="majorBidi" w:eastAsia="Angsana New" w:hAnsiTheme="majorBidi" w:cstheme="majorBidi"/>
          <w:sz w:val="28"/>
        </w:rPr>
        <w:t xml:space="preserve"> </w:t>
      </w:r>
    </w:p>
    <w:p w14:paraId="0DBA7917" w14:textId="77777777" w:rsidR="005855F1" w:rsidRDefault="003F33F8" w:rsidP="00D212E4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หลักทรัพย์อ้างอิง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         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             :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A63972" w:rsidRPr="007B31EF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D212E4" w:rsidRPr="00D212E4"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  <w:t>Sumitomo Mitsui Financial Group, Inc.</w:t>
      </w:r>
      <w:r w:rsidR="005855F1"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  <w:t xml:space="preserve"> </w:t>
      </w:r>
    </w:p>
    <w:p w14:paraId="091AC245" w14:textId="7A26F1B9" w:rsidR="00D6000C" w:rsidRPr="007B31EF" w:rsidRDefault="005855F1" w:rsidP="00D212E4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color w:val="111111"/>
          <w:sz w:val="28"/>
          <w:shd w:val="clear" w:color="auto" w:fill="FFFFFF"/>
        </w:rPr>
      </w:pPr>
      <w:r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  <w:t xml:space="preserve">                                                                     </w:t>
      </w:r>
      <w:r>
        <w:rPr>
          <w:rFonts w:asciiTheme="majorBidi" w:hAnsiTheme="majorBidi" w:cs="Angsana New"/>
          <w:color w:val="1F1F1F"/>
          <w:sz w:val="29"/>
          <w:szCs w:val="29"/>
          <w:shd w:val="clear" w:color="auto" w:fill="FFFFFF"/>
          <w:cs/>
        </w:rPr>
        <w:t>ซึ่ง</w:t>
      </w:r>
      <w:r w:rsidRPr="00465A5A">
        <w:rPr>
          <w:rFonts w:asciiTheme="majorBidi" w:hAnsiTheme="majorBidi" w:cstheme="majorBidi"/>
          <w:sz w:val="28"/>
          <w:cs/>
        </w:rPr>
        <w:t>ซื้อขายในสกุล</w:t>
      </w:r>
      <w:r>
        <w:rPr>
          <w:rFonts w:asciiTheme="majorBidi" w:hAnsiTheme="majorBidi" w:cstheme="majorBidi"/>
          <w:sz w:val="28"/>
        </w:rPr>
        <w:t xml:space="preserve"> </w:t>
      </w:r>
      <w:r w:rsidRPr="00465A5A">
        <w:rPr>
          <w:rFonts w:asciiTheme="majorBidi" w:hAnsiTheme="majorBidi" w:cstheme="majorBidi"/>
          <w:sz w:val="28"/>
          <w:cs/>
        </w:rPr>
        <w:t xml:space="preserve">เงิน </w:t>
      </w:r>
      <w:r w:rsidRPr="00465A5A">
        <w:rPr>
          <w:rFonts w:asciiTheme="majorBidi" w:hAnsiTheme="majorBidi" w:cstheme="majorBidi"/>
          <w:sz w:val="26"/>
          <w:szCs w:val="26"/>
        </w:rPr>
        <w:t>JPY</w:t>
      </w:r>
    </w:p>
    <w:p w14:paraId="6AC85290" w14:textId="77777777" w:rsidR="003F33F8" w:rsidRPr="00C36EF1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หลักทรัพย์แห่ง</w:t>
      </w:r>
    </w:p>
    <w:p w14:paraId="22145BF8" w14:textId="77777777" w:rsidR="003F33F8" w:rsidRPr="00C36EF1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2125DB85" w:rsidR="00C77488" w:rsidRPr="00B3415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B3415F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ab/>
      </w:r>
      <w:r w:rsidRPr="00B3415F">
        <w:rPr>
          <w:rFonts w:ascii="Angsana New" w:eastAsia="Angsana New" w:hAnsi="Angsana New" w:cs="Angsana New"/>
          <w:sz w:val="28"/>
          <w:cs/>
        </w:rPr>
        <w:t xml:space="preserve">   :</w:t>
      </w:r>
      <w:r w:rsidRPr="00B3415F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182A73">
        <w:rPr>
          <w:rFonts w:ascii="Angsana New" w:eastAsia="Angsana New" w:hAnsi="Angsana New" w:cs="Angsana New"/>
          <w:sz w:val="28"/>
        </w:rPr>
        <w:t xml:space="preserve">PHILLIP SECURITIES JAPAN, </w:t>
      </w:r>
      <w:r w:rsidRPr="00D212E4">
        <w:rPr>
          <w:rFonts w:ascii="Angsana New" w:eastAsia="Angsana New" w:hAnsi="Angsana New" w:cs="Angsana New"/>
          <w:sz w:val="28"/>
        </w:rPr>
        <w:t xml:space="preserve"> LTD</w:t>
      </w:r>
      <w:r w:rsidR="00182A73">
        <w:rPr>
          <w:rFonts w:ascii="Angsana New" w:eastAsia="Angsana New" w:hAnsi="Angsana New" w:cs="Angsana New"/>
          <w:sz w:val="28"/>
        </w:rPr>
        <w:t>.</w:t>
      </w:r>
    </w:p>
    <w:p w14:paraId="63B23567" w14:textId="77777777" w:rsidR="00C77488" w:rsidRPr="00C36EF1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B3415F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C36EF1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C36EF1">
        <w:rPr>
          <w:rFonts w:ascii="Angsana New" w:eastAsia="Angsana New" w:hAnsi="Angsana New" w:cs="Angsana New"/>
          <w:sz w:val="28"/>
          <w:cs/>
        </w:rPr>
        <w:t xml:space="preserve"> </w:t>
      </w:r>
      <w:r w:rsidRPr="00C36EF1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C36EF1">
        <w:rPr>
          <w:rFonts w:ascii="Angsana New" w:eastAsia="Angsana New" w:hAnsi="Angsana New" w:cs="Angsana New"/>
          <w:sz w:val="28"/>
          <w:cs/>
        </w:rPr>
        <w:t xml:space="preserve"> (</w:t>
      </w:r>
      <w:r w:rsidRPr="00C36EF1">
        <w:rPr>
          <w:rFonts w:ascii="Angsana New" w:eastAsia="Angsana New" w:hAnsi="Angsana New" w:cs="Angsana New" w:hint="cs"/>
          <w:sz w:val="28"/>
          <w:cs/>
        </w:rPr>
        <w:t>ประเทศไทย</w:t>
      </w:r>
      <w:r w:rsidRPr="00C36EF1">
        <w:rPr>
          <w:rFonts w:ascii="Angsana New" w:eastAsia="Angsana New" w:hAnsi="Angsana New" w:cs="Angsana New"/>
          <w:sz w:val="28"/>
          <w:cs/>
        </w:rPr>
        <w:t xml:space="preserve">) </w:t>
      </w:r>
      <w:r w:rsidRPr="00C36EF1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26225A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807E7F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EA7812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EA7812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807E7F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1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807E7F">
        <w:rPr>
          <w:rFonts w:asciiTheme="majorBidi" w:eastAsia="Angsana New" w:hAnsiTheme="majorBidi" w:cstheme="majorBidi"/>
          <w:color w:val="000000"/>
          <w:sz w:val="28"/>
        </w:rPr>
        <w:t>,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6F36CC65" w:rsidR="00EA7812" w:rsidRPr="00807E7F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pacing w:val="6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2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807E7F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44A36FD" w14:textId="77777777" w:rsidR="0005729A" w:rsidRDefault="008821B6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3.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ค่าธรรมเนียมใน</w:t>
      </w:r>
      <w:r w:rsidR="00B45EB0" w:rsidRPr="00807E7F">
        <w:rPr>
          <w:rFonts w:asciiTheme="majorBidi" w:hAnsiTheme="majorBidi" w:cstheme="majorBidi"/>
          <w:sz w:val="28"/>
          <w:cs/>
        </w:rPr>
        <w:t>ส่งมอบสิทธิประโยชน์กรณีเพิ่มทุน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ไม่เกินร้อยละ 5.0 (ห้า) ของจำนวน</w:t>
      </w:r>
      <w:r w:rsidR="00AB335F" w:rsidRPr="00807E7F">
        <w:rPr>
          <w:rFonts w:asciiTheme="majorBidi" w:hAnsiTheme="majorBidi" w:cstheme="majorBidi"/>
          <w:sz w:val="28"/>
          <w:cs/>
        </w:rPr>
        <w:t>สิทธิประโยชน์</w:t>
      </w:r>
      <w:r w:rsidR="00AB335F"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AB335F" w:rsidRPr="00807E7F">
        <w:rPr>
          <w:rFonts w:asciiTheme="majorBidi" w:eastAsia="Angsana New" w:hAnsiTheme="majorBidi" w:cstheme="majorBidi"/>
          <w:color w:val="000000"/>
          <w:spacing w:val="6"/>
          <w:sz w:val="28"/>
        </w:rPr>
        <w:br/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29E2C246" w:rsidR="008821B6" w:rsidRPr="0005729A" w:rsidRDefault="0005729A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.</w:t>
      </w:r>
      <w:r w:rsidR="00023332" w:rsidRPr="00807E7F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/>
          <w:sz w:val="28"/>
        </w:rPr>
        <w:t>1</w:t>
      </w:r>
      <w:r w:rsidR="002C6A8A" w:rsidRPr="00807E7F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44F680D3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เดิม ผู้ออกใบแสดงสิทธิจะประกาศให้ผู้ถือใบแสดง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37A1166D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4FB506FA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>3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807E7F">
        <w:rPr>
          <w:rFonts w:asciiTheme="majorBidi" w:eastAsia="Tahoma" w:hAnsiTheme="majorBidi" w:cstheme="majorBidi"/>
          <w:color w:val="000000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EB1180" w:rsidRPr="00807E7F">
        <w:rPr>
          <w:rFonts w:asciiTheme="majorBidi" w:eastAsia="Tahoma" w:hAnsiTheme="majorBidi" w:cstheme="majorBidi"/>
          <w:color w:val="000000"/>
          <w:sz w:val="28"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807E7F">
        <w:rPr>
          <w:rFonts w:asciiTheme="majorBidi" w:eastAsia="Tahoma" w:hAnsiTheme="majorBidi" w:cstheme="majorBidi"/>
          <w:color w:val="000000"/>
          <w:sz w:val="28"/>
        </w:rPr>
        <w:t>10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6776075C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DF5DEC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ของผู้ออกใบแสดงสิทธิ</w:t>
      </w:r>
      <w:r w:rsidRPr="00807E7F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03C3F77F" w:rsidR="008821B6" w:rsidRPr="00AC7258" w:rsidRDefault="00DF5DEC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807E7F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 w:rsidR="00A26F17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="0005729A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3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ส่วนดังกล่าว</w:t>
      </w:r>
    </w:p>
    <w:p w14:paraId="7363FB5D" w14:textId="280F6F86" w:rsidR="0005729A" w:rsidRDefault="00DF5DEC" w:rsidP="00DF5DEC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6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73651692" w14:textId="67579A2D" w:rsidR="00DF5DEC" w:rsidRDefault="00DF5DEC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8E9C9AC" w14:textId="310439C6" w:rsidR="004D2C9E" w:rsidRPr="00E85D1A" w:rsidRDefault="004D2C9E" w:rsidP="00E85D1A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b/>
          <w:bCs/>
          <w:sz w:val="28"/>
          <w:szCs w:val="28"/>
          <w:u w:val="single"/>
          <w:lang w:val="en-GB" w:eastAsia="en-US"/>
        </w:rPr>
      </w:pP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>ส่วนที่</w:t>
      </w:r>
      <w:r w:rsidR="00E83A8A"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 </w:t>
      </w: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2 </w:t>
      </w:r>
      <w:r w:rsidR="00E85D1A" w:rsidRPr="00E85D1A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ค่าธรรมเนียมและค่าใช้จ่ายที่รวมอยู่ในราคาเสนอขายตราสาร</w:t>
      </w:r>
      <w:r w:rsidR="00E85D1A" w:rsidRPr="00E85D1A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E85D1A" w:rsidRPr="00E85D1A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ณ</w:t>
      </w:r>
      <w:r w:rsidR="00E85D1A" w:rsidRPr="00E85D1A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E85D1A" w:rsidRPr="00E85D1A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ราคาเปิด</w:t>
      </w:r>
      <w:r w:rsidR="00E85D1A" w:rsidRPr="00E85D1A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(</w:t>
      </w:r>
      <w:r w:rsidR="00E85D1A" w:rsidRPr="00E85D1A">
        <w:rPr>
          <w:rFonts w:asciiTheme="majorBidi" w:hAnsiTheme="majorBidi" w:cstheme="majorBidi"/>
          <w:b/>
          <w:bCs/>
          <w:sz w:val="28"/>
          <w:szCs w:val="28"/>
          <w:u w:val="single"/>
          <w:lang w:val="en-GB" w:eastAsia="en-US"/>
        </w:rPr>
        <w:t>ATO)</w:t>
      </w:r>
    </w:p>
    <w:p w14:paraId="45AC6062" w14:textId="2AD2520F" w:rsidR="00E636F8" w:rsidRDefault="00E636F8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 xml:space="preserve">      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ค่าธรรมเนียมและค่าใช้จ่าย</w:t>
      </w: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>ในการดำเนินการ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 xml:space="preserve">ที่เกี่ยวข้องในการซื้อหลักทรัพย์ต่างประเทศ เช่น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 xml:space="preserve">ค่าธรรมเนียมการซื้อขายหลักทรัพย์ต่างประเทศ ค่าธรรมเนียมการเก็บหุ้น ภาษีที่เกี่ยวข้อง ค่าธรรมเนียมต่างๆ ที่ตลาดหลักทรัพย์ต่างประเทศกำหนด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br/>
        <w:t xml:space="preserve">เป็นต้น รวมถึงค่าใช้จ่ายในการดำเนินการของผู้ออกตราสาร และค่าใช้จ่ายอื่นๆ ตามที่เกิดขึ้นจริง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>ทั้งนี้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>ไม่เกินร้อยละ 0.</w:t>
      </w:r>
      <w:r w:rsidR="0077014B" w:rsidRPr="0077014B">
        <w:rPr>
          <w:rFonts w:asciiTheme="majorBidi" w:hAnsiTheme="majorBidi" w:cstheme="majorBidi" w:hint="cs"/>
          <w:color w:val="000000"/>
          <w:sz w:val="28"/>
          <w:szCs w:val="28"/>
          <w:cs/>
        </w:rPr>
        <w:t>5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(ศูนย์จุดห้า)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ข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องราคาซื้อหลักทรัพย์ต่างประเทศ 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6378AECB" w14:textId="77777777" w:rsidR="0005729A" w:rsidRPr="00807E7F" w:rsidRDefault="0005729A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75286390" w14:textId="77777777" w:rsidR="00EA7812" w:rsidRPr="001063C0" w:rsidRDefault="00E83A8A" w:rsidP="001063C0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807E7F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29807124" w14:textId="77777777" w:rsidR="00EA7812" w:rsidRDefault="00C44C60" w:rsidP="00C44C60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 w:rsidR="001063C0">
        <w:rPr>
          <w:rFonts w:asciiTheme="majorBidi" w:eastAsia="Angsana New" w:hAnsiTheme="majorBidi" w:cstheme="majorBidi" w:hint="cs"/>
          <w:sz w:val="28"/>
          <w:cs/>
        </w:rPr>
        <w:t>กัน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 w:rsidR="008A6DAC">
        <w:rPr>
          <w:rFonts w:asciiTheme="majorBidi" w:eastAsia="Angsana New" w:hAnsiTheme="majorBidi" w:cstheme="majorBidi"/>
          <w:sz w:val="28"/>
          <w:cs/>
        </w:rPr>
        <w:br/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 w:rsidR="003F54B1">
        <w:rPr>
          <w:rFonts w:asciiTheme="majorBidi" w:eastAsia="Angsana New" w:hAnsiTheme="majorBidi" w:cs="Angsana New" w:hint="cs"/>
          <w:sz w:val="28"/>
          <w:cs/>
        </w:rPr>
        <w:t>ส่งมอบ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 w:rsidR="008A6DAC">
        <w:rPr>
          <w:rFonts w:asciiTheme="majorBidi" w:eastAsia="Angsana New" w:hAnsiTheme="majorBidi" w:cs="Angsana New" w:hint="cs"/>
          <w:sz w:val="28"/>
          <w:cs/>
        </w:rPr>
        <w:t>ให้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 w:rsidR="008A6DAC">
        <w:rPr>
          <w:rFonts w:asciiTheme="majorBidi" w:eastAsia="Angsana New" w:hAnsiTheme="majorBidi" w:cs="Angsana New" w:hint="cs"/>
          <w:sz w:val="28"/>
          <w:cs/>
        </w:rPr>
        <w:t>ต้อง</w:t>
      </w:r>
      <w:r w:rsidR="003F54B1">
        <w:rPr>
          <w:rFonts w:asciiTheme="majorBidi" w:eastAsia="Angsana New" w:hAnsiTheme="majorBidi" w:cs="Angsana New" w:hint="cs"/>
          <w:sz w:val="28"/>
          <w:cs/>
        </w:rPr>
        <w:t>เป็น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>
        <w:rPr>
          <w:rFonts w:asciiTheme="majorBidi" w:eastAsia="Angsana New" w:hAnsiTheme="majorBidi" w:cs="Angsana New" w:hint="cs"/>
          <w:sz w:val="28"/>
          <w:cs/>
        </w:rPr>
        <w:t>ไปตาม</w:t>
      </w:r>
      <w:r w:rsidR="008A6DAC">
        <w:rPr>
          <w:rFonts w:asciiTheme="majorBidi" w:eastAsia="Angsana New" w:hAnsiTheme="majorBidi" w:cs="Angsana New" w:hint="cs"/>
          <w:sz w:val="28"/>
          <w:cs/>
        </w:rPr>
        <w:t>กฎหมายและหลักเกณฑ์ต่างๆ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 ภายใต้การกำกับดูแลของหน่วยงานที่เกี่ยวข้องของ</w:t>
      </w:r>
      <w:r w:rsidR="003F54B1"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="003F54B1"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3F814639" w14:textId="77777777" w:rsidR="00AA3496" w:rsidRPr="009F244D" w:rsidRDefault="00C15857" w:rsidP="00AA349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5D6FD1DF" w14:textId="77777777" w:rsidR="00C44C60" w:rsidRDefault="00E70802" w:rsidP="00E7080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="00C44C60"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="00C44C60"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 w:rsidR="0097624C"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="0097624C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 w:rsidR="0097624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="0097624C"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 w:rsidR="0097624C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25D337B2" w14:textId="77777777" w:rsidR="004C1183" w:rsidRDefault="004C1183" w:rsidP="001752E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 w:rsidR="001752E6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330C7FC8" w14:textId="77777777" w:rsidR="001752E6" w:rsidRPr="008822B7" w:rsidRDefault="001752E6" w:rsidP="009F244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/>
          <w:sz w:val="28"/>
        </w:rPr>
        <w:t>1</w:t>
      </w:r>
      <w:r w:rsidR="009F244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8822B7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75EB3FD2" w14:textId="77777777" w:rsidR="008822B7" w:rsidRPr="008822B7" w:rsidRDefault="00EE1351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8822B7">
        <w:rPr>
          <w:rFonts w:asciiTheme="majorBidi" w:hAnsiTheme="majorBidi" w:cstheme="majorBidi"/>
          <w:sz w:val="28"/>
          <w:cs/>
        </w:rPr>
        <w:t xml:space="preserve">      </w:t>
      </w:r>
      <w:r w:rsidR="009F244D" w:rsidRPr="008822B7">
        <w:rPr>
          <w:rFonts w:asciiTheme="majorBidi" w:hAnsiTheme="majorBidi" w:cstheme="majorBidi"/>
          <w:sz w:val="28"/>
          <w:cs/>
        </w:rPr>
        <w:t>ผู้</w:t>
      </w:r>
      <w:r w:rsidRPr="008822B7">
        <w:rPr>
          <w:rFonts w:asciiTheme="majorBidi" w:hAnsiTheme="majorBidi" w:cstheme="majorBidi"/>
          <w:sz w:val="28"/>
          <w:cs/>
        </w:rPr>
        <w:t>ออกใบแสดงสิทธิจะแจ้งข่าวการจ่ายเงินปันผลของหลักทรัพย์ต่างประเทศ</w:t>
      </w:r>
      <w:r w:rsidR="008822B7" w:rsidRPr="008822B7">
        <w:rPr>
          <w:rFonts w:asciiTheme="majorBidi" w:hAnsiTheme="majorBidi" w:cstheme="majorBidi"/>
          <w:sz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</w:t>
      </w:r>
      <w:r w:rsidRPr="008822B7">
        <w:rPr>
          <w:rFonts w:asciiTheme="majorBidi" w:hAnsiTheme="majorBidi" w:cstheme="majorBidi"/>
          <w:sz w:val="28"/>
          <w:cs/>
        </w:rPr>
        <w:t xml:space="preserve">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</w:t>
      </w:r>
      <w:r w:rsidR="009F244D" w:rsidRPr="008822B7">
        <w:rPr>
          <w:rFonts w:asciiTheme="majorBidi" w:hAnsiTheme="majorBidi" w:cstheme="majorBidi"/>
          <w:sz w:val="28"/>
          <w:cs/>
        </w:rPr>
        <w:t>ขึ้น</w:t>
      </w:r>
      <w:r w:rsidRPr="008822B7">
        <w:rPr>
          <w:rFonts w:asciiTheme="majorBidi" w:hAnsiTheme="majorBidi" w:cstheme="majorBidi"/>
          <w:sz w:val="28"/>
          <w:cs/>
        </w:rPr>
        <w:t xml:space="preserve">เครื่องหมาย </w:t>
      </w:r>
      <w:r w:rsidRPr="008822B7">
        <w:rPr>
          <w:rFonts w:asciiTheme="majorBidi" w:hAnsiTheme="majorBidi" w:cstheme="majorBidi"/>
          <w:sz w:val="28"/>
          <w:lang w:val="en-GB"/>
        </w:rPr>
        <w:t xml:space="preserve">XD </w:t>
      </w:r>
      <w:r w:rsidRPr="008822B7">
        <w:rPr>
          <w:rFonts w:asciiTheme="majorBidi" w:hAnsiTheme="majorBidi" w:cstheme="majorBidi"/>
          <w:sz w:val="28"/>
          <w:cs/>
          <w:lang w:val="en-GB"/>
        </w:rPr>
        <w:t>(</w:t>
      </w:r>
      <w:r w:rsidRPr="008822B7">
        <w:rPr>
          <w:rFonts w:asciiTheme="majorBidi" w:hAnsiTheme="majorBidi" w:cstheme="majorBidi"/>
          <w:sz w:val="28"/>
          <w:lang w:val="en-GB"/>
        </w:rPr>
        <w:t>Excluding Dividend</w:t>
      </w:r>
      <w:r w:rsidR="00382231" w:rsidRPr="008822B7">
        <w:rPr>
          <w:rFonts w:asciiTheme="majorBidi" w:hAnsiTheme="majorBidi" w:cstheme="majorBidi"/>
          <w:sz w:val="28"/>
          <w:cs/>
          <w:lang w:val="en-GB"/>
        </w:rPr>
        <w:t xml:space="preserve">) </w:t>
      </w:r>
      <w:r w:rsidRPr="008822B7">
        <w:rPr>
          <w:rFonts w:asciiTheme="majorBidi" w:hAnsiTheme="majorBidi" w:cstheme="majorBidi"/>
          <w:sz w:val="28"/>
          <w:cs/>
          <w:lang w:val="en-GB"/>
        </w:rPr>
        <w:t>ผู้ออก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8822B7">
        <w:rPr>
          <w:rFonts w:asciiTheme="majorBidi" w:hAnsiTheme="majorBidi" w:cstheme="majorBidi"/>
          <w:sz w:val="28"/>
          <w:lang w:val="en-GB"/>
        </w:rPr>
        <w:t xml:space="preserve">5 </w:t>
      </w:r>
      <w:r w:rsidRPr="008822B7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>ดังกล่าว หรือตามระยะเวลาที่ตลาดหลักทรัพย์ไทย</w:t>
      </w:r>
      <w:r w:rsidR="009F244D" w:rsidRPr="008822B7">
        <w:rPr>
          <w:rFonts w:asciiTheme="majorBidi" w:hAnsiTheme="majorBidi" w:cstheme="majorBidi"/>
          <w:sz w:val="28"/>
          <w:cs/>
          <w:lang w:val="en-GB"/>
        </w:rPr>
        <w:t>กำ</w:t>
      </w:r>
      <w:r w:rsidRPr="008822B7">
        <w:rPr>
          <w:rFonts w:asciiTheme="majorBidi" w:hAnsiTheme="majorBidi" w:cstheme="majorBidi"/>
          <w:sz w:val="28"/>
          <w:cs/>
          <w:lang w:val="en-GB"/>
        </w:rPr>
        <w:t>หนด</w:t>
      </w:r>
      <w:r w:rsidR="00884803" w:rsidRPr="008822B7">
        <w:rPr>
          <w:rFonts w:asciiTheme="majorBidi" w:hAnsiTheme="majorBidi" w:cstheme="majorBidi"/>
          <w:sz w:val="28"/>
          <w:cs/>
          <w:lang w:val="en-GB"/>
        </w:rPr>
        <w:t xml:space="preserve">      </w:t>
      </w:r>
    </w:p>
    <w:p w14:paraId="018EE684" w14:textId="3A11D066" w:rsidR="00EE1351" w:rsidRDefault="00884803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8822B7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8822B7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>
        <w:rPr>
          <w:rFonts w:ascii="Angsana New" w:eastAsia="Angsana New" w:hAnsi="Angsana New" w:cs="Angsana New" w:hint="cs"/>
          <w:sz w:val="28"/>
          <w:cs/>
        </w:rPr>
        <w:t>มอบ</w:t>
      </w:r>
      <w:r w:rsidRPr="00C36EF1">
        <w:rPr>
          <w:rFonts w:ascii="Angsana New" w:eastAsia="Angsana New" w:hAnsi="Angsana New" w:cs="Angsana New" w:hint="cs"/>
          <w:sz w:val="28"/>
          <w:cs/>
        </w:rPr>
        <w:t>เงินปันผล</w:t>
      </w:r>
      <w:r w:rsidRPr="00E41843">
        <w:rPr>
          <w:rFonts w:ascii="Angsana New" w:eastAsia="Angsana New" w:hAnsi="Angsana New" w:cs="Angsana New"/>
          <w:sz w:val="28"/>
          <w:cs/>
        </w:rPr>
        <w:t>ของใบแสดง</w:t>
      </w:r>
      <w:r w:rsidRPr="008822B7">
        <w:rPr>
          <w:rFonts w:ascii="Angsana New" w:eastAsia="Angsana New" w:hAnsi="Angsana New" w:cs="Angsana New"/>
          <w:sz w:val="28"/>
          <w:cs/>
        </w:rPr>
        <w:t>สิทธิ</w:t>
      </w:r>
      <w:r w:rsidRPr="00E41843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="00A81D3A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="00A81D3A" w:rsidRPr="00E4184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622DF4AC" w14:textId="77777777" w:rsidR="00A81D3A" w:rsidRPr="00A81D3A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E4184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18105676" w14:textId="77777777" w:rsidR="00F30F7E" w:rsidRPr="00F30F7E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E41843">
        <w:rPr>
          <w:rFonts w:ascii="Angsana New" w:hAnsi="Angsana New" w:cs="Angsana New"/>
          <w:sz w:val="28"/>
          <w:cs/>
        </w:rPr>
        <w:t>เช่น ค่าใช้จ่ายในการส่งเอกสา</w:t>
      </w:r>
      <w:r w:rsidR="00F30F7E">
        <w:rPr>
          <w:rFonts w:ascii="Angsana New" w:hAnsi="Angsana New" w:cs="Angsana New"/>
          <w:sz w:val="28"/>
          <w:cs/>
        </w:rPr>
        <w:t>รถึงผู้ถือใบแสดงสิทธิ ค่าใช้จ่า</w:t>
      </w:r>
      <w:r w:rsidR="00F30F7E">
        <w:rPr>
          <w:rFonts w:ascii="Angsana New" w:hAnsi="Angsana New" w:cs="Angsana New" w:hint="cs"/>
          <w:sz w:val="28"/>
          <w:cs/>
        </w:rPr>
        <w:t>ย</w:t>
      </w:r>
    </w:p>
    <w:p w14:paraId="45D1A1FE" w14:textId="1A439407" w:rsidR="00A81D3A" w:rsidRDefault="00A81D3A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  <w:r w:rsidRPr="00E41843">
        <w:rPr>
          <w:rFonts w:ascii="Angsana New" w:hAnsi="Angsana New" w:cs="Angsana New"/>
          <w:sz w:val="28"/>
          <w:cs/>
        </w:rPr>
        <w:t>ในการโอนเงิน</w:t>
      </w:r>
      <w:r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E4184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E4184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>
        <w:rPr>
          <w:rFonts w:ascii="Angsana New" w:hAnsi="Angsana New" w:cs="Angsana New" w:hint="cs"/>
          <w:sz w:val="28"/>
          <w:cs/>
        </w:rPr>
        <w:t>ถ้า</w:t>
      </w:r>
      <w:r w:rsidRPr="00E41843">
        <w:rPr>
          <w:rFonts w:ascii="Angsana New" w:hAnsi="Angsana New" w:cs="Angsana New"/>
          <w:sz w:val="28"/>
          <w:cs/>
        </w:rPr>
        <w:t xml:space="preserve">มี) </w:t>
      </w:r>
      <w:r w:rsidR="00105E31">
        <w:rPr>
          <w:rFonts w:ascii="Angsana New" w:hAnsi="Angsana New" w:cs="Angsana New"/>
          <w:sz w:val="28"/>
          <w:cs/>
        </w:rPr>
        <w:br/>
      </w:r>
      <w:r w:rsidRPr="00E41843">
        <w:rPr>
          <w:rFonts w:ascii="Angsana New" w:hAnsi="Angsana New" w:cs="Angsana New"/>
          <w:sz w:val="28"/>
          <w:cs/>
        </w:rPr>
        <w:t>เป็นต้น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C7258">
        <w:rPr>
          <w:rFonts w:asciiTheme="majorBidi" w:eastAsia="Angsana New" w:hAnsiTheme="majorBidi" w:cstheme="majorBidi"/>
          <w:sz w:val="28"/>
        </w:rPr>
        <w:t>Pro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C7258">
        <w:rPr>
          <w:rFonts w:asciiTheme="majorBidi" w:eastAsia="Angsana New" w:hAnsiTheme="majorBidi" w:cstheme="majorBidi"/>
          <w:sz w:val="28"/>
        </w:rPr>
        <w:t>rata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E4184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2771B8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2771B8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8822B7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="008822B7" w:rsidRPr="008822B7">
        <w:rPr>
          <w:rFonts w:asciiTheme="majorBidi" w:hAnsiTheme="majorBidi" w:cstheme="majorBidi"/>
          <w:cs/>
        </w:rPr>
        <w:t>ใบแสดงสิทธิ</w:t>
      </w:r>
      <w:r w:rsidRPr="008822B7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8822B7">
        <w:rPr>
          <w:rFonts w:asciiTheme="majorBidi" w:eastAsia="Times New Roman" w:hAnsiTheme="majorBidi" w:cstheme="majorBidi"/>
          <w:sz w:val="28"/>
        </w:rPr>
        <w:t>Pro</w:t>
      </w:r>
      <w:r w:rsidRPr="008822B7">
        <w:rPr>
          <w:rFonts w:asciiTheme="majorBidi" w:eastAsia="Times New Roman" w:hAnsiTheme="majorBidi" w:cstheme="majorBidi"/>
          <w:sz w:val="28"/>
          <w:cs/>
        </w:rPr>
        <w:t>-</w:t>
      </w:r>
      <w:r w:rsidRPr="008822B7">
        <w:rPr>
          <w:rFonts w:asciiTheme="majorBidi" w:eastAsia="Times New Roman" w:hAnsiTheme="majorBidi" w:cstheme="majorBidi"/>
          <w:sz w:val="28"/>
        </w:rPr>
        <w:t>rata</w:t>
      </w:r>
      <w:r w:rsidRPr="008822B7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8822B7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8822B7">
        <w:rPr>
          <w:rFonts w:asciiTheme="majorBidi" w:eastAsia="Angsana New" w:hAnsiTheme="majorBidi" w:cstheme="majorBidi"/>
          <w:sz w:val="28"/>
        </w:rPr>
        <w:t>69</w:t>
      </w:r>
      <w:r w:rsidRPr="008822B7">
        <w:rPr>
          <w:rFonts w:asciiTheme="majorBidi" w:eastAsia="Angsana New" w:hAnsiTheme="majorBidi" w:cstheme="majorBidi"/>
          <w:sz w:val="28"/>
          <w:cs/>
        </w:rPr>
        <w:t>-</w:t>
      </w:r>
      <w:r w:rsidRPr="008822B7">
        <w:rPr>
          <w:rFonts w:asciiTheme="majorBidi" w:eastAsia="Angsana New" w:hAnsiTheme="majorBidi" w:cstheme="majorBidi"/>
          <w:sz w:val="28"/>
        </w:rPr>
        <w:t xml:space="preserve">DR </w:t>
      </w:r>
      <w:r w:rsidRPr="008822B7">
        <w:rPr>
          <w:rFonts w:asciiTheme="majorBidi" w:eastAsia="Angsana New" w:hAnsiTheme="majorBidi" w:cstheme="majorBidi"/>
          <w:sz w:val="28"/>
          <w:cs/>
        </w:rPr>
        <w:t>ที่เกี่ยวข้อง</w:t>
      </w:r>
      <w:r w:rsidR="0002592C" w:rsidRPr="008822B7">
        <w:rPr>
          <w:rFonts w:asciiTheme="majorBidi" w:eastAsia="Angsana New" w:hAnsiTheme="majorBidi" w:cstheme="majorBidi"/>
          <w:sz w:val="28"/>
          <w:cs/>
        </w:rPr>
        <w:t xml:space="preserve"> </w:t>
      </w:r>
      <w:r w:rsidR="0002592C" w:rsidRPr="008822B7">
        <w:rPr>
          <w:rFonts w:asciiTheme="majorBidi" w:hAnsiTheme="majorBidi" w:cstheme="majorBidi"/>
          <w:sz w:val="28"/>
          <w:cs/>
        </w:rPr>
        <w:t>ทั้งนี้ หาก</w:t>
      </w:r>
      <w:r w:rsidR="00105E31" w:rsidRPr="008822B7">
        <w:rPr>
          <w:rFonts w:asciiTheme="majorBidi" w:hAnsiTheme="majorBidi" w:cstheme="majorBidi"/>
          <w:sz w:val="28"/>
          <w:cs/>
        </w:rPr>
        <w:t>เงินปันผลที่จะส่งมอบ</w:t>
      </w:r>
      <w:r w:rsidR="00105E31" w:rsidRPr="00E057B2">
        <w:rPr>
          <w:rFonts w:ascii="Angsana New" w:hAnsi="Angsana New" w:cs="Angsana New" w:hint="cs"/>
          <w:sz w:val="28"/>
          <w:cs/>
        </w:rPr>
        <w:t>ในครั้ง</w:t>
      </w:r>
      <w:r w:rsidR="0002592C" w:rsidRPr="00E057B2">
        <w:rPr>
          <w:rFonts w:ascii="Angsana New" w:hAnsi="Angsana New" w:cs="Angsana New" w:hint="cs"/>
          <w:sz w:val="28"/>
          <w:cs/>
        </w:rPr>
        <w:t>ใด</w:t>
      </w:r>
      <w:r w:rsidR="00105E31" w:rsidRPr="00E057B2">
        <w:rPr>
          <w:rFonts w:ascii="Angsana New" w:hAnsi="Angsana New" w:cs="Angsana New" w:hint="cs"/>
          <w:sz w:val="28"/>
          <w:cs/>
        </w:rPr>
        <w:t>ที่</w:t>
      </w:r>
      <w:r w:rsidR="0002592C" w:rsidRPr="00E057B2">
        <w:rPr>
          <w:rFonts w:ascii="Angsana New" w:hAnsi="Angsana New" w:cs="Angsana New" w:hint="cs"/>
          <w:sz w:val="28"/>
          <w:cs/>
        </w:rPr>
        <w:t>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</w:t>
      </w:r>
      <w:r w:rsidR="00105E31" w:rsidRPr="00E057B2">
        <w:rPr>
          <w:rFonts w:ascii="Angsana New" w:hAnsi="Angsana New" w:cs="Angsana New" w:hint="cs"/>
          <w:sz w:val="28"/>
          <w:cs/>
        </w:rPr>
        <w:t>จะขอ</w:t>
      </w:r>
      <w:r w:rsidR="0002592C" w:rsidRPr="00E057B2">
        <w:rPr>
          <w:rFonts w:ascii="Angsana New" w:hAnsi="Angsana New" w:cs="Angsana New" w:hint="cs"/>
          <w:sz w:val="28"/>
          <w:cs/>
        </w:rPr>
        <w:t>สงวนสิทธิ</w:t>
      </w:r>
      <w:r w:rsidR="00105E31" w:rsidRPr="00E057B2">
        <w:rPr>
          <w:rFonts w:ascii="Angsana New" w:hAnsi="Angsana New" w:cs="Angsana New" w:hint="cs"/>
          <w:sz w:val="28"/>
          <w:cs/>
        </w:rPr>
        <w:t xml:space="preserve"> </w:t>
      </w:r>
      <w:r w:rsidR="0002592C" w:rsidRPr="00E057B2">
        <w:rPr>
          <w:rFonts w:ascii="Angsana New" w:hAnsi="Angsana New" w:cs="Angsana New" w:hint="cs"/>
          <w:sz w:val="28"/>
          <w:cs/>
        </w:rPr>
        <w:t>ที่จะไม่ส่งมอบเงินปันผลสำหรับการจ่ายเงินปันผลใน</w:t>
      </w:r>
      <w:r w:rsidR="00105E31" w:rsidRPr="00E057B2">
        <w:rPr>
          <w:rFonts w:ascii="Angsana New" w:hAnsi="Angsana New" w:cs="Angsana New" w:hint="cs"/>
          <w:sz w:val="28"/>
          <w:cs/>
        </w:rPr>
        <w:t>ครั้ง</w:t>
      </w:r>
      <w:r w:rsidR="0002592C" w:rsidRPr="00E057B2">
        <w:rPr>
          <w:rFonts w:ascii="Angsana New" w:hAnsi="Angsana New" w:cs="Angsana New" w:hint="cs"/>
          <w:sz w:val="28"/>
          <w:cs/>
        </w:rPr>
        <w:t>นั้น</w:t>
      </w:r>
      <w:r w:rsidR="0002592C">
        <w:rPr>
          <w:rFonts w:ascii="Angsana New" w:hAnsi="Angsana New" w:cs="Angsana New" w:hint="cs"/>
          <w:sz w:val="28"/>
          <w:cs/>
        </w:rPr>
        <w:t xml:space="preserve"> </w:t>
      </w:r>
      <w:r w:rsidR="0002592C" w:rsidRPr="001A62A8">
        <w:rPr>
          <w:rFonts w:ascii="Angsana New" w:hAnsi="Angsana New" w:cs="Angsana New" w:hint="cs"/>
          <w:sz w:val="28"/>
          <w:cs/>
        </w:rPr>
        <w:t>ให้</w:t>
      </w:r>
      <w:r w:rsidR="0002592C">
        <w:rPr>
          <w:rFonts w:ascii="Angsana New" w:hAnsi="Angsana New" w:cs="Angsana New" w:hint="cs"/>
          <w:sz w:val="28"/>
          <w:cs/>
        </w:rPr>
        <w:t>แก่</w:t>
      </w:r>
      <w:r w:rsidR="0002592C" w:rsidRPr="001A62A8">
        <w:rPr>
          <w:rFonts w:ascii="Angsana New" w:hAnsi="Angsana New" w:cs="Angsana New" w:hint="cs"/>
          <w:sz w:val="28"/>
          <w:cs/>
        </w:rPr>
        <w:t>ผู้ถือ</w:t>
      </w:r>
      <w:r w:rsidR="0002592C" w:rsidRPr="001A62A8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105E31">
        <w:rPr>
          <w:rFonts w:ascii="Angsana New" w:eastAsia="Angsana New" w:hAnsi="Angsana New" w:cs="Angsana New" w:hint="cs"/>
          <w:sz w:val="28"/>
          <w:cs/>
        </w:rPr>
        <w:t>ในช่วง</w:t>
      </w:r>
      <w:r w:rsidR="0002592C">
        <w:rPr>
          <w:rFonts w:ascii="Angsana New" w:eastAsia="Angsana New" w:hAnsi="Angsana New" w:cs="Angsana New" w:hint="cs"/>
          <w:sz w:val="28"/>
          <w:cs/>
        </w:rPr>
        <w:t>เวลานั้น</w:t>
      </w:r>
      <w:r w:rsidR="0002592C">
        <w:rPr>
          <w:rFonts w:ascii="Angsana New" w:eastAsia="Angsana New" w:hAnsi="Angsana New" w:cs="Angsana New"/>
          <w:sz w:val="28"/>
          <w:cs/>
        </w:rPr>
        <w:t xml:space="preserve"> 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ทำการ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เก็บรว</w:t>
      </w:r>
      <w:r w:rsidR="00BA5F0C" w:rsidRPr="00E057B2">
        <w:rPr>
          <w:rFonts w:ascii="Angsana New" w:eastAsia="Angsana New" w:hAnsi="Angsana New" w:cs="Angsana New" w:hint="cs"/>
          <w:sz w:val="28"/>
          <w:cs/>
        </w:rPr>
        <w:t>บรวมเงินปันผลดังกล่าวไว้จนกระทั่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งเงินปันผลที่เก็บรวบรวม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จน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มีจำนวนเงินปันผลรับมากกว่าค่าธรรมเนียมและค่าใช้จ่ายในการจัดส่งเงินปันผล</w:t>
      </w:r>
      <w:r w:rsidR="0002592C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="0002592C" w:rsidRPr="006242C5">
        <w:rPr>
          <w:rFonts w:ascii="Angsana New" w:hAnsi="Angsana New" w:cs="Angsana New"/>
          <w:sz w:val="28"/>
          <w:cs/>
        </w:rPr>
        <w:t>โดยผู้</w:t>
      </w:r>
      <w:r w:rsidR="0002592C">
        <w:rPr>
          <w:rFonts w:ascii="Angsana New" w:hAnsi="Angsana New" w:cs="Angsana New" w:hint="cs"/>
          <w:sz w:val="28"/>
          <w:cs/>
        </w:rPr>
        <w:t>ถือ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>ไม่มีสิทธิ</w:t>
      </w:r>
      <w:r w:rsidR="00105E31">
        <w:rPr>
          <w:rFonts w:ascii="Angsana New" w:hAnsi="Angsana New" w:cs="Angsana New" w:hint="cs"/>
          <w:sz w:val="28"/>
          <w:cs/>
        </w:rPr>
        <w:t>ที่จะ</w:t>
      </w:r>
      <w:r w:rsidR="0002592C" w:rsidRPr="006242C5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="0002592C">
        <w:rPr>
          <w:rFonts w:ascii="Angsana New" w:hAnsi="Angsana New" w:cs="Angsana New" w:hint="cs"/>
          <w:sz w:val="28"/>
          <w:cs/>
        </w:rPr>
        <w:t>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="0002592C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="0002592C" w:rsidRPr="006242C5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3E818390" w14:textId="77777777" w:rsidR="002C0E0F" w:rsidRPr="002C0E0F" w:rsidRDefault="002C0E0F" w:rsidP="002C0E0F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2C0E0F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</w:t>
      </w:r>
      <w:r w:rsidRPr="00E057B2">
        <w:rPr>
          <w:rFonts w:asciiTheme="majorBidi" w:eastAsia="Angsana New" w:hAnsiTheme="majorBidi" w:cstheme="majorBidi"/>
          <w:sz w:val="28"/>
          <w:cs/>
        </w:rPr>
        <w:t>ธนาคารพาณิชย์</w:t>
      </w:r>
      <w:r w:rsidRPr="002C0E0F">
        <w:rPr>
          <w:rFonts w:asciiTheme="majorBidi" w:eastAsia="Angsana New" w:hAnsiTheme="majorBidi" w:cstheme="majorBidi"/>
          <w:sz w:val="28"/>
          <w:cs/>
        </w:rPr>
        <w:t>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09A101C9" w14:textId="77777777" w:rsidR="001F39AD" w:rsidRDefault="00C3138C" w:rsidP="001F39A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u w:val="single"/>
        </w:rPr>
      </w:pPr>
      <w:r w:rsidRPr="00C3138C">
        <w:rPr>
          <w:rFonts w:asciiTheme="majorBidi" w:eastAsia="Angsana New" w:hAnsiTheme="majorBidi" w:cstheme="majorBidi" w:hint="cs"/>
          <w:sz w:val="30"/>
          <w:szCs w:val="30"/>
          <w:cs/>
        </w:rPr>
        <w:t>2.2</w:t>
      </w:r>
      <w:r w:rsidR="001F39A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F39AD" w:rsidRPr="003956ED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ต่างประเทศ</w:t>
      </w:r>
    </w:p>
    <w:p w14:paraId="00CE20AA" w14:textId="497DB928" w:rsidR="003D1E70" w:rsidRDefault="003D1E70" w:rsidP="00E057B2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bookmarkStart w:id="4" w:name="_Hlk88062274"/>
      <w:r>
        <w:rPr>
          <w:rFonts w:asciiTheme="majorBidi" w:eastAsia="Angsana New" w:hAnsiTheme="majorBidi" w:cs="Angsana New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ุ้นปันผลนั้นในตลาดหลักทรัพย์ต่างประเท</w:t>
      </w:r>
      <w:bookmarkEnd w:id="4"/>
      <w:r w:rsidRPr="00AC7258">
        <w:rPr>
          <w:rFonts w:asciiTheme="majorBidi" w:eastAsia="Angsana New" w:hAnsiTheme="majorBidi" w:cstheme="majorBidi"/>
          <w:sz w:val="28"/>
          <w:cs/>
        </w:rPr>
        <w:t>ศในราคาที่ผู้ออกใบแสดงสิทธิ</w:t>
      </w:r>
      <w:r w:rsidRPr="00E7041C">
        <w:rPr>
          <w:rFonts w:asciiTheme="majorBidi" w:eastAsia="Angsana New" w:hAnsiTheme="majorBidi" w:cstheme="majorBidi"/>
          <w:sz w:val="28"/>
          <w:cs/>
        </w:rPr>
        <w:t>เห็นสมคว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 w:hint="cs"/>
          <w:sz w:val="28"/>
          <w:cs/>
        </w:rPr>
        <w:t>ซึ่งอาจเป็นราคาขาย</w:t>
      </w:r>
      <w:r w:rsidRPr="00E057B2">
        <w:rPr>
          <w:rFonts w:asciiTheme="majorBidi" w:eastAsia="Angsana New" w:hAnsiTheme="majorBidi" w:cs="Angsana New" w:hint="cs"/>
          <w:sz w:val="28"/>
          <w:cs/>
        </w:rPr>
        <w:t>หลักทรัพย์ทันทีที่ตลาดเปิดการซื้อขาย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ณ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(</w:t>
      </w:r>
      <w:r w:rsidRPr="00E057B2">
        <w:rPr>
          <w:rFonts w:asciiTheme="majorBidi" w:eastAsia="Angsana New" w:hAnsiTheme="majorBidi" w:cstheme="majorBidi"/>
          <w:sz w:val="28"/>
        </w:rPr>
        <w:t>Opening Price</w:t>
      </w:r>
      <w:r w:rsidRPr="00E057B2">
        <w:rPr>
          <w:rFonts w:asciiTheme="majorBidi" w:eastAsia="Angsana New" w:hAnsiTheme="majorBidi" w:cs="Angsana New"/>
          <w:sz w:val="28"/>
          <w:cs/>
        </w:rPr>
        <w:t>)</w:t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ของวันทำการถัดจากวันที่ได้รับหลักทรัพย์ หรือหากไม่สามารถขายได้ทั้งหมด ณ ราคาเปิด ผู้ออก</w:t>
      </w:r>
      <w:r w:rsidRPr="00E057B2">
        <w:rPr>
          <w:rFonts w:asciiTheme="majorBidi" w:eastAsia="Angsana New" w:hAnsiTheme="majorBidi" w:cs="Angsana New" w:hint="cs"/>
          <w:sz w:val="28"/>
          <w:cs/>
        </w:rPr>
        <w:t>ใบแสดงสิทธิจะทยอยขายให้ได้ราคาสอดคล้องกับราคาเฉลี่ยทั้งวัน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จะนำเงินที่ได้รับจากการขายหุ้นปันผลดังกล่าวหลังหักค่าใช้จ่ายที่เกิดขึ้นจากการขายหุ้นปันผลนั้นในตลาดหลักทรัพย์ต่างประเทศ 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</w:t>
      </w:r>
      <w:sdt>
        <w:sdtPr>
          <w:rPr>
            <w:rFonts w:asciiTheme="majorBidi" w:hAnsiTheme="majorBidi" w:cstheme="majorBidi"/>
            <w:sz w:val="28"/>
          </w:rPr>
          <w:tag w:val="goog_rdk_24"/>
          <w:id w:val="16531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-6982215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 โดยผู้ออกใบแสดงสิทธิจะดำเนินการตามหลักเกณฑ์</w:t>
      </w:r>
      <w:r w:rsidR="00FE6A51">
        <w:rPr>
          <w:rFonts w:asciiTheme="majorBidi" w:eastAsia="Angsana New" w:hAnsiTheme="majorBidi" w:cstheme="majorBidi" w:hint="cs"/>
          <w:sz w:val="28"/>
          <w:cs/>
        </w:rPr>
        <w:t>ข้อกำหนดเพิ่มเติมในฉบับ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ทั้งนี้ </w:t>
      </w:r>
      <w:sdt>
        <w:sdtPr>
          <w:rPr>
            <w:rFonts w:asciiTheme="majorBidi" w:hAnsiTheme="majorBidi" w:cstheme="majorBidi"/>
            <w:sz w:val="28"/>
          </w:rPr>
          <w:tag w:val="goog_rdk_24"/>
          <w:id w:val="-118257986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28390490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</w:t>
      </w:r>
      <w:r>
        <w:rPr>
          <w:rFonts w:asciiTheme="majorBidi" w:eastAsia="Angsana New" w:hAnsiTheme="majorBidi" w:cstheme="majorBidi" w:hint="cs"/>
          <w:sz w:val="28"/>
          <w:cs/>
        </w:rPr>
        <w:t>รับทราบว่า ผู้</w:t>
      </w:r>
      <w:r w:rsidRPr="00863E34">
        <w:rPr>
          <w:rFonts w:asciiTheme="majorBidi" w:eastAsia="Angsana New" w:hAnsiTheme="majorBidi" w:cstheme="majorBidi" w:hint="cs"/>
          <w:sz w:val="28"/>
          <w:cs/>
        </w:rPr>
        <w:t>ออก</w:t>
      </w:r>
      <w:r w:rsidRPr="00863E34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Pr="00863E34">
        <w:rPr>
          <w:rFonts w:asciiTheme="majorBidi" w:eastAsia="Angsana New" w:hAnsiTheme="majorBidi" w:cstheme="majorBidi" w:hint="cs"/>
          <w:sz w:val="28"/>
          <w:cs/>
        </w:rPr>
        <w:t>ไม่</w:t>
      </w:r>
      <w:r>
        <w:rPr>
          <w:rFonts w:asciiTheme="majorBidi" w:eastAsia="Angsana New" w:hAnsiTheme="majorBidi" w:cstheme="majorBidi" w:hint="cs"/>
          <w:sz w:val="28"/>
          <w:cs/>
        </w:rPr>
        <w:t>รับประกันว่าการขายหลักทรัพย์ต่างประเทศจะสามารถทำได้ ณ ราคาขายและ/หรือ ณ อัตราแลกเปลี่ยนที่ดีที่สุดของตลาด</w:t>
      </w:r>
    </w:p>
    <w:p w14:paraId="16F3C4C5" w14:textId="37AD0460" w:rsidR="00023332" w:rsidRPr="00EB1180" w:rsidRDefault="00023332" w:rsidP="00ED387D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3 กรณี</w:t>
      </w:r>
      <w:r w:rsidRPr="00EB1180">
        <w:rPr>
          <w:rFonts w:asciiTheme="majorBidi" w:eastAsia="Angsana New" w:hAnsiTheme="majorBidi" w:cs="Angsana New"/>
          <w:sz w:val="28"/>
          <w:cs/>
        </w:rPr>
        <w:t>ที่</w:t>
      </w:r>
      <w:r w:rsidRPr="00EB1180">
        <w:rPr>
          <w:rFonts w:asciiTheme="majorBidi" w:eastAsia="Angsana New" w:hAnsiTheme="majorBidi" w:cstheme="majorBidi"/>
          <w:sz w:val="28"/>
          <w:cs/>
        </w:rPr>
        <w:t>ผู้ออกหลักทรัพย์ต่างประเทศมีการเสนอขายหุ้นเพิ่มทุนให้แก่ผู้ถือหุ้นเดิมตามสัดส่วนการถือหุ้น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(</w:t>
      </w:r>
      <w:r w:rsidRPr="00EB1180">
        <w:rPr>
          <w:rFonts w:asciiTheme="majorBidi" w:eastAsia="Angsana New" w:hAnsiTheme="majorBidi" w:cstheme="majorBidi"/>
          <w:sz w:val="28"/>
        </w:rPr>
        <w:t>Rights Offering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) </w:t>
      </w:r>
    </w:p>
    <w:p w14:paraId="5D8533E8" w14:textId="7DDA63FB" w:rsidR="003A276B" w:rsidRPr="003A276B" w:rsidRDefault="00023332" w:rsidP="00ED387D">
      <w:pPr>
        <w:pStyle w:val="CommentText"/>
        <w:jc w:val="thaiDistribute"/>
        <w:rPr>
          <w:rFonts w:asciiTheme="majorBidi" w:eastAsia="Angsana New" w:hAnsiTheme="majorBidi" w:cstheme="majorBidi"/>
          <w:sz w:val="28"/>
          <w:szCs w:val="28"/>
        </w:rPr>
      </w:pP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      ผู้ออกใบแสดงสิทธิจะแจ้งข่าวการเสนอขายหุ้นเพิ่มทุน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Rights Offering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องผู้ออกหลักทรัพย์ต่างประเทศ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ิดเผยผ่านระบบของตลาดหลักทรัพย์</w:t>
      </w:r>
      <w:r w:rsidRPr="00670988">
        <w:rPr>
          <w:rFonts w:asciiTheme="majorBidi" w:eastAsia="Angsana New" w:hAnsiTheme="majorBidi" w:cstheme="majorBidi"/>
          <w:sz w:val="28"/>
          <w:szCs w:val="28"/>
          <w:cs/>
        </w:rPr>
        <w:t xml:space="preserve">ไทย 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และจะเปิดเผยวันปิดสมุดทะเบียนทะเบียนพักการโอนใบแสดงสิทธิหรือวันกำหนดรายชื่อผู้ถือใบแสดงสิทธิต่อตลาดหลักทรัพย์ไทยล่วงหน้าไม่น้อยกว่า</w:t>
      </w:r>
      <w:r w:rsidR="0050620C" w:rsidRPr="00670988">
        <w:rPr>
          <w:rFonts w:asciiTheme="majorBidi" w:hAnsiTheme="majorBidi" w:cstheme="majorBidi"/>
          <w:sz w:val="28"/>
          <w:szCs w:val="28"/>
        </w:rPr>
        <w:t xml:space="preserve"> 5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 xml:space="preserve"> วันทำการก่อนวันปิดสมุดทะเบียนทะเบียนพักการโอนใบแสดงสิทธิหรือวันกำหนดรายชื่อผู้ถือใบแสดงสิทธิ</w:t>
      </w:r>
      <w:r w:rsidR="00482210">
        <w:rPr>
          <w:rFonts w:asciiTheme="majorBidi" w:hAnsiTheme="majorBidi" w:cs="Angsana New"/>
          <w:sz w:val="28"/>
          <w:szCs w:val="28"/>
          <w:cs/>
        </w:rPr>
        <w:t xml:space="preserve"> </w:t>
      </w:r>
      <w:r w:rsidR="00077234" w:rsidRPr="0050620C">
        <w:rPr>
          <w:rFonts w:asciiTheme="majorBidi" w:eastAsia="Angsana New" w:hAnsiTheme="majorBidi" w:cstheme="majorBidi"/>
          <w:sz w:val="28"/>
          <w:szCs w:val="28"/>
          <w:cs/>
        </w:rPr>
        <w:t>หากผู้ถือใบแสดงสิทธิมีความประสงค์ที่จะใช้สิทธิเพิ่มทุนนั้น จะต้องมีรายชื่ออยู่ในผู้มีสิทธิการจองซื้อ และทำการจองซื้อผ่านทางบริษัทหลักทรัพย์หยวนต้า (ประเทศไทย) จำกัด โดยเป็นไปตามขั้นตอนและข้อกำหนดในส่วนนี้ ทั้งนี้ ผู้ถือใบแสดงสิทธิ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สามารถดำเนินการได้ 2 แนวทาง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ึ้นอย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>ู่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ับความเหมาะสมของสถานการณ์ ณ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ณะ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นั้น หรือตามดุลยพินิจของผู้ออกใบแสดงสิทธิ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="0050620C" w:rsidRPr="0050620C">
        <w:rPr>
          <w:rFonts w:asciiTheme="majorBidi" w:hAnsiTheme="majorBidi" w:cstheme="majorBidi"/>
          <w:sz w:val="28"/>
          <w:szCs w:val="28"/>
          <w:cs/>
        </w:rPr>
        <w:t>โดยคำนึงถึงประโยชน์สูงสุดของผู้ถือใบแสดงสิทธิเป็นสำคัญ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ได้แก่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1.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าร</w:t>
      </w:r>
      <w:r w:rsidR="000C1693" w:rsidRPr="0050620C">
        <w:rPr>
          <w:rFonts w:asciiTheme="majorBidi" w:hAnsiTheme="majorBidi" w:cstheme="majorBidi"/>
          <w:sz w:val="28"/>
          <w:szCs w:val="28"/>
          <w:cs/>
        </w:rPr>
        <w:t>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โดยจัดสรรตามสัดส่วนของจำนวนหน่วย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Pro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- </w:t>
      </w:r>
      <w:r w:rsidRPr="0050620C">
        <w:rPr>
          <w:rFonts w:asciiTheme="majorBidi" w:eastAsia="Angsana New" w:hAnsiTheme="majorBidi" w:cstheme="majorBidi"/>
          <w:sz w:val="28"/>
          <w:szCs w:val="28"/>
        </w:rPr>
        <w:t>rata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หรือ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2.</w:t>
      </w:r>
      <w:r w:rsidR="000C1693" w:rsidRPr="0050620C">
        <w:rPr>
          <w:rFonts w:asciiTheme="majorBidi" w:eastAsia="Angsana New" w:hAnsiTheme="majorBidi" w:cstheme="majorBidi"/>
          <w:sz w:val="28"/>
          <w:szCs w:val="28"/>
          <w:cs/>
        </w:rPr>
        <w:t>การขายสิทธิและจ่าย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็นเงินสดให้แก่ผู้ถือใบแสดงสิทธิ โดยทั้ง 2 วิธ</w:t>
      </w:r>
      <w:r w:rsidR="008E38CE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ี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มีแนวปฎิบัติดังนี้</w:t>
      </w:r>
    </w:p>
    <w:p w14:paraId="77E585CD" w14:textId="7E6330D3" w:rsidR="00023332" w:rsidRPr="0050620C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0620C">
        <w:rPr>
          <w:rFonts w:asciiTheme="majorBidi" w:eastAsia="Angsana New" w:hAnsiTheme="majorBidi" w:cstheme="majorBidi"/>
          <w:b/>
          <w:bCs/>
          <w:sz w:val="28"/>
          <w:cs/>
        </w:rPr>
        <w:t xml:space="preserve">วิธีที่ 1 </w:t>
      </w:r>
      <w:r w:rsidR="000C1693" w:rsidRPr="0050620C">
        <w:rPr>
          <w:rFonts w:asciiTheme="majorBidi" w:hAnsiTheme="majorBidi" w:cstheme="majorBidi"/>
          <w:b/>
          <w:bCs/>
          <w:sz w:val="28"/>
          <w:cs/>
        </w:rPr>
        <w:t>การ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b/>
          <w:bCs/>
          <w:sz w:val="28"/>
          <w:cs/>
        </w:rPr>
        <w:t xml:space="preserve"> </w:t>
      </w:r>
    </w:p>
    <w:p w14:paraId="0CD655F5" w14:textId="3763AEBE" w:rsidR="000C1693" w:rsidRPr="00C77488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50620C">
        <w:rPr>
          <w:rFonts w:asciiTheme="majorBidi" w:eastAsia="Angsana New" w:hAnsiTheme="majorBidi" w:cstheme="majorBidi"/>
          <w:sz w:val="28"/>
          <w:cs/>
        </w:rPr>
        <w:t xml:space="preserve">  1. ผู้ออกตราสารต้องแจ้งข่าวสารเกี่ยวกับการเสนอขายหุ้นเพิ่มทุนผ่านระบบข่าวสารของตลาดหลักทรัพย์แห่งประเทศไทย  </w:t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eastAsia="Angsana New" w:hAnsiTheme="majorBidi" w:cstheme="majorBidi"/>
          <w:sz w:val="28"/>
        </w:rPr>
        <w:br/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0C1693" w:rsidRPr="0050620C">
        <w:rPr>
          <w:rFonts w:asciiTheme="majorBidi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hAnsiTheme="majorBidi" w:cstheme="majorBidi"/>
          <w:sz w:val="28"/>
        </w:rPr>
        <w:br/>
      </w:r>
      <w:r w:rsidR="000C1693" w:rsidRPr="0050620C">
        <w:rPr>
          <w:rFonts w:asciiTheme="majorBidi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22064C8C" w14:textId="34F4C20D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2. นายทะเบียนหลักทรัพย์ต้องรวบรวมรายชื่อผู้</w:t>
      </w:r>
      <w:r w:rsidRPr="000C1693">
        <w:rPr>
          <w:rFonts w:asciiTheme="majorBidi" w:eastAsia="Angsana New" w:hAnsiTheme="majorBidi" w:cstheme="majorBidi"/>
          <w:sz w:val="28"/>
          <w:cs/>
        </w:rPr>
        <w:t>ถือ</w:t>
      </w:r>
      <w:r w:rsidR="000C1693" w:rsidRPr="000C1693">
        <w:rPr>
          <w:rFonts w:asciiTheme="majorBidi" w:hAnsiTheme="majorBidi" w:cstheme="majorBidi"/>
          <w:sz w:val="28"/>
          <w:cs/>
        </w:rPr>
        <w:t>ใบแสดงสิทธิ</w:t>
      </w:r>
      <w:r w:rsidRPr="000C1693">
        <w:rPr>
          <w:rFonts w:asciiTheme="majorBidi" w:eastAsia="Angsana New" w:hAnsiTheme="majorBidi" w:cstheme="majorBidi"/>
          <w:sz w:val="28"/>
          <w:cs/>
        </w:rPr>
        <w:t>และคำนวณ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สิทธิ์ในการจองซื้อหุ้นเพิ่มทุน และส่งเอกสาร    </w:t>
      </w:r>
    </w:p>
    <w:p w14:paraId="66B35A38" w14:textId="5DC0A6DC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</w:t>
      </w:r>
      <w:r w:rsidR="00816009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  ใบรับรองการจองซื้อหลักทรัพย์ให้แก่ผู้ถือ</w:t>
      </w:r>
      <w:r w:rsidR="00417E89" w:rsidRPr="00417E89">
        <w:rPr>
          <w:rFonts w:asciiTheme="majorBidi" w:eastAsia="Angsana New" w:hAnsiTheme="majorBidi" w:cs="Angsana New" w:hint="cs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ที่มีสิทธิ์จองซื้อ </w:t>
      </w:r>
    </w:p>
    <w:p w14:paraId="6B537FBA" w14:textId="51012291" w:rsidR="00417E89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3.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ถือ</w:t>
      </w:r>
      <w:r w:rsidRPr="00E86F81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ที่ต้องการ</w:t>
      </w:r>
      <w:r w:rsidRPr="00E86F81">
        <w:rPr>
          <w:rFonts w:asciiTheme="majorBidi" w:hAnsiTheme="majorBidi" w:cstheme="majorBidi"/>
          <w:sz w:val="28"/>
          <w:cs/>
        </w:rPr>
        <w:t>ใช้สิทธิจองซื้อ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หุ้นเพิ่มทุนจะต้องทำการจองผ่านบริษัทหลักทรัพย์ที่ได้รับมอบหมายให้</w:t>
      </w:r>
      <w:r w:rsidRPr="00E86F81">
        <w:rPr>
          <w:rFonts w:asciiTheme="majorBidi" w:eastAsia="Angsana New" w:hAnsiTheme="majorBidi" w:cstheme="majorBidi"/>
          <w:sz w:val="28"/>
          <w:cs/>
        </w:rPr>
        <w:t>ดำเนิน</w:t>
      </w:r>
      <w:r w:rsidRPr="00E86F81">
        <w:rPr>
          <w:rFonts w:asciiTheme="majorBidi" w:eastAsia="Angsana New" w:hAnsiTheme="majorBidi" w:cs="Angsana New"/>
          <w:sz w:val="28"/>
          <w:cs/>
        </w:rPr>
        <w:t xml:space="preserve">  </w:t>
      </w:r>
    </w:p>
    <w:p w14:paraId="4CF51938" w14:textId="39C29E7F" w:rsidR="00023332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การ</w:t>
      </w:r>
      <w:r w:rsidR="0074145E" w:rsidRPr="00E86F81">
        <w:rPr>
          <w:rFonts w:asciiTheme="majorBidi" w:eastAsia="Angsana New" w:hAnsiTheme="majorBidi" w:cstheme="majorBidi"/>
          <w:sz w:val="28"/>
          <w:cs/>
        </w:rPr>
        <w:t>จาก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</w:p>
    <w:p w14:paraId="1E8EF323" w14:textId="66D5E3FA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4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ส่งใบจองซื้อพร้อมกับการโอนเงินจองสกุลเงินต่างประเทศไปยังตัวแทนซื้อขายหลักทรัพย์</w:t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>
        <w:rPr>
          <w:rFonts w:asciiTheme="majorBidi" w:eastAsia="Angsana New" w:hAnsiTheme="majorBidi" w:cstheme="majorBidi"/>
          <w:sz w:val="28"/>
          <w:cs/>
        </w:rPr>
        <w:br/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86F81">
        <w:rPr>
          <w:rFonts w:asciiTheme="majorBidi" w:eastAsia="Angsana New" w:hAnsiTheme="majorBidi" w:cstheme="majorBidi"/>
          <w:sz w:val="28"/>
          <w:cs/>
        </w:rPr>
        <w:t>ต่างประเทศ</w:t>
      </w:r>
    </w:p>
    <w:p w14:paraId="6D1256DC" w14:textId="773EA7F1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5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</w:t>
      </w:r>
      <w:r w:rsidRPr="00EB1180">
        <w:rPr>
          <w:rFonts w:asciiTheme="majorBidi" w:eastAsia="Angsana New" w:hAnsiTheme="majorBidi" w:cstheme="majorBidi"/>
          <w:sz w:val="28"/>
          <w:cs/>
        </w:rPr>
        <w:t>แจ้งรายชื่อผู้เพิ่มทุนที่ใช้สิทธิจองซื้อไปยังนายทะเบียนหลักทรัพย์</w:t>
      </w:r>
    </w:p>
    <w:p w14:paraId="22D76E33" w14:textId="7DEA9F2D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6. หากมีค่าใช้จ่ายที่เกิดขึ้นจริงรวมถึงค่าธรรมเนียมน้อยกว่าราคาจองซื้อหุ้นเพิ่มทุนที่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ประกาศไว้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</w:t>
      </w:r>
      <w:r w:rsidR="00E86F81">
        <w:rPr>
          <w:rFonts w:asciiTheme="majorBidi" w:hAnsiTheme="majorBidi" w:cstheme="majorBidi" w:hint="cs"/>
          <w:sz w:val="28"/>
          <w:cs/>
        </w:rPr>
        <w:t xml:space="preserve">  </w:t>
      </w:r>
      <w:r w:rsidR="00E86F81">
        <w:rPr>
          <w:rFonts w:asciiTheme="majorBidi" w:hAnsiTheme="majorBidi" w:cstheme="majorBidi"/>
          <w:sz w:val="28"/>
          <w:cs/>
        </w:rPr>
        <w:br/>
      </w:r>
      <w:r w:rsidR="00E86F81">
        <w:rPr>
          <w:rFonts w:asciiTheme="majorBidi" w:hAnsiTheme="majorBidi" w:cstheme="majorBidi" w:hint="cs"/>
          <w:sz w:val="28"/>
          <w:cs/>
        </w:rPr>
        <w:t xml:space="preserve">      </w:t>
      </w:r>
      <w:r w:rsidR="00E86F81" w:rsidRPr="00E86F81">
        <w:rPr>
          <w:rFonts w:asciiTheme="majorBidi" w:hAnsiTheme="majorBidi" w:cstheme="majorBidi"/>
          <w:sz w:val="28"/>
          <w:cs/>
        </w:rPr>
        <w:t>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คืนเงินส่วนต่างให้แก่</w:t>
      </w:r>
      <w:r w:rsidR="00E86F81" w:rsidRPr="00E86F81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ที่จองหุ้นเพิ่มทุน</w:t>
      </w:r>
    </w:p>
    <w:p w14:paraId="3DAB71AB" w14:textId="62209D3B" w:rsidR="00023332" w:rsidRDefault="00023332" w:rsidP="00302F5F">
      <w:pPr>
        <w:tabs>
          <w:tab w:val="left" w:pos="18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7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จะต้องแจ้งราคาใช้สิทธิสุดท้ายผ่านระบบข่าวสารของตลาดหลักทรัพย์แห่งประเทศไทย</w:t>
      </w:r>
    </w:p>
    <w:p w14:paraId="425ACB80" w14:textId="511987C3" w:rsidR="00816009" w:rsidRPr="00C77488" w:rsidRDefault="00816009" w:rsidP="00302F5F">
      <w:pPr>
        <w:tabs>
          <w:tab w:val="left" w:pos="180"/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</w:t>
      </w:r>
      <w:r w:rsidRPr="00816009">
        <w:rPr>
          <w:rFonts w:asciiTheme="majorBidi" w:eastAsia="Angsana New" w:hAnsiTheme="majorBidi" w:cs="Angsana New"/>
          <w:sz w:val="24"/>
          <w:szCs w:val="24"/>
          <w:cs/>
        </w:rPr>
        <w:t xml:space="preserve"> </w:t>
      </w:r>
      <w:r w:rsidRPr="00C77488">
        <w:rPr>
          <w:rFonts w:asciiTheme="majorBidi" w:eastAsia="Angsana New" w:hAnsiTheme="majorBidi" w:cstheme="majorBidi"/>
          <w:sz w:val="24"/>
          <w:szCs w:val="24"/>
        </w:rPr>
        <w:t>8</w:t>
      </w:r>
      <w:r w:rsidRPr="00C77488">
        <w:rPr>
          <w:rFonts w:asciiTheme="majorBidi" w:eastAsia="Angsana New" w:hAnsiTheme="majorBidi" w:cs="Angsana New"/>
          <w:sz w:val="28"/>
          <w:cs/>
        </w:rPr>
        <w:t>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="Angsana New"/>
          <w:sz w:val="28"/>
          <w:cs/>
        </w:rPr>
        <w:t>ทำการจัดสรร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ใบแสดงสิทธิตามสัดส่วนของจำนวนหน่วย (</w:t>
      </w:r>
      <w:r w:rsidR="005C71CD" w:rsidRPr="00C77488">
        <w:rPr>
          <w:rFonts w:asciiTheme="majorBidi" w:eastAsia="Angsana New" w:hAnsiTheme="majorBidi" w:cstheme="majorBidi"/>
          <w:sz w:val="28"/>
        </w:rPr>
        <w:t>Pro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-</w:t>
      </w:r>
      <w:r w:rsidR="005C71CD" w:rsidRPr="00C77488">
        <w:rPr>
          <w:rFonts w:asciiTheme="majorBidi" w:eastAsia="Angsana New" w:hAnsiTheme="majorBidi" w:cstheme="majorBidi"/>
          <w:sz w:val="28"/>
        </w:rPr>
        <w:t>rata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 xml:space="preserve">) </w:t>
      </w:r>
      <w:r w:rsidRPr="00C77488">
        <w:rPr>
          <w:rFonts w:asciiTheme="majorBidi" w:eastAsia="Angsana New" w:hAnsiTheme="majorBidi" w:cs="Angsana New"/>
          <w:sz w:val="28"/>
          <w:cs/>
        </w:rPr>
        <w:t>ตามที่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="00E86F81" w:rsidRPr="00C77488">
        <w:rPr>
          <w:rFonts w:asciiTheme="majorBidi" w:eastAsia="Angsana New" w:hAnsiTheme="majorBidi" w:cs="Angsana New"/>
          <w:sz w:val="28"/>
          <w:cs/>
        </w:rPr>
        <w:t>ได้รับจากการจอง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สิทธิหุ้นเพิ่มทุน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 xml:space="preserve"> โดยมีการออกให้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>ตามสัดส่วนสิทธิที่ได้รับ</w:t>
      </w:r>
    </w:p>
    <w:p w14:paraId="75349079" w14:textId="37C74A78" w:rsidR="00023332" w:rsidRPr="00C77488" w:rsidRDefault="0073169F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="Angsana New"/>
          <w:sz w:val="28"/>
          <w:cs/>
        </w:rPr>
        <w:t>ทั้งนี้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 xml:space="preserve"> หากเกิดเหตุการณ์ที่ผู้ออกใบแสดงสิทธิไม่สามารถดำเนินการให้ผู้ถือใบแสดงสิทธิได้รับสิทธิประโยชน์จากกรณีที่ผู้ออกหลักทรัพย์ต่างประเทศมีการเพิ่มทุน</w:t>
      </w:r>
      <w:r w:rsidR="0074145E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>ในกรณีที่ผู้ใช้สิทธิชำระค่าจองมาแล้ว ทางผู้ออกใบแสดงสิทธิจะทำการคืนเงินเต็มจำนวนตามที่ผู้จองซื้อใช้สิทธิเข้ามา โดยไม่หักค่าใช้จ่ายใดๆ</w:t>
      </w:r>
    </w:p>
    <w:p w14:paraId="7C976C9C" w14:textId="1FF6E581" w:rsidR="00023332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6B969F" w14:textId="2F054E4B" w:rsidR="00302F5F" w:rsidRDefault="00302F5F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9994F1C" w14:textId="77777777" w:rsidR="003A276B" w:rsidRPr="00C77488" w:rsidRDefault="003A276B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82EAA36" w14:textId="0A96E6BF" w:rsidR="00023332" w:rsidRPr="00C77488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b/>
          <w:bCs/>
          <w:sz w:val="28"/>
          <w:cs/>
        </w:rPr>
        <w:t>วิธีที่  2 การขายสิทธิและจ่ายคืนเป็นเงินสดให้แก่ผู้ถือใบแสดงสิทธิ</w:t>
      </w:r>
    </w:p>
    <w:p w14:paraId="1A73CCC3" w14:textId="123051BF" w:rsidR="0073169F" w:rsidRPr="002F7FEB" w:rsidRDefault="00023332" w:rsidP="00E86F81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sz w:val="28"/>
          <w:cs/>
        </w:rPr>
        <w:t>1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ำการแจ้งขายสิทธิให้แก่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ราบผ่านระบบข่าวสารของตลาดหลักทรัพย์แห่งประเทศไทย</w:t>
      </w:r>
      <w:r w:rsidR="0073169F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/>
          <w:sz w:val="28"/>
          <w:cs/>
        </w:rPr>
        <w:br/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73169F" w:rsidRPr="00C77488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E86F81" w:rsidRPr="00C77488">
        <w:rPr>
          <w:rFonts w:asciiTheme="majorBidi" w:hAnsiTheme="majorBidi" w:cstheme="majorBidi"/>
          <w:sz w:val="28"/>
          <w:cs/>
        </w:rPr>
        <w:br/>
      </w:r>
      <w:r w:rsidR="00E86F81" w:rsidRPr="00C77488">
        <w:rPr>
          <w:rFonts w:asciiTheme="majorBidi" w:hAnsiTheme="majorBidi" w:cstheme="majorBidi" w:hint="cs"/>
          <w:sz w:val="28"/>
          <w:cs/>
        </w:rPr>
        <w:t xml:space="preserve">    </w:t>
      </w:r>
      <w:r w:rsidR="0073169F" w:rsidRPr="002F7FEB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7F9B79F4" w14:textId="69E7E9A5" w:rsidR="00023332" w:rsidRPr="002F7FEB" w:rsidRDefault="00023332" w:rsidP="0073169F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 xml:space="preserve">2. </w:t>
      </w:r>
      <w:r w:rsidR="00E86F81" w:rsidRPr="002F7FEB">
        <w:rPr>
          <w:rFonts w:asciiTheme="majorBidi" w:hAnsiTheme="majorBidi" w:cstheme="majorBidi"/>
          <w:sz w:val="28"/>
          <w:cs/>
        </w:rPr>
        <w:t>นายทะเบียนหลักทรัพย์</w:t>
      </w:r>
      <w:r w:rsidRPr="002F7FEB">
        <w:rPr>
          <w:rFonts w:asciiTheme="majorBidi" w:eastAsia="Angsana New" w:hAnsiTheme="majorBidi" w:cstheme="majorBidi"/>
          <w:sz w:val="28"/>
          <w:cs/>
        </w:rPr>
        <w:t>เตรียมการจัดการสำหรับวันปิดสมุดทะเบียนและส่งรายชื่อผู้ได้รับสิทธิให้แก่ผู้ออก</w:t>
      </w:r>
      <w:r w:rsidR="00E86F81" w:rsidRPr="002F7FEB">
        <w:rPr>
          <w:rFonts w:asciiTheme="majorBidi" w:hAnsiTheme="majorBidi" w:cstheme="majorBidi"/>
          <w:sz w:val="28"/>
          <w:cs/>
        </w:rPr>
        <w:t>ใบแสดงสิทธิ</w:t>
      </w:r>
    </w:p>
    <w:p w14:paraId="0AA29176" w14:textId="41D553E3" w:rsidR="00023332" w:rsidRPr="002F7FEB" w:rsidRDefault="00023332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3. หลังจากที่ได้รับสิทธิ ผู้ออก</w:t>
      </w:r>
      <w:r w:rsidR="008600B9" w:rsidRPr="002F7FEB">
        <w:rPr>
          <w:rFonts w:asciiTheme="majorBidi" w:hAnsiTheme="majorBidi" w:cstheme="majorBidi"/>
          <w:cs/>
        </w:rPr>
        <w:t>ใบแสดงสิทธิ</w:t>
      </w:r>
      <w:r w:rsidRPr="002F7FEB">
        <w:rPr>
          <w:rFonts w:asciiTheme="majorBidi" w:eastAsia="Angsana New" w:hAnsiTheme="majorBidi" w:cstheme="majorBidi"/>
          <w:sz w:val="28"/>
          <w:cs/>
        </w:rPr>
        <w:t>จะนำสิทธิที่ได้มาขายใน</w:t>
      </w:r>
      <w:r w:rsidR="002F7FEB" w:rsidRPr="002F7FEB">
        <w:rPr>
          <w:rFonts w:asciiTheme="majorBidi" w:hAnsiTheme="majorBidi" w:cstheme="majorBidi"/>
          <w:color w:val="000000"/>
          <w:sz w:val="28"/>
          <w:cs/>
        </w:rPr>
        <w:t>ตลาดหลักทรัพย์โตเกียว</w:t>
      </w:r>
      <w:r w:rsidR="002F7FEB" w:rsidRPr="002F7FEB">
        <w:rPr>
          <w:rFonts w:asciiTheme="majorBidi" w:hAnsiTheme="majorBidi" w:cstheme="majorBidi"/>
          <w:color w:val="000000"/>
          <w:sz w:val="28"/>
        </w:rPr>
        <w:t xml:space="preserve"> </w:t>
      </w:r>
      <w:r w:rsidR="002F7FEB" w:rsidRPr="002F7FEB">
        <w:rPr>
          <w:rFonts w:asciiTheme="majorBidi" w:hAnsiTheme="majorBidi" w:cstheme="majorBidi"/>
          <w:color w:val="000000"/>
          <w:sz w:val="28"/>
          <w:cs/>
        </w:rPr>
        <w:t xml:space="preserve">ประเทศญี่ปุ่น </w:t>
      </w:r>
      <w:r w:rsidRPr="002F7FEB">
        <w:rPr>
          <w:rFonts w:asciiTheme="majorBidi" w:eastAsia="Angsana New" w:hAnsiTheme="majorBidi" w:cstheme="majorBidi"/>
          <w:sz w:val="28"/>
          <w:cs/>
        </w:rPr>
        <w:t>ตามระยะเวลาที่ผู้</w:t>
      </w:r>
      <w:r w:rsidR="002F7FEB" w:rsidRPr="002F7FEB">
        <w:rPr>
          <w:rFonts w:asciiTheme="majorBidi" w:eastAsia="Angsana New" w:hAnsiTheme="majorBidi" w:cstheme="majorBidi"/>
          <w:sz w:val="28"/>
        </w:rPr>
        <w:t xml:space="preserve"> </w:t>
      </w:r>
      <w:r w:rsidR="002F7FEB" w:rsidRPr="002F7FEB">
        <w:rPr>
          <w:rFonts w:asciiTheme="majorBidi" w:eastAsia="Angsana New" w:hAnsiTheme="majorBidi" w:cstheme="majorBidi"/>
          <w:sz w:val="28"/>
        </w:rPr>
        <w:br/>
        <w:t xml:space="preserve">    </w:t>
      </w:r>
      <w:r w:rsidRPr="002F7FEB">
        <w:rPr>
          <w:rFonts w:asciiTheme="majorBidi" w:eastAsia="Angsana New" w:hAnsiTheme="majorBidi" w:cstheme="majorBidi"/>
          <w:sz w:val="28"/>
          <w:cs/>
        </w:rPr>
        <w:t>ออกหลักทรัพย์</w:t>
      </w:r>
      <w:r w:rsidR="002F7FEB" w:rsidRPr="002F7FEB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2F7FEB">
        <w:rPr>
          <w:rFonts w:asciiTheme="majorBidi" w:eastAsia="Angsana New" w:hAnsiTheme="majorBidi" w:cstheme="majorBidi"/>
          <w:sz w:val="28"/>
          <w:cs/>
        </w:rPr>
        <w:t>กำหนดช่วงระยะเวลาในการขายสิทธิ</w:t>
      </w:r>
    </w:p>
    <w:p w14:paraId="19B30D3F" w14:textId="714469E8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4. หลังจากการขายสิทธิแล้ว ผู้ออก</w:t>
      </w:r>
      <w:r w:rsidR="008600B9" w:rsidRPr="002F7FEB">
        <w:rPr>
          <w:rFonts w:asciiTheme="majorBidi" w:hAnsiTheme="majorBidi" w:cstheme="majorBidi"/>
          <w:sz w:val="28"/>
          <w:cs/>
        </w:rPr>
        <w:t>ใบแสดงสิทธิ</w:t>
      </w:r>
      <w:r w:rsidRPr="002F7FEB">
        <w:rPr>
          <w:rFonts w:asciiTheme="majorBidi" w:eastAsia="Angsana New" w:hAnsiTheme="majorBidi" w:cstheme="majorBidi"/>
          <w:sz w:val="28"/>
          <w:cs/>
        </w:rPr>
        <w:t>จะแลกเปลี่ยนเงินเป็นสกุลเงินบาท และหักค่าใช้จ่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t xml:space="preserve">ายในการดำเนินงานที่เกิดขึ้น   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br/>
        <w:t xml:space="preserve">    จริง</w:t>
      </w:r>
      <w:r w:rsidRPr="002F7FEB">
        <w:rPr>
          <w:rFonts w:asciiTheme="majorBidi" w:eastAsia="Angsana New" w:hAnsiTheme="majorBidi" w:cstheme="majorBidi"/>
          <w:sz w:val="28"/>
          <w:cs/>
        </w:rPr>
        <w:t>รวมถึงค่าธรรมเนียมในการดำเนินการตามที่ระบุ</w:t>
      </w:r>
      <w:r w:rsidRPr="00EB1180">
        <w:rPr>
          <w:rFonts w:asciiTheme="majorBidi" w:eastAsia="Angsana New" w:hAnsiTheme="majorBidi" w:cstheme="majorBidi"/>
          <w:sz w:val="28"/>
          <w:cs/>
        </w:rPr>
        <w:t>ในส่วนที่ 1 ข้อที่ 2</w:t>
      </w:r>
    </w:p>
    <w:p w14:paraId="050FF844" w14:textId="196708BE" w:rsidR="00023332" w:rsidRPr="00EB1180" w:rsidRDefault="00A47228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>5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. ผู้ออก</w:t>
      </w:r>
      <w:r w:rsidR="008600B9">
        <w:rPr>
          <w:rFonts w:hint="cs"/>
          <w:cs/>
        </w:rPr>
        <w:t>ใบแสดงสิทธิ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นำเงินสดที่ได้รับหลังหักค่าใช้จ่ายกระจายให้แก่ผู้ถือใบแสดงสิทธิตามที่ได้รับข้อมูลจากนายทะเบียน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="0074145E" w:rsidRPr="00EB1180">
        <w:rPr>
          <w:rFonts w:asciiTheme="majorBidi" w:eastAsia="Angsana New" w:hAnsiTheme="majorBidi" w:cstheme="majorBidi"/>
          <w:sz w:val="28"/>
        </w:rPr>
        <w:br/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    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26990F9F" w14:textId="44D408F2" w:rsidR="0074145E" w:rsidRPr="00EB1180" w:rsidRDefault="00023332" w:rsidP="00F9286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โดยทั้ง 2 แนวทางดังกล่าว ผู้ถือใบแสดงสิทธิไม่มีสิทธิที่จะโต้แย้ง หรือเรียกร้องค่าเสียหาย หรือเรียกร้องให้ผู้ออกใบแสดงสิทธิรับผิดชอบในความเสียหาย หรือสูญเสียใดๆ ไม่ว่าโดยตรงหรือโดยอ้อ</w:t>
      </w:r>
      <w:r w:rsidR="008600B9">
        <w:rPr>
          <w:rFonts w:asciiTheme="majorBidi" w:eastAsia="Angsana New" w:hAnsiTheme="majorBidi" w:cstheme="majorBidi"/>
          <w:sz w:val="28"/>
          <w:cs/>
        </w:rPr>
        <w:t>มที่เกิดจากการดำเนินการดังกล่าว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ตามวิธีการจัดสรรที่ระบุไว้ข้างต้น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4418AF36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ทั้งนี้ ต้องคำนวณราคาหุ้นเพิ่มทุนของหลักทรัพย์ต่างประเทศ โดยหักด้วย</w:t>
      </w:r>
    </w:p>
    <w:p w14:paraId="02067819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1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ธรรมเนียมตามที่ระบุในส่วนที่ 1 ข้อที่ 3 ของข้อกำหนดเพิ่มเติมฉบับนี้</w:t>
      </w:r>
    </w:p>
    <w:p w14:paraId="71B2665D" w14:textId="6961F1F5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ใช้จ่ายในการดำเนินการเพิ่มทุนให้แก่ผู้ถือใบแสดงสิทธิ เช่น ค่าใช้จ่ายในการส่งเอกสารถึงผู้ถือใบแสดงสิทธิค่าใช้จ่ายในการโอนเงิน ค่าใช้จ่ายเกี่ยวกับอัตราแลกเปลี่ยน ค่าใช้จ่ายที่นายทะเบียน</w:t>
      </w:r>
      <w:r w:rsidR="00C53C5D">
        <w:rPr>
          <w:rFonts w:asciiTheme="majorBidi" w:eastAsia="Angsana New" w:hAnsiTheme="majorBidi" w:cstheme="majorBidi" w:hint="cs"/>
          <w:sz w:val="28"/>
          <w:cs/>
        </w:rPr>
        <w:t>หลักทรัพย์</w:t>
      </w:r>
      <w:r w:rsidRPr="00EB1180">
        <w:rPr>
          <w:rFonts w:asciiTheme="majorBidi" w:eastAsia="Angsana New" w:hAnsiTheme="majorBidi" w:cstheme="majorBidi"/>
          <w:sz w:val="28"/>
          <w:cs/>
        </w:rPr>
        <w:t>เรียกเก็บ รวมถึงภาษีที่เกี่ยวข้อง (ถ้ามี) เป็นต้น</w:t>
      </w:r>
    </w:p>
    <w:p w14:paraId="1744EB3F" w14:textId="4FC27294" w:rsidR="004748C1" w:rsidRDefault="001E7BFB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 w:rsidRPr="005E69F3">
        <w:rPr>
          <w:rFonts w:asciiTheme="majorBidi" w:eastAsia="Angsana New" w:hAnsiTheme="majorBidi" w:cstheme="majorBidi"/>
          <w:sz w:val="30"/>
          <w:szCs w:val="30"/>
        </w:rPr>
        <w:t>4</w:t>
      </w:r>
      <w:r w:rsidR="004748C1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ในกรณีที่ผู้ออกหลักทรัพย์ต่างประเทศทำการเปลี่ยนแปลงมูลค่าที่ตราไว้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 (“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ราคาพาร์</w:t>
      </w:r>
      <w:r w:rsidR="00BC7FFB" w:rsidRPr="005E69F3">
        <w:rPr>
          <w:rFonts w:asciiTheme="majorBidi" w:eastAsia="Angsana New" w:hAnsiTheme="majorBidi" w:cs="Angsana New" w:hint="eastAsia"/>
          <w:sz w:val="28"/>
          <w:cs/>
        </w:rPr>
        <w:t>”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ของหลักทรัพย์อ้างอิงที่เป็นหลักทรัพย์ต่างประเทศ</w:t>
      </w:r>
    </w:p>
    <w:p w14:paraId="4A0191E6" w14:textId="066EC2D6" w:rsidR="00BC7FFB" w:rsidRPr="00BC7FFB" w:rsidRDefault="00EA15C2" w:rsidP="00BC7FFB">
      <w:pPr>
        <w:tabs>
          <w:tab w:val="left" w:pos="360"/>
          <w:tab w:val="left" w:pos="709"/>
          <w:tab w:val="left" w:pos="1276"/>
        </w:tabs>
        <w:spacing w:before="120" w:line="240" w:lineRule="auto"/>
        <w:ind w:left="1" w:hanging="3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อาจดำเนินการปรับเปลี่ยนอัตราอ้างอิงของใบแสดงสิทธิหรือดำเนินการใ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ามที่ผู้ออกใบแสดงสิทธิเห็นสมควรเพื่อสะท้อนการเปลี่ยนแปลงดังกล่าว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3946FF5E" w14:textId="7BD8781A" w:rsidR="00BC7FFB" w:rsidRDefault="008C5403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แจ้งข่าว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ี่เกี่ยวข้องผ่านระบบการเปิดเผยสารสนเทศของตลาดหลักทรัพย์ไทยโดยไม่ชักช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ภายใ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5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วันทำกา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บจากวันที่ผู้ออกใบแสดงสิทธิได้รับข้อมูลจากผู้ออกหลักทรัพย์ต่างประเทศถึงการเปลี่ยนแปลงราคาพาร์ของหลักทรัพย์อ้างอิงที่เป็นหลักทรัพย์ต่าง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้นจะมีผลใช้บังคับในวันและเวลาเดียวกันกับที่การเปลี่ยนแปลงราคาพาร์ของหลักทรัพย์อ้างอิงที่เป็นหลักทรัพย์ต่างประเทศมีผลใช้บังคับ</w:t>
      </w:r>
    </w:p>
    <w:p w14:paraId="3A8470B0" w14:textId="77777777" w:rsidR="00C3279D" w:rsidRDefault="00C3279D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</w:p>
    <w:p w14:paraId="73BF98AE" w14:textId="77777777" w:rsidR="00BC7FFB" w:rsidRDefault="00BC7FFB" w:rsidP="00E057B2">
      <w:pPr>
        <w:spacing w:after="0"/>
        <w:rPr>
          <w:rFonts w:ascii="Angsana New" w:eastAsia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>
        <w:rPr>
          <w:rFonts w:asciiTheme="majorBidi" w:eastAsia="Angsana New" w:hAnsiTheme="majorBidi" w:cstheme="majorBidi"/>
          <w:sz w:val="30"/>
          <w:szCs w:val="30"/>
        </w:rPr>
        <w:t>5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="Angsana New" w:eastAsia="Angsana New" w:hAnsi="Angsana New" w:cs="Angsana New" w:hint="cs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อื่น</w:t>
      </w:r>
    </w:p>
    <w:p w14:paraId="18513BC2" w14:textId="6ADDBA31" w:rsidR="00F02D10" w:rsidRDefault="008C5403" w:rsidP="008C5403">
      <w:pPr>
        <w:tabs>
          <w:tab w:val="left" w:pos="450"/>
        </w:tabs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ำการขายหุ้นปันผลนั้นในตลาดหลักทรัพย์ต่างประเทศในราคาที่ผู้ออกใบแสดงสิทธิเห็นสมคว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ซึ่งอาจเป็นราคาขายหลักทรัพย์ทันทีที่ตลาดเปิดการซื้อขาย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/>
          <w:sz w:val="28"/>
        </w:rPr>
        <w:t>Opening Price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วันทำการถัดจากวันที่ได้รับหลักทรัพย์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หากไม่สามารถขายได้ทั้งหม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ยอยขายให้ได้ราคาสอดคล้องกับราคาเฉลี่ยทั้งวั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และจะนำเงินที่ได้รับจากการขายหุ้นปันผลดังกล่าวหลังหักค่าใช้จ่ายที่เกิดขึ้นจากการ</w:t>
      </w:r>
      <w:r>
        <w:rPr>
          <w:rFonts w:asciiTheme="majorBidi" w:eastAsia="Angsana New" w:hAnsiTheme="majorBidi" w:cs="Angsana New" w:hint="cs"/>
          <w:sz w:val="28"/>
          <w:cs/>
        </w:rPr>
        <w:t>ขายหุ้นปันผลนั้นในตลาดหลักทรัพย์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่าง</w:t>
      </w:r>
      <w:r>
        <w:rPr>
          <w:rFonts w:asciiTheme="majorBidi" w:eastAsia="Angsana New" w:hAnsiTheme="majorBidi" w:cs="Angsana New" w:hint="cs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ผู้ออกใบแสดงสิทธิจะดำเนินการตามหลักเกณฑ์และวิธีการที่กำหนดในวรรคสองของข้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2.1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ส่วนที่</w:t>
      </w:r>
      <w:r w:rsid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>
        <w:rPr>
          <w:rFonts w:asciiTheme="majorBidi" w:eastAsia="Angsana New" w:hAnsiTheme="majorBidi" w:cs="Angsana New"/>
          <w:sz w:val="28"/>
        </w:rPr>
        <w:t>3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ข้อกำหนดเพิ่มเติมฉบับ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ถือใบแสดงสิทธิรับทราบว่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ไม่รับประกันว่าการขายหลักทรัพย์ต่างประเทศจะสามารถทำได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ขายและ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>/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อัตราแลกเปลี่ยนที่ดีที่สุดของตลาด</w:t>
      </w:r>
    </w:p>
    <w:p w14:paraId="1E4BDE3A" w14:textId="7B2F3828" w:rsidR="009647A6" w:rsidRPr="00AC7258" w:rsidRDefault="009647A6" w:rsidP="00964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="00F02D10">
        <w:rPr>
          <w:rFonts w:asciiTheme="majorBidi" w:eastAsia="Angsana New" w:hAnsiTheme="majorBidi" w:cstheme="majorBidi"/>
          <w:sz w:val="28"/>
        </w:rPr>
        <w:t>6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8739C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4986257E" w14:textId="75CD33D7" w:rsidR="00704B5D" w:rsidRPr="00807E7F" w:rsidRDefault="009647A6" w:rsidP="00FF4852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</w:t>
      </w:r>
      <w:r w:rsidRPr="00807E7F">
        <w:rPr>
          <w:rFonts w:asciiTheme="majorBidi" w:eastAsia="Angsana New" w:hAnsiTheme="majorBidi" w:cstheme="majorBidi"/>
          <w:sz w:val="28"/>
          <w:cs/>
        </w:rPr>
        <w:t>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</w:t>
      </w:r>
      <w:r w:rsidR="00231D8A" w:rsidRPr="00807E7F">
        <w:rPr>
          <w:rFonts w:asciiTheme="majorBidi" w:eastAsia="Angsana New" w:hAnsiTheme="majorBidi" w:cstheme="majorBidi"/>
          <w:sz w:val="28"/>
          <w:cs/>
        </w:rPr>
        <w:t>นำ</w:t>
      </w:r>
      <w:r w:rsidRPr="00807E7F">
        <w:rPr>
          <w:rFonts w:asciiTheme="majorBidi" w:eastAsia="Angsana New" w:hAnsiTheme="majorBidi" w:cstheme="majorBidi"/>
          <w:sz w:val="28"/>
          <w:cs/>
        </w:rPr>
        <w:t>หลักเก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 w:rsidR="00950917">
        <w:rPr>
          <w:rFonts w:asciiTheme="majorBidi" w:eastAsia="Angsana New" w:hAnsiTheme="majorBidi" w:cstheme="majorBidi"/>
          <w:sz w:val="28"/>
        </w:rPr>
        <w:t>4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 ข้อ </w:t>
      </w:r>
      <w:r w:rsidR="00950917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="00231D8A" w:rsidRPr="00807E7F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5A8FCB88" w14:textId="77777777" w:rsidR="003956ED" w:rsidRPr="00807E7F" w:rsidRDefault="003956ED" w:rsidP="003956E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807E7F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59D57829" w14:textId="3BE9B243" w:rsidR="00474CF2" w:rsidRDefault="003956ED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ab/>
      </w:r>
      <w:r w:rsidR="00474CF2" w:rsidRPr="00807E7F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</w:t>
      </w:r>
      <w:r w:rsidR="00474CF2" w:rsidRPr="00474CF2">
        <w:rPr>
          <w:rFonts w:asciiTheme="majorBidi" w:hAnsiTheme="majorBidi" w:cstheme="majorBidi"/>
          <w:sz w:val="28"/>
          <w:cs/>
        </w:rPr>
        <w:t>ตลาดหลักทรัพย์ไทยรอบแรกของวันทำการถัดไป</w:t>
      </w:r>
    </w:p>
    <w:p w14:paraId="0F6892C1" w14:textId="77777777" w:rsidR="00932D69" w:rsidRPr="00474CF2" w:rsidRDefault="00932D69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</w:p>
    <w:p w14:paraId="1A1673FB" w14:textId="70C5388D" w:rsidR="008F6199" w:rsidRPr="00180F85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79146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791467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9A7BB8C" w14:textId="786AD99E" w:rsidR="00180F85" w:rsidRPr="002219F2" w:rsidRDefault="00180F85" w:rsidP="00180F85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color w:val="000000"/>
          <w:sz w:val="28"/>
        </w:rPr>
        <w:t>1</w:t>
      </w:r>
      <w:r w:rsidRPr="002219F2">
        <w:rPr>
          <w:rFonts w:asciiTheme="majorBidi" w:eastAsia="Angsana New" w:hAnsiTheme="majorBidi" w:cs="Angsana New"/>
          <w:color w:val="000000"/>
          <w:sz w:val="28"/>
          <w:cs/>
        </w:rPr>
        <w:t xml:space="preserve">.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="006C66FE" w:rsidRPr="002219F2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12D2D995" w14:textId="06BA8A77" w:rsidR="00180F85" w:rsidRPr="00E057B2" w:rsidRDefault="00180F85" w:rsidP="00474CF2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2219F2">
        <w:rPr>
          <w:rFonts w:asciiTheme="majorBidi" w:eastAsia="Angsana New" w:hAnsiTheme="majorBidi" w:cstheme="majorBidi"/>
          <w:sz w:val="28"/>
        </w:rPr>
        <w:t>2</w:t>
      </w:r>
      <w:r w:rsidRPr="002219F2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</w:t>
      </w:r>
      <w:r w:rsidRPr="00E057B2">
        <w:rPr>
          <w:rFonts w:asciiTheme="majorBidi" w:eastAsia="Angsana New" w:hAnsiTheme="majorBidi" w:cstheme="majorBidi"/>
          <w:sz w:val="28"/>
          <w:cs/>
        </w:rPr>
        <w:t>ที่เกิดจากหลักทรัพย์อ้างอิงที่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/>
          <w:sz w:val="28"/>
          <w:cs/>
        </w:rPr>
        <w:t xml:space="preserve">   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เป็นหลักทรัพย์ต่างประเทศ </w:t>
      </w:r>
      <w:r w:rsidRPr="00E057B2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</w:t>
      </w:r>
      <w:r w:rsidRPr="00A60D8E">
        <w:rPr>
          <w:rFonts w:asciiTheme="majorBidi" w:hAnsiTheme="majorBidi" w:cstheme="majorBidi"/>
          <w:sz w:val="28"/>
          <w:cs/>
        </w:rPr>
        <w:t>แสดงสิทธิ</w:t>
      </w:r>
      <w:r>
        <w:rPr>
          <w:rFonts w:asciiTheme="majorBidi" w:hAnsiTheme="majorBidi" w:cstheme="majorBidi" w:hint="cs"/>
          <w:sz w:val="28"/>
          <w:cs/>
        </w:rPr>
        <w:t xml:space="preserve">   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วันที่</w:t>
      </w:r>
      <w:r w:rsidRPr="002F7FEB">
        <w:rPr>
          <w:rFonts w:asciiTheme="majorBidi" w:hAnsiTheme="majorBidi" w:cstheme="majorBidi"/>
          <w:sz w:val="28"/>
          <w:cs/>
        </w:rPr>
        <w:t>แจ้งความประสงค์ มิเช่นนั้น ผู้ออกใบแสดงสิทธิจะดำเนินการในวันทำการถัดไป (“</w:t>
      </w:r>
      <w:r w:rsidRPr="002F7FEB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2F7FEB">
        <w:rPr>
          <w:rFonts w:asciiTheme="majorBidi" w:hAnsiTheme="majorBidi" w:cstheme="majorBidi"/>
          <w:sz w:val="28"/>
          <w:cs/>
        </w:rPr>
        <w:t>” หมายถึง วันที่</w:t>
      </w:r>
      <w:r w:rsidR="002F7FEB" w:rsidRPr="002F7FEB">
        <w:rPr>
          <w:rFonts w:asciiTheme="majorBidi" w:hAnsiTheme="majorBidi" w:cstheme="majorBidi"/>
          <w:color w:val="000000"/>
          <w:sz w:val="28"/>
          <w:cs/>
        </w:rPr>
        <w:t>ตลาด</w:t>
      </w:r>
      <w:r w:rsidR="002F7FEB">
        <w:rPr>
          <w:rFonts w:asciiTheme="majorBidi" w:hAnsiTheme="majorBidi" w:cstheme="majorBidi"/>
          <w:color w:val="000000"/>
          <w:sz w:val="28"/>
        </w:rPr>
        <w:t xml:space="preserve"> </w:t>
      </w:r>
      <w:r w:rsidR="002F7FEB">
        <w:rPr>
          <w:rFonts w:asciiTheme="majorBidi" w:hAnsiTheme="majorBidi" w:cstheme="majorBidi"/>
          <w:color w:val="000000"/>
          <w:sz w:val="28"/>
        </w:rPr>
        <w:br/>
        <w:t xml:space="preserve">    </w:t>
      </w:r>
      <w:r w:rsidR="002F7FEB" w:rsidRPr="002F7FEB">
        <w:rPr>
          <w:rFonts w:asciiTheme="majorBidi" w:hAnsiTheme="majorBidi" w:cstheme="majorBidi"/>
          <w:color w:val="000000"/>
          <w:sz w:val="28"/>
          <w:cs/>
        </w:rPr>
        <w:t>หลักทรัพย์โตเกียว</w:t>
      </w:r>
      <w:r w:rsidR="002F7FEB" w:rsidRPr="002F7FEB">
        <w:rPr>
          <w:rFonts w:asciiTheme="majorBidi" w:hAnsiTheme="majorBidi" w:cstheme="majorBidi"/>
          <w:color w:val="000000"/>
          <w:sz w:val="28"/>
        </w:rPr>
        <w:t xml:space="preserve"> </w:t>
      </w:r>
      <w:r w:rsidR="002F7FEB" w:rsidRPr="002F7FEB">
        <w:rPr>
          <w:rFonts w:asciiTheme="majorBidi" w:hAnsiTheme="majorBidi" w:cstheme="majorBidi"/>
          <w:color w:val="000000"/>
          <w:sz w:val="28"/>
          <w:cs/>
        </w:rPr>
        <w:t xml:space="preserve">ประเทศญี่ปุ่น </w:t>
      </w:r>
      <w:r w:rsidRPr="002F7FEB">
        <w:rPr>
          <w:rFonts w:asciiTheme="majorBidi" w:hAnsiTheme="majorBidi" w:cstheme="majorBidi"/>
          <w:sz w:val="28"/>
          <w:cs/>
        </w:rPr>
        <w:t>และ</w:t>
      </w:r>
      <w:r w:rsidRPr="00A60D8E">
        <w:rPr>
          <w:rFonts w:asciiTheme="majorBidi" w:hAnsiTheme="majorBidi" w:cstheme="majorBidi"/>
          <w:sz w:val="28"/>
          <w:cs/>
        </w:rPr>
        <w:t>ตลาดหลักทรัพย์ไทยเปิดทำการพร้อมกัน</w:t>
      </w:r>
      <w:r w:rsidRPr="00A60D8E">
        <w:rPr>
          <w:rFonts w:asciiTheme="majorBidi" w:hAnsiTheme="majorBidi" w:cstheme="majorBidi"/>
          <w:color w:val="000000"/>
          <w:sz w:val="28"/>
          <w:cs/>
        </w:rPr>
        <w:t>)</w:t>
      </w:r>
      <w:r w:rsidRPr="00A60D8E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92063D1" w14:textId="77777777" w:rsidR="006C66FE" w:rsidRDefault="00180F85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>3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cs/>
        </w:rPr>
        <w:t>ผู้ออก</w:t>
      </w:r>
      <w:r w:rsidR="006C66FE">
        <w:rPr>
          <w:rFonts w:asciiTheme="majorBidi" w:hAnsiTheme="majorBidi" w:cstheme="majorBidi" w:hint="cs"/>
          <w:sz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 w:rsidR="006C66FE"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 w:rsidR="006C66FE">
        <w:rPr>
          <w:rFonts w:asciiTheme="majorBidi" w:hAnsiTheme="majorBidi" w:cstheme="majorBidi" w:hint="cs"/>
          <w:sz w:val="28"/>
          <w:cs/>
        </w:rPr>
        <w:t xml:space="preserve">  </w:t>
      </w:r>
    </w:p>
    <w:p w14:paraId="3DF1D5F0" w14:textId="2F69F116" w:rsidR="00180F85" w:rsidRPr="00E057B2" w:rsidRDefault="006C66FE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hAnsiTheme="majorBidi" w:cstheme="majorBidi" w:hint="cs"/>
          <w:sz w:val="28"/>
          <w:cs/>
        </w:rPr>
        <w:t xml:space="preserve">    </w:t>
      </w:r>
      <w:r>
        <w:rPr>
          <w:rFonts w:asciiTheme="majorBidi" w:hAnsiTheme="majorBidi" w:cstheme="majorBidi"/>
          <w:sz w:val="28"/>
          <w:cs/>
        </w:rPr>
        <w:t>ใน</w:t>
      </w:r>
      <w:r w:rsidR="00180F85" w:rsidRPr="00E057B2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="00180F85" w:rsidRPr="00E057B2">
        <w:rPr>
          <w:rFonts w:asciiTheme="majorBidi" w:hAnsiTheme="majorBidi" w:cstheme="majorBidi"/>
          <w:sz w:val="28"/>
          <w:cs/>
        </w:rPr>
        <w:br/>
        <w:t xml:space="preserve">    </w:t>
      </w:r>
      <w:r w:rsidR="00180F85" w:rsidRPr="00E0717D">
        <w:rPr>
          <w:rFonts w:asciiTheme="majorBidi" w:hAnsiTheme="majorBidi" w:cstheme="majorBidi"/>
          <w:sz w:val="28"/>
          <w:cs/>
        </w:rPr>
        <w:t>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="00180F85" w:rsidRPr="00E0717D">
        <w:rPr>
          <w:rFonts w:asciiTheme="majorBidi" w:hAnsiTheme="majorBidi" w:cstheme="majorBidi" w:hint="cs"/>
          <w:sz w:val="28"/>
          <w:cs/>
        </w:rPr>
        <w:t>ค่า</w:t>
      </w:r>
      <w:r w:rsidR="00180F85" w:rsidRPr="00E0717D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4E5C5CA9" w14:textId="4C836FB6" w:rsidR="00B341C5" w:rsidRPr="00807E7F" w:rsidRDefault="00180F85" w:rsidP="00474CF2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E057B2">
        <w:rPr>
          <w:rFonts w:asciiTheme="majorBidi" w:hAnsiTheme="majorBidi" w:cstheme="majorBidi"/>
          <w:sz w:val="28"/>
          <w:szCs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szCs w:val="28"/>
          <w:cs/>
        </w:rPr>
        <w:t>ผู้ออก</w:t>
      </w:r>
      <w:r w:rsidR="006C66FE"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szCs w:val="28"/>
          <w:cs/>
        </w:rPr>
        <w:t>จะนำ</w:t>
      </w:r>
      <w:r w:rsidRPr="00A60D8E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A60D8E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 w:rsidR="006C66FE"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 w:rsidR="006C66FE">
        <w:rPr>
          <w:rFonts w:asciiTheme="majorBidi" w:hAnsiTheme="majorBidi" w:cstheme="majorBidi"/>
          <w:sz w:val="28"/>
          <w:szCs w:val="28"/>
          <w:cs/>
        </w:rPr>
        <w:br/>
      </w:r>
      <w:r w:rsidR="006C66FE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="006C66FE" w:rsidRPr="00807E7F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="006C66FE" w:rsidRPr="00807E7F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807E7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807E7F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807E7F">
        <w:rPr>
          <w:rFonts w:asciiTheme="majorBidi" w:hAnsiTheme="majorBidi" w:cstheme="majorBidi"/>
          <w:sz w:val="28"/>
          <w:szCs w:val="28"/>
          <w:cs/>
        </w:rPr>
        <w:t>ใบแสดงสิทธิขายหลักทรัพย์ต่างประเทศได้ครบตามจำนวนที่ผู้ถือใบแสดงสิทธิประสงค์ไถ่ถอน</w:t>
      </w:r>
      <w:r w:rsidRPr="00807E7F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="006C66FE" w:rsidRPr="00807E7F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="006C66FE" w:rsidRPr="00807E7F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="006C66FE"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t>หมายถึง วันที่</w:t>
      </w:r>
      <w:r w:rsidR="002F7FEB" w:rsidRPr="00CB74E7">
        <w:rPr>
          <w:rFonts w:ascii="Angsana New" w:hAnsi="Angsana New"/>
          <w:color w:val="000000"/>
          <w:sz w:val="28"/>
          <w:szCs w:val="28"/>
          <w:cs/>
        </w:rPr>
        <w:t>ตลาดหลักทรัพย์</w:t>
      </w:r>
      <w:r w:rsidR="002F7FEB">
        <w:rPr>
          <w:rFonts w:ascii="Angsana New" w:hAnsi="Angsana New"/>
          <w:color w:val="000000"/>
          <w:sz w:val="28"/>
          <w:szCs w:val="28"/>
          <w:cs/>
          <w:lang w:val="en-US"/>
        </w:rPr>
        <w:t>โตเกียว</w:t>
      </w:r>
      <w:r w:rsidR="002F7FEB">
        <w:rPr>
          <w:rFonts w:ascii="Angsana New" w:hAnsi="Angsana New"/>
          <w:color w:val="000000"/>
          <w:sz w:val="28"/>
          <w:szCs w:val="28"/>
          <w:lang w:val="en-US"/>
        </w:rPr>
        <w:t xml:space="preserve"> </w:t>
      </w:r>
      <w:r w:rsidR="002F7FEB">
        <w:rPr>
          <w:rFonts w:ascii="Angsana New" w:hAnsi="Angsana New"/>
          <w:color w:val="000000"/>
          <w:sz w:val="28"/>
          <w:szCs w:val="28"/>
          <w:cs/>
          <w:lang w:val="en-US"/>
        </w:rPr>
        <w:t xml:space="preserve">ประเทศญี่ปุ่น 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7278C094" w14:textId="67E223C1" w:rsidR="00180F85" w:rsidRPr="00807E7F" w:rsidRDefault="00180F85" w:rsidP="00180F85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807E7F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.ในวันที่เงินสดที่ได้จากการไถ่ถอนใบแสดงสิทธิในผลประโยชน์ที่เกิดจากหลักทรัพย์อ้างอิงที่เป็นหลักทรัพย์  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63C4E8AC" w14:textId="4AC98ED5" w:rsidR="00704B5D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6</w:t>
      </w:r>
      <w:r w:rsidR="00180F85" w:rsidRPr="00807E7F">
        <w:rPr>
          <w:rFonts w:ascii="Angsana New" w:hAnsi="Angsana New"/>
          <w:sz w:val="28"/>
          <w:szCs w:val="28"/>
          <w:cs/>
        </w:rPr>
        <w:t>.</w:t>
      </w:r>
      <w:r w:rsidR="00180F85" w:rsidRPr="00807E7F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</w:t>
      </w:r>
      <w:r w:rsidR="00180F85" w:rsidRPr="00C0621D">
        <w:rPr>
          <w:rFonts w:ascii="Angsana New" w:hAnsi="Angsana New"/>
          <w:sz w:val="28"/>
          <w:szCs w:val="28"/>
          <w:cs/>
        </w:rPr>
        <w:t>ประสงค์ไถ่ถอนไม่ดำเนินการตามเงื่อนไขที่ระบุในข้อ 1 ผู้ออกใบแสดงสิทธิขอสงวนสิทธิ</w:t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</w:t>
      </w:r>
      <w:r w:rsidR="00180F85" w:rsidRPr="00C0621D">
        <w:rPr>
          <w:rFonts w:ascii="Angsana New" w:hAnsi="Angsana New"/>
          <w:sz w:val="28"/>
          <w:szCs w:val="28"/>
          <w:cs/>
        </w:rPr>
        <w:br/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0621D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 และผู้ถือใบแสดงสิทธิจะไม่เรียกร้องค่าเสียหาย หรือค่าใช้จ่ายใดๆ จากผู้ออก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A17DEC6" w14:textId="12714251" w:rsidR="00180F85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7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58F0976D" w14:textId="09DA8ECD" w:rsidR="00E70130" w:rsidRDefault="00932D69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8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ผู้ออก</w:t>
      </w:r>
      <w:r w:rsidR="00E913F3">
        <w:rPr>
          <w:rFonts w:ascii="Angsana New" w:hAnsi="Angsana New" w:hint="cs"/>
          <w:sz w:val="28"/>
          <w:szCs w:val="28"/>
          <w:cs/>
        </w:rPr>
        <w:t>ใบแสดงสิทธิ</w:t>
      </w:r>
      <w:r w:rsidR="00180F85" w:rsidRPr="002E30B7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="008C5403" w:rsidRPr="005E69F3">
        <w:rPr>
          <w:rFonts w:ascii="Angsana New" w:hAnsi="Angsana New"/>
          <w:sz w:val="28"/>
          <w:szCs w:val="28"/>
          <w:cs/>
        </w:rPr>
        <w:t xml:space="preserve">น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="008C5403" w:rsidRPr="005E69F3">
        <w:rPr>
          <w:rFonts w:ascii="Angsana New" w:hAnsi="Angsana New"/>
          <w:sz w:val="28"/>
          <w:szCs w:val="28"/>
          <w:cs/>
        </w:rPr>
        <w:t>ี่</w:t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67EC8004" w14:textId="77777777" w:rsidR="00A1474D" w:rsidRPr="00C0621D" w:rsidRDefault="00A1474D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</w:p>
    <w:p w14:paraId="0E917F91" w14:textId="13EF287A" w:rsidR="00E6255F" w:rsidRPr="00A3730D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A3730D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3F6B2291" w:rsidR="00E70130" w:rsidRPr="00A3730D" w:rsidRDefault="00E70130" w:rsidP="00E70130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A3730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3730D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A3730D">
        <w:rPr>
          <w:rFonts w:asciiTheme="majorBidi" w:eastAsia="Angsana New" w:hAnsiTheme="majorBidi" w:cstheme="majorBidi"/>
          <w:sz w:val="28"/>
        </w:rPr>
        <w:t>5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ห้า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A3730D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A3730D" w:rsidRDefault="00E70130" w:rsidP="00E70130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A3730D">
        <w:rPr>
          <w:rFonts w:asciiTheme="majorBidi" w:eastAsia="Angsana New" w:hAnsiTheme="majorBidi" w:cstheme="majorBidi"/>
          <w:sz w:val="28"/>
        </w:rPr>
        <w:t>Market Capitalization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A3730D">
        <w:rPr>
          <w:rFonts w:asciiTheme="majorBidi" w:eastAsia="Angsana New" w:hAnsiTheme="majorBidi" w:cstheme="majorBidi"/>
          <w:sz w:val="28"/>
        </w:rPr>
        <w:t>200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A3730D">
        <w:rPr>
          <w:rFonts w:asciiTheme="majorBidi" w:eastAsia="Angsana New" w:hAnsiTheme="majorBidi" w:cs="Angsana New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17FE1755" w14:textId="221818F7" w:rsidR="00E70130" w:rsidRPr="00A3730D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A3730D">
        <w:rPr>
          <w:rFonts w:asciiTheme="majorBidi" w:eastAsia="Angsana New" w:hAnsiTheme="majorBidi" w:cstheme="majorBidi"/>
          <w:sz w:val="28"/>
          <w:cs/>
        </w:rPr>
        <w:tab/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A3730D">
        <w:rPr>
          <w:rFonts w:asciiTheme="majorBidi" w:eastAsia="Angsana New" w:hAnsiTheme="majorBidi" w:cstheme="majorBidi"/>
          <w:spacing w:val="-6"/>
          <w:sz w:val="28"/>
        </w:rPr>
        <w:t>50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AB767E3" w:rsidR="00E70130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29F2657B" w14:textId="6D0B7BB9" w:rsidR="003A276B" w:rsidRPr="006A3515" w:rsidRDefault="003A276B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Default="00AF115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AF1158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64A9E9FE" w14:textId="579BB5D6" w:rsidR="008B3788" w:rsidRPr="00E913F3" w:rsidRDefault="008B378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E913F3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7D0D5EA4" w14:textId="775F18D6" w:rsidR="00E70130" w:rsidRPr="00E913F3" w:rsidRDefault="00E70130" w:rsidP="002E30B7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E913F3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E913F3">
        <w:rPr>
          <w:rFonts w:asciiTheme="majorBidi" w:hAnsiTheme="majorBidi" w:cstheme="majorBidi"/>
          <w:sz w:val="28"/>
          <w:cs/>
        </w:rPr>
        <w:t>สภาวะเศรษฐกิจของประเทศ</w:t>
      </w:r>
      <w:r w:rsidR="002F7FEB">
        <w:rPr>
          <w:rFonts w:asciiTheme="majorBidi" w:eastAsia="Angsana New" w:hAnsiTheme="majorBidi" w:cs="Angsana New"/>
          <w:color w:val="000000"/>
          <w:sz w:val="28"/>
          <w:cs/>
        </w:rPr>
        <w:t>ญี่ปุ่น</w:t>
      </w:r>
      <w:r w:rsidRPr="00E913F3">
        <w:rPr>
          <w:rFonts w:asciiTheme="majorBidi" w:eastAsia="Angsana New" w:hAnsiTheme="majorBidi" w:cstheme="majorBidi"/>
          <w:color w:val="000000"/>
          <w:sz w:val="28"/>
          <w:cs/>
        </w:rPr>
        <w:t xml:space="preserve">และประเทศไทย </w:t>
      </w:r>
      <w:r w:rsidRPr="00E913F3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429E0B0C" w14:textId="4E9900A2" w:rsidR="00C77488" w:rsidRPr="00814135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มีค่า</w:t>
      </w:r>
      <w:r w:rsidRPr="00814135">
        <w:rPr>
          <w:rFonts w:ascii="Angsana New" w:hAnsi="Angsana New" w:cs="Angsana New" w:hint="cs"/>
          <w:sz w:val="28"/>
          <w:cs/>
        </w:rPr>
        <w:t>มากกว่าราคาเสนอซื้อสูงสุดไม่เกิน</w:t>
      </w:r>
      <w:r w:rsidRPr="00814135">
        <w:rPr>
          <w:rFonts w:ascii="Angsana New" w:hAnsi="Angsana New" w:cs="Angsana New"/>
          <w:sz w:val="28"/>
          <w:cs/>
        </w:rPr>
        <w:t xml:space="preserve"> 20 </w:t>
      </w:r>
      <w:r w:rsidRPr="00814135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814135">
        <w:rPr>
          <w:rFonts w:ascii="Angsana New" w:hAnsi="Angsana New" w:cs="Angsana New"/>
          <w:sz w:val="28"/>
          <w:cs/>
        </w:rPr>
        <w:t xml:space="preserve"> </w:t>
      </w:r>
      <w:r w:rsidRPr="00814135">
        <w:rPr>
          <w:rFonts w:ascii="Angsana New" w:hAnsi="Angsana New" w:cs="Angsana New" w:hint="cs"/>
          <w:sz w:val="28"/>
          <w:cs/>
        </w:rPr>
        <w:t>โดยจะดูแลสภาพคล่องไม่น้อยกว่า</w:t>
      </w:r>
      <w:r w:rsidRPr="00814135">
        <w:rPr>
          <w:rFonts w:ascii="Angsana New" w:hAnsi="Angsana New" w:cs="Angsana New"/>
          <w:sz w:val="28"/>
          <w:cs/>
        </w:rPr>
        <w:t xml:space="preserve"> 80% </w:t>
      </w:r>
      <w:r w:rsidRPr="00814135">
        <w:rPr>
          <w:rFonts w:ascii="Angsana New" w:hAnsi="Angsana New" w:cs="Angsana New" w:hint="cs"/>
          <w:sz w:val="28"/>
          <w:cs/>
        </w:rPr>
        <w:t>ของช่วงเวลา</w:t>
      </w:r>
      <w:r w:rsidRPr="00814135">
        <w:rPr>
          <w:rFonts w:ascii="Angsana New" w:hAnsi="Angsana New" w:cs="Angsana New"/>
          <w:sz w:val="28"/>
          <w:cs/>
        </w:rPr>
        <w:t xml:space="preserve"> </w:t>
      </w:r>
      <w:r w:rsidRPr="00814135">
        <w:rPr>
          <w:rFonts w:ascii="Angsana New" w:hAnsi="Angsana New" w:cs="Angsana New"/>
          <w:sz w:val="28"/>
        </w:rPr>
        <w:t>10</w:t>
      </w:r>
      <w:r w:rsidRPr="00814135">
        <w:rPr>
          <w:rFonts w:ascii="Angsana New" w:hAnsi="Angsana New" w:cs="Angsana New"/>
          <w:sz w:val="28"/>
          <w:cs/>
        </w:rPr>
        <w:t>.</w:t>
      </w:r>
      <w:r w:rsidR="00981100" w:rsidRPr="00814135">
        <w:rPr>
          <w:rFonts w:ascii="Angsana New" w:hAnsi="Angsana New" w:cs="Angsana New" w:hint="cs"/>
          <w:sz w:val="28"/>
          <w:cs/>
        </w:rPr>
        <w:t>3</w:t>
      </w:r>
      <w:r w:rsidRPr="00814135">
        <w:rPr>
          <w:rFonts w:ascii="Angsana New" w:hAnsi="Angsana New" w:cs="Angsana New"/>
          <w:sz w:val="28"/>
        </w:rPr>
        <w:t>0</w:t>
      </w:r>
      <w:r w:rsidRPr="00814135">
        <w:rPr>
          <w:rFonts w:ascii="Angsana New" w:hAnsi="Angsana New" w:cs="Angsana New"/>
          <w:sz w:val="28"/>
          <w:cs/>
        </w:rPr>
        <w:t>-</w:t>
      </w:r>
      <w:r w:rsidR="00981100" w:rsidRPr="00814135">
        <w:rPr>
          <w:rFonts w:ascii="Angsana New" w:hAnsi="Angsana New" w:cs="Angsana New"/>
          <w:sz w:val="28"/>
        </w:rPr>
        <w:t>1</w:t>
      </w:r>
      <w:r w:rsidR="00981100" w:rsidRPr="00814135">
        <w:rPr>
          <w:rFonts w:ascii="Angsana New" w:hAnsi="Angsana New" w:cs="Angsana New" w:hint="cs"/>
          <w:sz w:val="28"/>
          <w:cs/>
        </w:rPr>
        <w:t>3</w:t>
      </w:r>
      <w:r w:rsidRPr="00814135">
        <w:rPr>
          <w:rFonts w:ascii="Angsana New" w:hAnsi="Angsana New" w:cs="Angsana New"/>
          <w:sz w:val="28"/>
          <w:cs/>
        </w:rPr>
        <w:t>.</w:t>
      </w:r>
      <w:r w:rsidRPr="00814135">
        <w:rPr>
          <w:rFonts w:ascii="Angsana New" w:hAnsi="Angsana New" w:cs="Angsana New"/>
          <w:sz w:val="28"/>
        </w:rPr>
        <w:t>00</w:t>
      </w:r>
      <w:r w:rsidRPr="00814135">
        <w:rPr>
          <w:rFonts w:ascii="Angsana New" w:hAnsi="Angsana New" w:cs="Angsana New" w:hint="cs"/>
          <w:sz w:val="28"/>
          <w:cs/>
        </w:rPr>
        <w:t xml:space="preserve"> </w:t>
      </w:r>
      <w:r w:rsidRPr="00814135">
        <w:rPr>
          <w:rFonts w:ascii="Angsana New" w:hAnsi="Angsana New" w:cs="Angsana New"/>
          <w:sz w:val="28"/>
          <w:cs/>
        </w:rPr>
        <w:t>(</w:t>
      </w:r>
      <w:r w:rsidRPr="00814135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814135">
        <w:rPr>
          <w:rFonts w:ascii="Angsana New" w:hAnsi="Angsana New" w:cs="Angsana New"/>
          <w:sz w:val="28"/>
          <w:cs/>
        </w:rPr>
        <w:t xml:space="preserve">) </w:t>
      </w:r>
    </w:p>
    <w:p w14:paraId="67111816" w14:textId="7D3331E0" w:rsidR="00C77488" w:rsidRPr="00814135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814135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814135">
        <w:rPr>
          <w:rFonts w:asciiTheme="majorBidi" w:eastAsia="Angsana New" w:hAnsiTheme="majorBidi" w:cstheme="majorBidi"/>
          <w:color w:val="000000"/>
          <w:sz w:val="28"/>
          <w:cs/>
        </w:rPr>
        <w:t xml:space="preserve">ผู้ดูแลสภาพคล่องจะกำหนดจำนวนเสนอซื้อและเสนอขายขั้นต่ำเท่ากับ </w:t>
      </w:r>
      <w:r w:rsidR="00814135" w:rsidRPr="00814135">
        <w:rPr>
          <w:rFonts w:asciiTheme="majorBidi" w:eastAsia="Angsana New" w:hAnsiTheme="majorBidi" w:cstheme="majorBidi" w:hint="cs"/>
          <w:color w:val="000000"/>
          <w:sz w:val="28"/>
          <w:cs/>
        </w:rPr>
        <w:t>1</w:t>
      </w:r>
      <w:r w:rsidR="005510C1" w:rsidRPr="00814135">
        <w:rPr>
          <w:rFonts w:asciiTheme="majorBidi" w:eastAsia="Angsana New" w:hAnsiTheme="majorBidi" w:cstheme="majorBidi"/>
          <w:color w:val="000000"/>
          <w:sz w:val="28"/>
        </w:rPr>
        <w:t>,5</w:t>
      </w:r>
      <w:r w:rsidRPr="00814135">
        <w:rPr>
          <w:rFonts w:asciiTheme="majorBidi" w:eastAsia="Angsana New" w:hAnsiTheme="majorBidi" w:cstheme="majorBidi"/>
          <w:color w:val="000000"/>
          <w:sz w:val="28"/>
        </w:rPr>
        <w:t>00</w:t>
      </w:r>
      <w:r w:rsidRPr="00814135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814135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14135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814135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814135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26FAF2B" w14:textId="77777777" w:rsidR="004D39B4" w:rsidRPr="008739CA" w:rsidRDefault="004D39B4" w:rsidP="00E70130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814135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ต่อการปฏิบัติ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>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 มีดังต่อไปนี้</w:t>
      </w:r>
    </w:p>
    <w:p w14:paraId="319FD060" w14:textId="15C524CC" w:rsidR="008739CA" w:rsidRPr="00962A4D" w:rsidRDefault="009D43C2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>ตลาดหลักทรัพย์โตเกียว</w:t>
      </w:r>
      <w:r w:rsidR="00962A4D" w:rsidRPr="00962A4D">
        <w:rPr>
          <w:rFonts w:asciiTheme="majorBidi" w:hAnsiTheme="majorBidi" w:cstheme="majorBidi"/>
          <w:color w:val="000000"/>
          <w:sz w:val="28"/>
        </w:rPr>
        <w:t xml:space="preserve"> 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 xml:space="preserve">ประเทศญี่ปุ่น </w:t>
      </w:r>
      <w:r w:rsidR="008739CA" w:rsidRPr="00962A4D">
        <w:rPr>
          <w:rFonts w:asciiTheme="majorBidi" w:hAnsiTheme="majorBidi" w:cstheme="majorBidi"/>
          <w:sz w:val="28"/>
          <w:cs/>
        </w:rPr>
        <w:t>ปิดทำการ หรือหยุดทำการในช่วงพักการซื้อขาย</w:t>
      </w:r>
    </w:p>
    <w:p w14:paraId="5B09BEDA" w14:textId="077E84C6" w:rsidR="009D43C2" w:rsidRPr="00962A4D" w:rsidRDefault="00AE681D" w:rsidP="00962A4D">
      <w:pPr>
        <w:pStyle w:val="ListParagraph"/>
        <w:numPr>
          <w:ilvl w:val="1"/>
          <w:numId w:val="23"/>
        </w:numPr>
        <w:tabs>
          <w:tab w:val="left" w:pos="270"/>
          <w:tab w:val="left" w:pos="360"/>
        </w:tabs>
        <w:spacing w:after="0" w:line="240" w:lineRule="auto"/>
        <w:ind w:left="36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962A4D">
        <w:rPr>
          <w:rFonts w:asciiTheme="majorBidi" w:hAnsiTheme="majorBidi" w:cstheme="majorBidi"/>
          <w:sz w:val="28"/>
          <w:cs/>
        </w:rPr>
        <w:t xml:space="preserve"> </w:t>
      </w:r>
      <w:r w:rsidR="00303CF6" w:rsidRPr="00962A4D">
        <w:rPr>
          <w:rFonts w:asciiTheme="majorBidi" w:hAnsiTheme="majorBidi" w:cstheme="majorBidi"/>
          <w:sz w:val="28"/>
          <w:cs/>
        </w:rPr>
        <w:t xml:space="preserve">   </w:t>
      </w:r>
      <w:r w:rsidR="000B5C0B" w:rsidRPr="00962A4D">
        <w:rPr>
          <w:rFonts w:asciiTheme="majorBidi" w:hAnsiTheme="majorBidi" w:cstheme="majorBidi"/>
          <w:sz w:val="28"/>
          <w:cs/>
        </w:rPr>
        <w:t>หลักทรัพย์</w:t>
      </w:r>
      <w:r w:rsidR="000B5C0B" w:rsidRPr="009137DF">
        <w:rPr>
          <w:rFonts w:ascii="Angsana New" w:hAnsi="Angsana New" w:cs="Angsana New"/>
          <w:sz w:val="28"/>
          <w:cs/>
        </w:rPr>
        <w:t>ต่างประเทศถูกระงับการซื้อขาย หรือถูกเพิกถอน</w:t>
      </w:r>
      <w:r w:rsidR="000B5C0B" w:rsidRPr="00962A4D">
        <w:rPr>
          <w:rFonts w:asciiTheme="majorBidi" w:hAnsiTheme="majorBidi" w:cstheme="majorBidi"/>
          <w:sz w:val="28"/>
          <w:cs/>
        </w:rPr>
        <w:t>จาก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>ตลาดหลักทรัพย์โตเกียว</w:t>
      </w:r>
      <w:r w:rsidR="00962A4D" w:rsidRPr="00962A4D">
        <w:rPr>
          <w:rFonts w:asciiTheme="majorBidi" w:hAnsiTheme="majorBidi" w:cstheme="majorBidi"/>
          <w:color w:val="000000"/>
          <w:sz w:val="28"/>
        </w:rPr>
        <w:t xml:space="preserve"> 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>ประเทศญี่ปุ่น</w:t>
      </w:r>
    </w:p>
    <w:p w14:paraId="1FEB9214" w14:textId="77777777" w:rsidR="00F619B4" w:rsidRPr="00962A4D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303CF6"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   </w:t>
      </w:r>
      <w:r w:rsidR="00F619B4" w:rsidRPr="00962A4D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ขายใบแสดงสิทธิในผลประโยชน์ที่เกิดจากหลักทรัพย์อ้างอิงที่เป็นหลักทรัพย์</w:t>
      </w:r>
      <w:r w:rsidR="00D56E54"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ต่าง </w:t>
      </w:r>
      <w:r w:rsidR="00F619B4" w:rsidRPr="00962A4D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2B4FDDC9" w14:textId="77777777" w:rsidR="00AE681D" w:rsidRPr="00A24900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FC3DAA" w14:textId="77777777" w:rsidR="00A24900" w:rsidRPr="00E717FE" w:rsidRDefault="00A24900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</w:t>
      </w:r>
      <w:r w:rsidR="00303CF6">
        <w:rPr>
          <w:rFonts w:asciiTheme="majorBidi" w:hAnsiTheme="majorBidi" w:cs="Angsana New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34D66DD6" w14:textId="1DFC1BCA" w:rsidR="00E717FE" w:rsidRPr="00EB30BE" w:rsidRDefault="00E717FE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>ตลาดหลักทรัพย์โตเกียว</w:t>
      </w:r>
      <w:r w:rsidR="00962A4D" w:rsidRPr="00962A4D">
        <w:rPr>
          <w:rFonts w:asciiTheme="majorBidi" w:hAnsiTheme="majorBidi" w:cstheme="majorBidi"/>
          <w:color w:val="000000"/>
          <w:sz w:val="28"/>
        </w:rPr>
        <w:t xml:space="preserve"> </w:t>
      </w:r>
      <w:r w:rsidR="00962A4D" w:rsidRPr="00962A4D">
        <w:rPr>
          <w:rFonts w:asciiTheme="majorBidi" w:hAnsiTheme="majorBidi" w:cstheme="majorBidi"/>
          <w:color w:val="000000"/>
          <w:sz w:val="28"/>
          <w:cs/>
        </w:rPr>
        <w:t>ประเทศญี่ปุ่น</w:t>
      </w:r>
      <w:r w:rsidR="00962A4D">
        <w:rPr>
          <w:rFonts w:asciiTheme="majorBidi" w:hAnsiTheme="majorBidi" w:cstheme="majorBidi"/>
          <w:color w:val="000000"/>
          <w:sz w:val="28"/>
        </w:rPr>
        <w:t xml:space="preserve">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214084BC" w14:textId="77777777" w:rsidR="00EB30BE" w:rsidRPr="00EB30BE" w:rsidRDefault="00303CF6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</w:t>
      </w:r>
      <w:r w:rsidR="00EB30BE" w:rsidRPr="00EB30BE">
        <w:rPr>
          <w:rFonts w:asciiTheme="majorBidi" w:hAnsiTheme="majorBidi" w:cs="Angsana New"/>
          <w:sz w:val="28"/>
          <w:cs/>
        </w:rPr>
        <w:t xml:space="preserve"> </w:t>
      </w:r>
      <w:r w:rsidR="00EB30BE" w:rsidRPr="00EB30BE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4330D98B" w14:textId="77777777" w:rsidR="00EB30BE" w:rsidRPr="00807477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>เมื่ออัตราแลกเปลี่ยน</w:t>
      </w:r>
      <w:r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9137DF">
        <w:rPr>
          <w:rFonts w:ascii="Angsana New" w:hAnsi="Angsana New" w:cs="Angsana New"/>
          <w:sz w:val="28"/>
          <w:cs/>
        </w:rPr>
        <w:t xml:space="preserve"> มีความผันผวนรุนแรงผิดปกติ</w:t>
      </w:r>
    </w:p>
    <w:p w14:paraId="44167AA5" w14:textId="77777777" w:rsidR="00303CF6" w:rsidRPr="00303CF6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B71CA17" w14:textId="424D2579" w:rsidR="000646BD" w:rsidRPr="00A1474D" w:rsidRDefault="00303CF6" w:rsidP="00A1474D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46630C85" w14:textId="41D5DA81" w:rsidR="00A1474D" w:rsidRDefault="00A1474D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442C52B1" w14:textId="77777777" w:rsidR="00D20629" w:rsidRDefault="00D20629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509AEAE" w14:textId="1108CC93" w:rsidR="00235CB3" w:rsidRDefault="00235CB3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199CD1C9" w14:textId="0142322A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38B146D" w14:textId="674C26C3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F77E28D" w14:textId="523A7A10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2869AA61" w14:textId="3439AC3D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59A52080" w14:textId="2BD77B25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BE4FAD9" w14:textId="0AD72A45" w:rsidR="00CB0D18" w:rsidRDefault="00CB0D18" w:rsidP="00F626CF">
      <w:pPr>
        <w:tabs>
          <w:tab w:val="left" w:pos="4253"/>
        </w:tabs>
        <w:spacing w:after="0" w:line="240" w:lineRule="auto"/>
        <w:rPr>
          <w:rFonts w:asciiTheme="majorBidi" w:eastAsia="Angsana New" w:hAnsiTheme="majorBidi" w:cstheme="majorBidi"/>
          <w:sz w:val="28"/>
        </w:rPr>
      </w:pPr>
    </w:p>
    <w:p w14:paraId="38528C1A" w14:textId="77777777" w:rsidR="00733F8C" w:rsidRDefault="00733F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7420A6F2" w14:textId="77777777" w:rsidR="00D212E4" w:rsidRDefault="00B5738C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</w:t>
      </w:r>
      <w:r w:rsidR="00D212E4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3B17964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6A8AC552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68C0CC61" w14:textId="77777777" w:rsidR="00D212E4" w:rsidRDefault="00D212E4" w:rsidP="00D212E4">
      <w:pPr>
        <w:tabs>
          <w:tab w:val="left" w:pos="5310"/>
        </w:tabs>
        <w:ind w:right="-518"/>
        <w:rPr>
          <w:rFonts w:ascii="Angsana New" w:hAnsi="Angsana New" w:cs="Angsana New"/>
          <w:sz w:val="28"/>
        </w:rPr>
      </w:pPr>
      <w:r w:rsidRPr="00DC6B4C">
        <w:rPr>
          <w:rFonts w:ascii="Angsana New" w:hAnsi="Angsana New" w:cs="Angsana New"/>
          <w:sz w:val="28"/>
          <w:cs/>
        </w:rPr>
        <w:t xml:space="preserve">                                                       </w:t>
      </w:r>
      <w:r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ชื่อ                  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ตำแหน่ง                        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>ลายมือชื่อ</w:t>
      </w:r>
      <w:r w:rsidRPr="00DC6B4C">
        <w:rPr>
          <w:rFonts w:ascii="Angsana New" w:hAnsi="Angsana New" w:cs="Angsana New"/>
          <w:sz w:val="28"/>
          <w:cs/>
        </w:rPr>
        <w:t xml:space="preserve">                </w:t>
      </w:r>
    </w:p>
    <w:p w14:paraId="476D8D2A" w14:textId="77777777" w:rsidR="00D212E4" w:rsidRPr="008A620B" w:rsidRDefault="00D212E4" w:rsidP="00D212E4">
      <w:pPr>
        <w:spacing w:after="240"/>
        <w:ind w:right="-518"/>
        <w:rPr>
          <w:rFonts w:asciiTheme="majorBidi" w:eastAsia="Times New Roman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กรรมการบริษัท        1. นางบุญพร </w:t>
      </w:r>
      <w:r w:rsidRPr="008A620B">
        <w:rPr>
          <w:rFonts w:asciiTheme="majorBidi" w:hAnsiTheme="majorBidi" w:cstheme="majorBidi"/>
          <w:sz w:val="32"/>
          <w:szCs w:val="32"/>
          <w:shd w:val="clear" w:color="auto" w:fill="FFFFFF"/>
          <w:cs/>
        </w:rPr>
        <w:t>บริบูรณ์ส่งศิลป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กรรมการผู้มีอำนาจลงนาม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50CD5BA0" w14:textId="77777777" w:rsidR="00D212E4" w:rsidRPr="008A620B" w:rsidRDefault="00D212E4" w:rsidP="00D212E4">
      <w:pPr>
        <w:tabs>
          <w:tab w:val="left" w:pos="1800"/>
        </w:tabs>
        <w:spacing w:after="240"/>
        <w:ind w:right="-518"/>
        <w:rPr>
          <w:rFonts w:asciiTheme="majorBidi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               </w:t>
      </w:r>
      <w:r>
        <w:rPr>
          <w:rFonts w:asciiTheme="majorBidi" w:hAnsiTheme="majorBidi" w:cs="Angsana New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2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เกียรติศักดิ์ สิริรัตนกิจ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กรรมการผู้มีอำนาจลงนาม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7140DB05" w14:textId="2C88FE1E" w:rsidR="00D212E4" w:rsidRPr="008A620B" w:rsidRDefault="00D212E4" w:rsidP="00D212E4">
      <w:pPr>
        <w:tabs>
          <w:tab w:val="left" w:pos="1890"/>
        </w:tabs>
        <w:spacing w:before="240"/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ผู้รับมอบอำนาจ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1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ชาญ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>ธนฐนันต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  </w:t>
      </w:r>
      <w:r>
        <w:rPr>
          <w:rFonts w:asciiTheme="majorBidi" w:hAnsiTheme="majorBidi" w:cstheme="majorBidi"/>
          <w:sz w:val="32"/>
          <w:szCs w:val="32"/>
        </w:rPr>
        <w:t xml:space="preserve">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Managing Director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  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_________________</w:t>
      </w:r>
    </w:p>
    <w:p w14:paraId="601F3D1C" w14:textId="5C39D18A" w:rsidR="00D212E4" w:rsidRPr="000917B3" w:rsidRDefault="00D212E4" w:rsidP="00D212E4">
      <w:pPr>
        <w:tabs>
          <w:tab w:val="left" w:pos="1800"/>
          <w:tab w:val="left" w:pos="2070"/>
          <w:tab w:val="left" w:pos="2250"/>
          <w:tab w:val="left" w:pos="4680"/>
          <w:tab w:val="left" w:pos="7020"/>
        </w:tabs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                      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</w:t>
      </w:r>
      <w:r w:rsidRPr="008A620B">
        <w:rPr>
          <w:rFonts w:ascii="Angsana New" w:hAnsi="Angsana New" w:cs="Angsana New"/>
          <w:sz w:val="32"/>
          <w:szCs w:val="32"/>
        </w:rPr>
        <w:t>2</w:t>
      </w:r>
      <w:r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="Angsana New" w:hAnsi="Angsana New" w:cs="Angsana New" w:hint="cs"/>
          <w:sz w:val="32"/>
          <w:szCs w:val="32"/>
          <w:cs/>
        </w:rPr>
        <w:t>นายเจตอาทร สองเมือง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 xml:space="preserve"> Senior Vice President</w:t>
      </w:r>
      <w:r>
        <w:rPr>
          <w:rFonts w:ascii="Angsana New" w:hAnsi="Angsana New" w:cs="Angsana New"/>
          <w:sz w:val="32"/>
          <w:szCs w:val="32"/>
        </w:rPr>
        <w:t xml:space="preserve">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 </w:t>
      </w:r>
      <w:r>
        <w:rPr>
          <w:rFonts w:ascii="Angsana New" w:hAnsi="Angsana New" w:cs="Angsana New"/>
          <w:sz w:val="32"/>
          <w:szCs w:val="32"/>
        </w:rPr>
        <w:t>_________________</w:t>
      </w:r>
    </w:p>
    <w:p w14:paraId="4F3DA7C5" w14:textId="2CB106B8" w:rsidR="00B86204" w:rsidRPr="00932D69" w:rsidRDefault="00B8620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32"/>
          <w:szCs w:val="32"/>
        </w:rPr>
      </w:pPr>
    </w:p>
    <w:sectPr w:rsidR="00B86204" w:rsidRPr="00932D69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8441C0C" w16cex:dateUtc="2023-12-15T08:23:00Z"/>
  <w16cex:commentExtensible w16cex:durableId="1A8F9A35" w16cex:dateUtc="2023-12-22T0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CD67E01" w16cid:durableId="58441C0C"/>
  <w16cid:commentId w16cid:paraId="17F2C92E" w16cid:durableId="05EA24DA"/>
  <w16cid:commentId w16cid:paraId="5B15330A" w16cid:durableId="1A8F9A3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0BF058" w14:textId="77777777" w:rsidR="006B5B84" w:rsidRDefault="006B5B84" w:rsidP="00723295">
      <w:pPr>
        <w:spacing w:after="0" w:line="240" w:lineRule="auto"/>
      </w:pPr>
      <w:r>
        <w:separator/>
      </w:r>
    </w:p>
  </w:endnote>
  <w:endnote w:type="continuationSeparator" w:id="0">
    <w:p w14:paraId="58D3FCDE" w14:textId="77777777" w:rsidR="006B5B84" w:rsidRDefault="006B5B84" w:rsidP="00723295">
      <w:pPr>
        <w:spacing w:after="0" w:line="240" w:lineRule="auto"/>
      </w:pPr>
      <w:r>
        <w:continuationSeparator/>
      </w:r>
    </w:p>
  </w:endnote>
  <w:endnote w:type="continuationNotice" w:id="1">
    <w:p w14:paraId="19D96C2B" w14:textId="77777777" w:rsidR="006B5B84" w:rsidRDefault="006B5B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SarabunPSK">
    <w:altName w:val="Tida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53447F9D" w:rsidR="00E82310" w:rsidRPr="00723295" w:rsidRDefault="00427788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2310" w:rsidRPr="00723295">
          <w:fldChar w:fldCharType="begin"/>
        </w:r>
        <w:r w:rsidR="00E82310" w:rsidRPr="00723295">
          <w:instrText xml:space="preserve"> PAGE   \</w:instrText>
        </w:r>
        <w:r w:rsidR="00E82310" w:rsidRPr="00723295">
          <w:rPr>
            <w:rFonts w:cs="Angsana New"/>
            <w:szCs w:val="22"/>
            <w:cs/>
          </w:rPr>
          <w:instrText xml:space="preserve">* </w:instrText>
        </w:r>
        <w:r w:rsidR="00E82310" w:rsidRPr="00723295">
          <w:instrText xml:space="preserve">MERGEFORMAT </w:instrText>
        </w:r>
        <w:r w:rsidR="00E82310" w:rsidRPr="00723295">
          <w:fldChar w:fldCharType="separate"/>
        </w:r>
        <w:r>
          <w:rPr>
            <w:noProof/>
          </w:rPr>
          <w:t>3</w:t>
        </w:r>
        <w:r w:rsidR="00E82310" w:rsidRPr="00723295">
          <w:rPr>
            <w:noProof/>
          </w:rPr>
          <w:fldChar w:fldCharType="end"/>
        </w:r>
      </w:sdtContent>
    </w:sdt>
  </w:p>
  <w:p w14:paraId="594D4EF1" w14:textId="77777777" w:rsidR="00E82310" w:rsidRDefault="00E823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E61132" w14:textId="77777777" w:rsidR="006B5B84" w:rsidRDefault="006B5B84" w:rsidP="00723295">
      <w:pPr>
        <w:spacing w:after="0" w:line="240" w:lineRule="auto"/>
      </w:pPr>
      <w:r>
        <w:separator/>
      </w:r>
    </w:p>
  </w:footnote>
  <w:footnote w:type="continuationSeparator" w:id="0">
    <w:p w14:paraId="2E5298D0" w14:textId="77777777" w:rsidR="006B5B84" w:rsidRDefault="006B5B84" w:rsidP="00723295">
      <w:pPr>
        <w:spacing w:after="0" w:line="240" w:lineRule="auto"/>
      </w:pPr>
      <w:r>
        <w:continuationSeparator/>
      </w:r>
    </w:p>
  </w:footnote>
  <w:footnote w:type="continuationNotice" w:id="1">
    <w:p w14:paraId="447363E2" w14:textId="77777777" w:rsidR="006B5B84" w:rsidRDefault="006B5B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70529792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43BAC984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5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7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8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6D3C37"/>
    <w:multiLevelType w:val="hybridMultilevel"/>
    <w:tmpl w:val="45263CA4"/>
    <w:lvl w:ilvl="0" w:tplc="3244D66A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0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0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8"/>
  </w:num>
  <w:num w:numId="9">
    <w:abstractNumId w:val="6"/>
  </w:num>
  <w:num w:numId="10">
    <w:abstractNumId w:val="3"/>
  </w:num>
  <w:num w:numId="11">
    <w:abstractNumId w:val="21"/>
  </w:num>
  <w:num w:numId="12">
    <w:abstractNumId w:val="5"/>
  </w:num>
  <w:num w:numId="13">
    <w:abstractNumId w:val="0"/>
  </w:num>
  <w:num w:numId="14">
    <w:abstractNumId w:val="19"/>
  </w:num>
  <w:num w:numId="15">
    <w:abstractNumId w:val="10"/>
  </w:num>
  <w:num w:numId="16">
    <w:abstractNumId w:val="16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7"/>
  </w:num>
  <w:num w:numId="22">
    <w:abstractNumId w:val="22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qwUA4GAFviwAAAA="/>
  </w:docVars>
  <w:rsids>
    <w:rsidRoot w:val="0095251D"/>
    <w:rsid w:val="000027A6"/>
    <w:rsid w:val="000027BC"/>
    <w:rsid w:val="00006CEC"/>
    <w:rsid w:val="00012A38"/>
    <w:rsid w:val="000136ED"/>
    <w:rsid w:val="00021D3A"/>
    <w:rsid w:val="00023332"/>
    <w:rsid w:val="0002592C"/>
    <w:rsid w:val="0003158D"/>
    <w:rsid w:val="0003171A"/>
    <w:rsid w:val="00034B2F"/>
    <w:rsid w:val="000367E3"/>
    <w:rsid w:val="0004064D"/>
    <w:rsid w:val="00040ED3"/>
    <w:rsid w:val="00042D02"/>
    <w:rsid w:val="00045E8C"/>
    <w:rsid w:val="0005729A"/>
    <w:rsid w:val="000646BD"/>
    <w:rsid w:val="000730B0"/>
    <w:rsid w:val="00073190"/>
    <w:rsid w:val="00075486"/>
    <w:rsid w:val="00076C86"/>
    <w:rsid w:val="00077234"/>
    <w:rsid w:val="000913B4"/>
    <w:rsid w:val="00094606"/>
    <w:rsid w:val="00096E68"/>
    <w:rsid w:val="000A11A1"/>
    <w:rsid w:val="000B1AE7"/>
    <w:rsid w:val="000B269A"/>
    <w:rsid w:val="000B5012"/>
    <w:rsid w:val="000B5595"/>
    <w:rsid w:val="000B5C0B"/>
    <w:rsid w:val="000B73DE"/>
    <w:rsid w:val="000C0A22"/>
    <w:rsid w:val="000C1693"/>
    <w:rsid w:val="000C3284"/>
    <w:rsid w:val="000C53FB"/>
    <w:rsid w:val="000D3E1E"/>
    <w:rsid w:val="000D5CDA"/>
    <w:rsid w:val="000E1CB4"/>
    <w:rsid w:val="000E2AFB"/>
    <w:rsid w:val="000E350D"/>
    <w:rsid w:val="000E62A2"/>
    <w:rsid w:val="000E6712"/>
    <w:rsid w:val="000F265B"/>
    <w:rsid w:val="000F2FB2"/>
    <w:rsid w:val="000F47C9"/>
    <w:rsid w:val="000F4CDF"/>
    <w:rsid w:val="000F5468"/>
    <w:rsid w:val="000F6CE5"/>
    <w:rsid w:val="00103F21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0944"/>
    <w:rsid w:val="001371C9"/>
    <w:rsid w:val="00137B42"/>
    <w:rsid w:val="00142A50"/>
    <w:rsid w:val="00144C41"/>
    <w:rsid w:val="00152A4A"/>
    <w:rsid w:val="001628A4"/>
    <w:rsid w:val="00166F3C"/>
    <w:rsid w:val="00167B9E"/>
    <w:rsid w:val="00170ECB"/>
    <w:rsid w:val="001731B0"/>
    <w:rsid w:val="001752E6"/>
    <w:rsid w:val="00180F85"/>
    <w:rsid w:val="00182A73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288"/>
    <w:rsid w:val="001A4857"/>
    <w:rsid w:val="001B0DB3"/>
    <w:rsid w:val="001B1C17"/>
    <w:rsid w:val="001B1FF2"/>
    <w:rsid w:val="001B4BE9"/>
    <w:rsid w:val="001C2C11"/>
    <w:rsid w:val="001C4D62"/>
    <w:rsid w:val="001D3B12"/>
    <w:rsid w:val="001D3F96"/>
    <w:rsid w:val="001E35D9"/>
    <w:rsid w:val="001E522C"/>
    <w:rsid w:val="001E7BF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1D8A"/>
    <w:rsid w:val="00233069"/>
    <w:rsid w:val="0023440E"/>
    <w:rsid w:val="00235CB3"/>
    <w:rsid w:val="00240317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A09B1"/>
    <w:rsid w:val="002A14DE"/>
    <w:rsid w:val="002A552F"/>
    <w:rsid w:val="002B0DCC"/>
    <w:rsid w:val="002B5197"/>
    <w:rsid w:val="002B70EE"/>
    <w:rsid w:val="002B7917"/>
    <w:rsid w:val="002C0E0F"/>
    <w:rsid w:val="002C12DD"/>
    <w:rsid w:val="002C6A8A"/>
    <w:rsid w:val="002D33D1"/>
    <w:rsid w:val="002E09CE"/>
    <w:rsid w:val="002E2D50"/>
    <w:rsid w:val="002E30B7"/>
    <w:rsid w:val="002F0FE6"/>
    <w:rsid w:val="002F7FEB"/>
    <w:rsid w:val="00300703"/>
    <w:rsid w:val="00301070"/>
    <w:rsid w:val="00302F5F"/>
    <w:rsid w:val="00303CF6"/>
    <w:rsid w:val="00313E1B"/>
    <w:rsid w:val="00316ADD"/>
    <w:rsid w:val="003217EE"/>
    <w:rsid w:val="00324CF1"/>
    <w:rsid w:val="00325F4F"/>
    <w:rsid w:val="00326B3A"/>
    <w:rsid w:val="003275CA"/>
    <w:rsid w:val="00330898"/>
    <w:rsid w:val="003309DC"/>
    <w:rsid w:val="00331459"/>
    <w:rsid w:val="00332933"/>
    <w:rsid w:val="0033400B"/>
    <w:rsid w:val="00340425"/>
    <w:rsid w:val="0034603F"/>
    <w:rsid w:val="00352792"/>
    <w:rsid w:val="00355E1B"/>
    <w:rsid w:val="00356CBC"/>
    <w:rsid w:val="0036588B"/>
    <w:rsid w:val="003706EC"/>
    <w:rsid w:val="00373D85"/>
    <w:rsid w:val="00382231"/>
    <w:rsid w:val="00386FF5"/>
    <w:rsid w:val="003929C6"/>
    <w:rsid w:val="00392F01"/>
    <w:rsid w:val="003956ED"/>
    <w:rsid w:val="00396D50"/>
    <w:rsid w:val="003973F6"/>
    <w:rsid w:val="003A22CF"/>
    <w:rsid w:val="003A276B"/>
    <w:rsid w:val="003A2A59"/>
    <w:rsid w:val="003A4DE0"/>
    <w:rsid w:val="003A5E04"/>
    <w:rsid w:val="003A6CB0"/>
    <w:rsid w:val="003B4A88"/>
    <w:rsid w:val="003B5BC7"/>
    <w:rsid w:val="003D06C5"/>
    <w:rsid w:val="003D1E70"/>
    <w:rsid w:val="003D5433"/>
    <w:rsid w:val="003D6DEE"/>
    <w:rsid w:val="003E0E54"/>
    <w:rsid w:val="003E14E4"/>
    <w:rsid w:val="003E27D2"/>
    <w:rsid w:val="003E2D8D"/>
    <w:rsid w:val="003F33F8"/>
    <w:rsid w:val="003F3FD5"/>
    <w:rsid w:val="003F54B1"/>
    <w:rsid w:val="003F6F79"/>
    <w:rsid w:val="0040214D"/>
    <w:rsid w:val="00402C7D"/>
    <w:rsid w:val="0040340E"/>
    <w:rsid w:val="00403683"/>
    <w:rsid w:val="0040529C"/>
    <w:rsid w:val="00407A21"/>
    <w:rsid w:val="00411C90"/>
    <w:rsid w:val="00412BAB"/>
    <w:rsid w:val="00414362"/>
    <w:rsid w:val="00416E7A"/>
    <w:rsid w:val="00417E89"/>
    <w:rsid w:val="004239C5"/>
    <w:rsid w:val="00423B8F"/>
    <w:rsid w:val="0042416B"/>
    <w:rsid w:val="004255DB"/>
    <w:rsid w:val="004265E4"/>
    <w:rsid w:val="00427788"/>
    <w:rsid w:val="00430759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748C1"/>
    <w:rsid w:val="00474CF2"/>
    <w:rsid w:val="00480E31"/>
    <w:rsid w:val="00482210"/>
    <w:rsid w:val="00486FEF"/>
    <w:rsid w:val="00487B52"/>
    <w:rsid w:val="00494AE4"/>
    <w:rsid w:val="00495EA7"/>
    <w:rsid w:val="00497596"/>
    <w:rsid w:val="004A135E"/>
    <w:rsid w:val="004A232B"/>
    <w:rsid w:val="004A49EB"/>
    <w:rsid w:val="004B0F3E"/>
    <w:rsid w:val="004B4005"/>
    <w:rsid w:val="004B444C"/>
    <w:rsid w:val="004B4678"/>
    <w:rsid w:val="004B673E"/>
    <w:rsid w:val="004C0B2B"/>
    <w:rsid w:val="004C1183"/>
    <w:rsid w:val="004C3018"/>
    <w:rsid w:val="004C57DB"/>
    <w:rsid w:val="004D1167"/>
    <w:rsid w:val="004D2C9E"/>
    <w:rsid w:val="004D39B4"/>
    <w:rsid w:val="004D455A"/>
    <w:rsid w:val="004E03FF"/>
    <w:rsid w:val="004E0FD7"/>
    <w:rsid w:val="004E24B1"/>
    <w:rsid w:val="004F4A90"/>
    <w:rsid w:val="004F4E1F"/>
    <w:rsid w:val="004F6BCD"/>
    <w:rsid w:val="004F740F"/>
    <w:rsid w:val="00500181"/>
    <w:rsid w:val="00501936"/>
    <w:rsid w:val="00501C04"/>
    <w:rsid w:val="00503F1F"/>
    <w:rsid w:val="0050620C"/>
    <w:rsid w:val="00512A4C"/>
    <w:rsid w:val="00512DFC"/>
    <w:rsid w:val="00515CE8"/>
    <w:rsid w:val="0051657F"/>
    <w:rsid w:val="005170D8"/>
    <w:rsid w:val="00522A28"/>
    <w:rsid w:val="005234F0"/>
    <w:rsid w:val="00524291"/>
    <w:rsid w:val="00524F21"/>
    <w:rsid w:val="0053080E"/>
    <w:rsid w:val="00546487"/>
    <w:rsid w:val="005510C1"/>
    <w:rsid w:val="00554EB3"/>
    <w:rsid w:val="005613B8"/>
    <w:rsid w:val="00561DF2"/>
    <w:rsid w:val="00563C3A"/>
    <w:rsid w:val="00573AF4"/>
    <w:rsid w:val="00575B48"/>
    <w:rsid w:val="0058047B"/>
    <w:rsid w:val="0058121F"/>
    <w:rsid w:val="0058257E"/>
    <w:rsid w:val="005855F1"/>
    <w:rsid w:val="005924FB"/>
    <w:rsid w:val="005A3388"/>
    <w:rsid w:val="005A4E58"/>
    <w:rsid w:val="005B26B9"/>
    <w:rsid w:val="005B2824"/>
    <w:rsid w:val="005B6EC2"/>
    <w:rsid w:val="005C2A4C"/>
    <w:rsid w:val="005C5E86"/>
    <w:rsid w:val="005C71CD"/>
    <w:rsid w:val="005C75AB"/>
    <w:rsid w:val="005C7CA1"/>
    <w:rsid w:val="005D0766"/>
    <w:rsid w:val="005D6EE6"/>
    <w:rsid w:val="005E4964"/>
    <w:rsid w:val="005E61A1"/>
    <w:rsid w:val="005E65AC"/>
    <w:rsid w:val="005E69F3"/>
    <w:rsid w:val="005F0D55"/>
    <w:rsid w:val="005F230B"/>
    <w:rsid w:val="00602D6A"/>
    <w:rsid w:val="006057CC"/>
    <w:rsid w:val="00606234"/>
    <w:rsid w:val="00612210"/>
    <w:rsid w:val="00613D0C"/>
    <w:rsid w:val="00615782"/>
    <w:rsid w:val="00616A45"/>
    <w:rsid w:val="00624B3A"/>
    <w:rsid w:val="0062648B"/>
    <w:rsid w:val="0063002E"/>
    <w:rsid w:val="006317F8"/>
    <w:rsid w:val="00632AC5"/>
    <w:rsid w:val="00635114"/>
    <w:rsid w:val="00635BDB"/>
    <w:rsid w:val="006376A1"/>
    <w:rsid w:val="0063790E"/>
    <w:rsid w:val="00646049"/>
    <w:rsid w:val="00647A16"/>
    <w:rsid w:val="00650215"/>
    <w:rsid w:val="00653164"/>
    <w:rsid w:val="00657512"/>
    <w:rsid w:val="00657944"/>
    <w:rsid w:val="00663D99"/>
    <w:rsid w:val="00665032"/>
    <w:rsid w:val="00670988"/>
    <w:rsid w:val="00671472"/>
    <w:rsid w:val="0067730C"/>
    <w:rsid w:val="00685D9D"/>
    <w:rsid w:val="00686354"/>
    <w:rsid w:val="0069125A"/>
    <w:rsid w:val="006946BB"/>
    <w:rsid w:val="006A3314"/>
    <w:rsid w:val="006A3DEC"/>
    <w:rsid w:val="006A63B9"/>
    <w:rsid w:val="006A6545"/>
    <w:rsid w:val="006A67DC"/>
    <w:rsid w:val="006B5B84"/>
    <w:rsid w:val="006B76FC"/>
    <w:rsid w:val="006C1672"/>
    <w:rsid w:val="006C3498"/>
    <w:rsid w:val="006C6514"/>
    <w:rsid w:val="006C66FE"/>
    <w:rsid w:val="006C761A"/>
    <w:rsid w:val="006C7D39"/>
    <w:rsid w:val="006D6A91"/>
    <w:rsid w:val="006E27BB"/>
    <w:rsid w:val="006E6BFD"/>
    <w:rsid w:val="006F22A6"/>
    <w:rsid w:val="006F4696"/>
    <w:rsid w:val="006F7078"/>
    <w:rsid w:val="00701842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69F"/>
    <w:rsid w:val="00733F8C"/>
    <w:rsid w:val="00734C94"/>
    <w:rsid w:val="00734E86"/>
    <w:rsid w:val="007400C4"/>
    <w:rsid w:val="007402DE"/>
    <w:rsid w:val="0074145E"/>
    <w:rsid w:val="00742CF3"/>
    <w:rsid w:val="00744130"/>
    <w:rsid w:val="00744442"/>
    <w:rsid w:val="00757370"/>
    <w:rsid w:val="0076008D"/>
    <w:rsid w:val="00761E85"/>
    <w:rsid w:val="00764628"/>
    <w:rsid w:val="007653EB"/>
    <w:rsid w:val="0077014B"/>
    <w:rsid w:val="007854B6"/>
    <w:rsid w:val="0078640A"/>
    <w:rsid w:val="00786B7D"/>
    <w:rsid w:val="00791467"/>
    <w:rsid w:val="00794063"/>
    <w:rsid w:val="0079559E"/>
    <w:rsid w:val="0079610D"/>
    <w:rsid w:val="00796296"/>
    <w:rsid w:val="007A0B4D"/>
    <w:rsid w:val="007A3442"/>
    <w:rsid w:val="007A3678"/>
    <w:rsid w:val="007B296F"/>
    <w:rsid w:val="007B31EF"/>
    <w:rsid w:val="007B61A9"/>
    <w:rsid w:val="007B68AA"/>
    <w:rsid w:val="007B76E3"/>
    <w:rsid w:val="007C126D"/>
    <w:rsid w:val="007C6A0A"/>
    <w:rsid w:val="007D0B33"/>
    <w:rsid w:val="007D6276"/>
    <w:rsid w:val="007D76E1"/>
    <w:rsid w:val="007E2C33"/>
    <w:rsid w:val="007E5204"/>
    <w:rsid w:val="007E7F81"/>
    <w:rsid w:val="007F204F"/>
    <w:rsid w:val="007F32A7"/>
    <w:rsid w:val="007F432B"/>
    <w:rsid w:val="007F4B1D"/>
    <w:rsid w:val="007F5A5F"/>
    <w:rsid w:val="007F5EE5"/>
    <w:rsid w:val="00802074"/>
    <w:rsid w:val="0080571B"/>
    <w:rsid w:val="00807477"/>
    <w:rsid w:val="00807E7F"/>
    <w:rsid w:val="00814135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C2F"/>
    <w:rsid w:val="008600B9"/>
    <w:rsid w:val="00861E1D"/>
    <w:rsid w:val="0086269C"/>
    <w:rsid w:val="008673FD"/>
    <w:rsid w:val="00867B19"/>
    <w:rsid w:val="008709B7"/>
    <w:rsid w:val="008729FD"/>
    <w:rsid w:val="008739CA"/>
    <w:rsid w:val="00873D7A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3CCC"/>
    <w:rsid w:val="008A3FF6"/>
    <w:rsid w:val="008A5E19"/>
    <w:rsid w:val="008A6DAC"/>
    <w:rsid w:val="008B1756"/>
    <w:rsid w:val="008B2FCD"/>
    <w:rsid w:val="008B3587"/>
    <w:rsid w:val="008B3788"/>
    <w:rsid w:val="008B5E1E"/>
    <w:rsid w:val="008B5E61"/>
    <w:rsid w:val="008C5403"/>
    <w:rsid w:val="008D5ECF"/>
    <w:rsid w:val="008D60AD"/>
    <w:rsid w:val="008D7173"/>
    <w:rsid w:val="008E38CE"/>
    <w:rsid w:val="008E5CC9"/>
    <w:rsid w:val="008F10C6"/>
    <w:rsid w:val="008F2416"/>
    <w:rsid w:val="008F27EF"/>
    <w:rsid w:val="008F2D16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2020A"/>
    <w:rsid w:val="009206DB"/>
    <w:rsid w:val="00922A34"/>
    <w:rsid w:val="009251F3"/>
    <w:rsid w:val="00927075"/>
    <w:rsid w:val="00927DEE"/>
    <w:rsid w:val="00931A19"/>
    <w:rsid w:val="00932D69"/>
    <w:rsid w:val="0093315B"/>
    <w:rsid w:val="0093350D"/>
    <w:rsid w:val="0093448F"/>
    <w:rsid w:val="00934DD2"/>
    <w:rsid w:val="00946AFB"/>
    <w:rsid w:val="00946E95"/>
    <w:rsid w:val="00947F0F"/>
    <w:rsid w:val="00950917"/>
    <w:rsid w:val="0095251D"/>
    <w:rsid w:val="009560F7"/>
    <w:rsid w:val="0095620F"/>
    <w:rsid w:val="00962A4D"/>
    <w:rsid w:val="009647A6"/>
    <w:rsid w:val="00972913"/>
    <w:rsid w:val="0097624C"/>
    <w:rsid w:val="00976D2A"/>
    <w:rsid w:val="00981100"/>
    <w:rsid w:val="0098460A"/>
    <w:rsid w:val="00985B4C"/>
    <w:rsid w:val="00990830"/>
    <w:rsid w:val="009A3E68"/>
    <w:rsid w:val="009A4D5A"/>
    <w:rsid w:val="009A4F2A"/>
    <w:rsid w:val="009A7FEF"/>
    <w:rsid w:val="009B0BDD"/>
    <w:rsid w:val="009C4FE9"/>
    <w:rsid w:val="009C63F0"/>
    <w:rsid w:val="009D2DD1"/>
    <w:rsid w:val="009D43C2"/>
    <w:rsid w:val="009D6BA6"/>
    <w:rsid w:val="009E2386"/>
    <w:rsid w:val="009E3F50"/>
    <w:rsid w:val="009E5755"/>
    <w:rsid w:val="009F149E"/>
    <w:rsid w:val="009F244D"/>
    <w:rsid w:val="009F5BDC"/>
    <w:rsid w:val="00A1474D"/>
    <w:rsid w:val="00A17B49"/>
    <w:rsid w:val="00A24900"/>
    <w:rsid w:val="00A26F17"/>
    <w:rsid w:val="00A344CA"/>
    <w:rsid w:val="00A34A22"/>
    <w:rsid w:val="00A3730D"/>
    <w:rsid w:val="00A44F25"/>
    <w:rsid w:val="00A45479"/>
    <w:rsid w:val="00A45C13"/>
    <w:rsid w:val="00A47228"/>
    <w:rsid w:val="00A525A6"/>
    <w:rsid w:val="00A547FD"/>
    <w:rsid w:val="00A60003"/>
    <w:rsid w:val="00A60D8E"/>
    <w:rsid w:val="00A62C34"/>
    <w:rsid w:val="00A63972"/>
    <w:rsid w:val="00A65893"/>
    <w:rsid w:val="00A658F2"/>
    <w:rsid w:val="00A71647"/>
    <w:rsid w:val="00A761D2"/>
    <w:rsid w:val="00A8038A"/>
    <w:rsid w:val="00A81D3A"/>
    <w:rsid w:val="00A820A1"/>
    <w:rsid w:val="00A84927"/>
    <w:rsid w:val="00A86898"/>
    <w:rsid w:val="00AA2B44"/>
    <w:rsid w:val="00AA2D41"/>
    <w:rsid w:val="00AA3496"/>
    <w:rsid w:val="00AA763E"/>
    <w:rsid w:val="00AB0AE5"/>
    <w:rsid w:val="00AB335F"/>
    <w:rsid w:val="00AB7443"/>
    <w:rsid w:val="00AB7BEE"/>
    <w:rsid w:val="00AC35D9"/>
    <w:rsid w:val="00AC6BA9"/>
    <w:rsid w:val="00AC6E5E"/>
    <w:rsid w:val="00AE010A"/>
    <w:rsid w:val="00AE1911"/>
    <w:rsid w:val="00AE488A"/>
    <w:rsid w:val="00AE630A"/>
    <w:rsid w:val="00AE681D"/>
    <w:rsid w:val="00AF1158"/>
    <w:rsid w:val="00AF2268"/>
    <w:rsid w:val="00B0001A"/>
    <w:rsid w:val="00B007F8"/>
    <w:rsid w:val="00B016C2"/>
    <w:rsid w:val="00B0225C"/>
    <w:rsid w:val="00B07E1C"/>
    <w:rsid w:val="00B1065A"/>
    <w:rsid w:val="00B161C6"/>
    <w:rsid w:val="00B20123"/>
    <w:rsid w:val="00B22EF1"/>
    <w:rsid w:val="00B24754"/>
    <w:rsid w:val="00B305B1"/>
    <w:rsid w:val="00B32422"/>
    <w:rsid w:val="00B32A63"/>
    <w:rsid w:val="00B32D6C"/>
    <w:rsid w:val="00B341C5"/>
    <w:rsid w:val="00B37092"/>
    <w:rsid w:val="00B41FF8"/>
    <w:rsid w:val="00B45EB0"/>
    <w:rsid w:val="00B4606E"/>
    <w:rsid w:val="00B47F0E"/>
    <w:rsid w:val="00B55C34"/>
    <w:rsid w:val="00B56BA6"/>
    <w:rsid w:val="00B5738C"/>
    <w:rsid w:val="00B63826"/>
    <w:rsid w:val="00B76CCF"/>
    <w:rsid w:val="00B86080"/>
    <w:rsid w:val="00B86204"/>
    <w:rsid w:val="00B8682E"/>
    <w:rsid w:val="00B86CD1"/>
    <w:rsid w:val="00B928C7"/>
    <w:rsid w:val="00B97654"/>
    <w:rsid w:val="00BA29FD"/>
    <w:rsid w:val="00BA517C"/>
    <w:rsid w:val="00BA5280"/>
    <w:rsid w:val="00BA5F0C"/>
    <w:rsid w:val="00BA6559"/>
    <w:rsid w:val="00BA6923"/>
    <w:rsid w:val="00BA7078"/>
    <w:rsid w:val="00BA76E7"/>
    <w:rsid w:val="00BB2C60"/>
    <w:rsid w:val="00BB469B"/>
    <w:rsid w:val="00BC218F"/>
    <w:rsid w:val="00BC30E5"/>
    <w:rsid w:val="00BC3C3F"/>
    <w:rsid w:val="00BC7FFB"/>
    <w:rsid w:val="00BD270D"/>
    <w:rsid w:val="00BD2A06"/>
    <w:rsid w:val="00BD30B8"/>
    <w:rsid w:val="00BD5A57"/>
    <w:rsid w:val="00BE28CF"/>
    <w:rsid w:val="00BE54C2"/>
    <w:rsid w:val="00BF3EDC"/>
    <w:rsid w:val="00C01554"/>
    <w:rsid w:val="00C0621D"/>
    <w:rsid w:val="00C14736"/>
    <w:rsid w:val="00C15857"/>
    <w:rsid w:val="00C23D7A"/>
    <w:rsid w:val="00C3138C"/>
    <w:rsid w:val="00C32483"/>
    <w:rsid w:val="00C3279D"/>
    <w:rsid w:val="00C36F6B"/>
    <w:rsid w:val="00C40612"/>
    <w:rsid w:val="00C43570"/>
    <w:rsid w:val="00C44C1E"/>
    <w:rsid w:val="00C44C60"/>
    <w:rsid w:val="00C476B5"/>
    <w:rsid w:val="00C53C5D"/>
    <w:rsid w:val="00C56559"/>
    <w:rsid w:val="00C57398"/>
    <w:rsid w:val="00C57F64"/>
    <w:rsid w:val="00C62993"/>
    <w:rsid w:val="00C65641"/>
    <w:rsid w:val="00C65AD4"/>
    <w:rsid w:val="00C77488"/>
    <w:rsid w:val="00C83BF1"/>
    <w:rsid w:val="00C93760"/>
    <w:rsid w:val="00CA0C43"/>
    <w:rsid w:val="00CB0D18"/>
    <w:rsid w:val="00CB0E15"/>
    <w:rsid w:val="00CB1F85"/>
    <w:rsid w:val="00CB26BA"/>
    <w:rsid w:val="00CB470A"/>
    <w:rsid w:val="00CB5B07"/>
    <w:rsid w:val="00CB7B0F"/>
    <w:rsid w:val="00CC0F6B"/>
    <w:rsid w:val="00CC2707"/>
    <w:rsid w:val="00CC41A0"/>
    <w:rsid w:val="00CD0488"/>
    <w:rsid w:val="00CD0A48"/>
    <w:rsid w:val="00CD1218"/>
    <w:rsid w:val="00CD2D2B"/>
    <w:rsid w:val="00CD39A1"/>
    <w:rsid w:val="00CD40CB"/>
    <w:rsid w:val="00CD7E43"/>
    <w:rsid w:val="00CE3D12"/>
    <w:rsid w:val="00CE5624"/>
    <w:rsid w:val="00CE6905"/>
    <w:rsid w:val="00CF4308"/>
    <w:rsid w:val="00CF5178"/>
    <w:rsid w:val="00CF5C86"/>
    <w:rsid w:val="00D04581"/>
    <w:rsid w:val="00D07D1E"/>
    <w:rsid w:val="00D10D7D"/>
    <w:rsid w:val="00D17496"/>
    <w:rsid w:val="00D20629"/>
    <w:rsid w:val="00D212E4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00C"/>
    <w:rsid w:val="00D60DC1"/>
    <w:rsid w:val="00D62564"/>
    <w:rsid w:val="00D6359D"/>
    <w:rsid w:val="00D65265"/>
    <w:rsid w:val="00D71180"/>
    <w:rsid w:val="00D71FF5"/>
    <w:rsid w:val="00D765A4"/>
    <w:rsid w:val="00D83100"/>
    <w:rsid w:val="00D91A31"/>
    <w:rsid w:val="00D92DF3"/>
    <w:rsid w:val="00D95FFA"/>
    <w:rsid w:val="00DA4994"/>
    <w:rsid w:val="00DA5627"/>
    <w:rsid w:val="00DA6BAC"/>
    <w:rsid w:val="00DA7BC9"/>
    <w:rsid w:val="00DB6F8E"/>
    <w:rsid w:val="00DC35D0"/>
    <w:rsid w:val="00DC3EF5"/>
    <w:rsid w:val="00DC669B"/>
    <w:rsid w:val="00DC6B4C"/>
    <w:rsid w:val="00DE0831"/>
    <w:rsid w:val="00DE45D8"/>
    <w:rsid w:val="00DE523D"/>
    <w:rsid w:val="00DE5819"/>
    <w:rsid w:val="00DE79F7"/>
    <w:rsid w:val="00DF0E78"/>
    <w:rsid w:val="00DF1027"/>
    <w:rsid w:val="00DF3605"/>
    <w:rsid w:val="00DF5DEC"/>
    <w:rsid w:val="00E02AD2"/>
    <w:rsid w:val="00E057B2"/>
    <w:rsid w:val="00E0717D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4274C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076"/>
    <w:rsid w:val="00E717FE"/>
    <w:rsid w:val="00E74015"/>
    <w:rsid w:val="00E765A8"/>
    <w:rsid w:val="00E77E53"/>
    <w:rsid w:val="00E802DB"/>
    <w:rsid w:val="00E82310"/>
    <w:rsid w:val="00E83A8A"/>
    <w:rsid w:val="00E83E87"/>
    <w:rsid w:val="00E85D1A"/>
    <w:rsid w:val="00E86F81"/>
    <w:rsid w:val="00E913F3"/>
    <w:rsid w:val="00E954EF"/>
    <w:rsid w:val="00E97058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D387D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34B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26CF"/>
    <w:rsid w:val="00F6386D"/>
    <w:rsid w:val="00F666B2"/>
    <w:rsid w:val="00F771AB"/>
    <w:rsid w:val="00F828A2"/>
    <w:rsid w:val="00F828AF"/>
    <w:rsid w:val="00F82AC9"/>
    <w:rsid w:val="00F862E1"/>
    <w:rsid w:val="00F87976"/>
    <w:rsid w:val="00F9286B"/>
    <w:rsid w:val="00F97E41"/>
    <w:rsid w:val="00FA1C0F"/>
    <w:rsid w:val="00FA356C"/>
    <w:rsid w:val="00FA405C"/>
    <w:rsid w:val="00FB06AA"/>
    <w:rsid w:val="00FB5B4F"/>
    <w:rsid w:val="00FB6CA3"/>
    <w:rsid w:val="00FB7382"/>
    <w:rsid w:val="00FB73DC"/>
    <w:rsid w:val="00FC2E04"/>
    <w:rsid w:val="00FC4F29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A5E0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A5E04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CDEF3F-0444-4756-A5B5-DBDC9BC1F02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8</Pages>
  <Words>10601</Words>
  <Characters>60430</Characters>
  <Application>Microsoft Office Word</Application>
  <DocSecurity>0</DocSecurity>
  <Lines>503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34</cp:revision>
  <cp:lastPrinted>2024-05-07T08:02:00Z</cp:lastPrinted>
  <dcterms:created xsi:type="dcterms:W3CDTF">2023-12-27T08:17:00Z</dcterms:created>
  <dcterms:modified xsi:type="dcterms:W3CDTF">2024-05-07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